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1985"/>
        <w:gridCol w:w="4394"/>
        <w:gridCol w:w="1843"/>
        <w:gridCol w:w="1417"/>
      </w:tblGrid>
      <w:tr w:rsidR="006F74FC" w:rsidRPr="00674952" w14:paraId="17B5C282" w14:textId="77777777" w:rsidTr="00FF0E87">
        <w:trPr>
          <w:cantSplit/>
        </w:trPr>
        <w:tc>
          <w:tcPr>
            <w:tcW w:w="1985" w:type="dxa"/>
          </w:tcPr>
          <w:p w14:paraId="6BF9245D" w14:textId="77777777" w:rsidR="006F74FC" w:rsidRPr="00A96DFE" w:rsidRDefault="006F74FC" w:rsidP="00FF0E87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1452768B" wp14:editId="3A9A5E68">
                  <wp:extent cx="1070680" cy="914400"/>
                  <wp:effectExtent l="0" t="0" r="0" b="0"/>
                  <wp:docPr id="1" name="Picture 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TDC21 Logo Final_aligned_center_R.pn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437"/>
                          <a:stretch/>
                        </pic:blipFill>
                        <pic:spPr bwMode="auto">
                          <a:xfrm>
                            <a:off x="0" y="0"/>
                            <a:ext cx="1072628" cy="9160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7" w:type="dxa"/>
            <w:gridSpan w:val="2"/>
          </w:tcPr>
          <w:p w14:paraId="4FF4F168" w14:textId="77777777" w:rsidR="006F74FC" w:rsidRPr="001A43D7" w:rsidRDefault="006F74FC" w:rsidP="00FF0E87">
            <w:pPr>
              <w:spacing w:before="360" w:after="120"/>
              <w:rPr>
                <w:rFonts w:cstheme="minorHAnsi"/>
                <w:b/>
                <w:bCs/>
                <w:sz w:val="32"/>
                <w:szCs w:val="32"/>
                <w:lang w:val="ru-RU"/>
              </w:rPr>
            </w:pPr>
            <w:r w:rsidRPr="001A43D7">
              <w:rPr>
                <w:rFonts w:cstheme="minorHAnsi"/>
                <w:b/>
                <w:bCs/>
                <w:sz w:val="32"/>
                <w:szCs w:val="32"/>
                <w:lang w:val="ru-RU"/>
              </w:rPr>
              <w:t>Региональное подготовительное собрание к ВКРЭ-21 для стран СНГ (РПС-СНГ)</w:t>
            </w:r>
            <w:r w:rsidRPr="001A43D7">
              <w:rPr>
                <w:rFonts w:cstheme="minorHAnsi"/>
                <w:b/>
                <w:bCs/>
                <w:sz w:val="32"/>
                <w:szCs w:val="32"/>
                <w:lang w:val="ru-RU"/>
              </w:rPr>
              <w:br/>
            </w:r>
            <w:r w:rsidRPr="001A43D7">
              <w:rPr>
                <w:rFonts w:cstheme="minorHAnsi"/>
                <w:b/>
                <w:bCs/>
                <w:caps/>
                <w:szCs w:val="24"/>
                <w:lang w:val="ru-RU"/>
              </w:rPr>
              <w:t>в</w:t>
            </w:r>
            <w:r w:rsidRPr="001A43D7">
              <w:rPr>
                <w:rFonts w:cstheme="minorHAnsi"/>
                <w:b/>
                <w:bCs/>
                <w:szCs w:val="24"/>
                <w:lang w:val="ru-RU"/>
              </w:rPr>
              <w:t>иртуальное, 21-22 апреля 2021 года</w:t>
            </w:r>
          </w:p>
        </w:tc>
        <w:tc>
          <w:tcPr>
            <w:tcW w:w="1417" w:type="dxa"/>
          </w:tcPr>
          <w:p w14:paraId="02DDF2BC" w14:textId="77777777" w:rsidR="006F74FC" w:rsidRPr="00674952" w:rsidRDefault="006F74FC" w:rsidP="00FF0E87">
            <w:pPr>
              <w:spacing w:before="240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fr-FR" w:eastAsia="fr-FR"/>
              </w:rPr>
              <w:drawing>
                <wp:inline distT="0" distB="0" distL="0" distR="0" wp14:anchorId="4F248031" wp14:editId="4656AB6C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74FC" w:rsidRPr="00674952" w14:paraId="2C16F119" w14:textId="77777777" w:rsidTr="00FF0E87">
        <w:trPr>
          <w:cantSplit/>
        </w:trPr>
        <w:tc>
          <w:tcPr>
            <w:tcW w:w="6379" w:type="dxa"/>
            <w:gridSpan w:val="2"/>
            <w:tcBorders>
              <w:top w:val="single" w:sz="12" w:space="0" w:color="auto"/>
            </w:tcBorders>
          </w:tcPr>
          <w:p w14:paraId="32F3AF26" w14:textId="77777777" w:rsidR="006F74FC" w:rsidRPr="00674952" w:rsidRDefault="006F74FC" w:rsidP="00FF0E87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60" w:type="dxa"/>
            <w:gridSpan w:val="2"/>
            <w:tcBorders>
              <w:top w:val="single" w:sz="12" w:space="0" w:color="auto"/>
            </w:tcBorders>
          </w:tcPr>
          <w:p w14:paraId="49931EF1" w14:textId="77777777" w:rsidR="006F74FC" w:rsidRPr="00674952" w:rsidRDefault="006F74FC" w:rsidP="00FF0E87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6F74FC" w:rsidRPr="00B62BB9" w14:paraId="1C6813E2" w14:textId="77777777" w:rsidTr="00FF0E87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072C14FE" w14:textId="77777777" w:rsidR="006F74FC" w:rsidRPr="00674952" w:rsidRDefault="006F74FC" w:rsidP="00FF0E87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60" w:type="dxa"/>
            <w:gridSpan w:val="2"/>
          </w:tcPr>
          <w:p w14:paraId="412DFDA2" w14:textId="0BE8A263" w:rsidR="006F74FC" w:rsidRPr="00674952" w:rsidRDefault="006F74FC" w:rsidP="00FF0E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 w:rsidRPr="00FA5464">
              <w:rPr>
                <w:b/>
                <w:bCs/>
                <w:lang w:val="ru-RU"/>
              </w:rPr>
              <w:t>Документ</w:t>
            </w:r>
            <w:r w:rsidRPr="00FA5464">
              <w:rPr>
                <w:b/>
                <w:bCs/>
                <w:szCs w:val="24"/>
                <w:lang w:val="ru-RU"/>
              </w:rPr>
              <w:t xml:space="preserve"> </w:t>
            </w:r>
            <w:bookmarkStart w:id="4" w:name="DocRef1"/>
            <w:bookmarkEnd w:id="4"/>
            <w:r w:rsidRPr="0084734D">
              <w:rPr>
                <w:b/>
                <w:bCs/>
                <w:szCs w:val="24"/>
                <w:lang w:val="es-ES_tradnl"/>
              </w:rPr>
              <w:t>RPM</w:t>
            </w:r>
            <w:r w:rsidRPr="00D57305">
              <w:rPr>
                <w:b/>
                <w:bCs/>
                <w:szCs w:val="24"/>
                <w:lang w:val="ru-RU"/>
              </w:rPr>
              <w:t>-</w:t>
            </w:r>
            <w:r>
              <w:rPr>
                <w:b/>
                <w:bCs/>
                <w:szCs w:val="24"/>
                <w:lang w:val="es-ES_tradnl"/>
              </w:rPr>
              <w:t>CIS</w:t>
            </w:r>
            <w:r w:rsidRPr="001A43D7">
              <w:rPr>
                <w:b/>
                <w:bCs/>
                <w:szCs w:val="24"/>
                <w:lang w:val="ru-RU"/>
              </w:rPr>
              <w:t>21</w:t>
            </w:r>
            <w:r w:rsidRPr="00FA5464">
              <w:rPr>
                <w:b/>
                <w:bCs/>
                <w:szCs w:val="24"/>
                <w:lang w:val="ru-RU"/>
              </w:rPr>
              <w:t>/</w:t>
            </w:r>
            <w:r>
              <w:rPr>
                <w:b/>
                <w:bCs/>
                <w:szCs w:val="24"/>
                <w:lang w:val="en-US"/>
              </w:rPr>
              <w:t>DT</w:t>
            </w:r>
            <w:r w:rsidRPr="006F74FC">
              <w:rPr>
                <w:b/>
                <w:bCs/>
                <w:szCs w:val="24"/>
                <w:lang w:val="ru-RU"/>
              </w:rPr>
              <w:t>/</w:t>
            </w:r>
            <w:r w:rsidR="00B62BB9">
              <w:rPr>
                <w:b/>
                <w:bCs/>
                <w:szCs w:val="24"/>
                <w:lang w:val="es-ES_tradnl"/>
              </w:rPr>
              <w:t>3</w:t>
            </w:r>
            <w:r w:rsidRPr="00FA5464">
              <w:rPr>
                <w:b/>
                <w:bCs/>
                <w:szCs w:val="24"/>
                <w:lang w:val="ru-RU"/>
              </w:rPr>
              <w:t>-</w:t>
            </w:r>
            <w:r>
              <w:rPr>
                <w:b/>
                <w:bCs/>
                <w:szCs w:val="24"/>
                <w:lang w:val="es-ES_tradnl"/>
              </w:rPr>
              <w:t>R</w:t>
            </w:r>
          </w:p>
        </w:tc>
      </w:tr>
      <w:tr w:rsidR="006F74FC" w:rsidRPr="00674952" w14:paraId="35354FA2" w14:textId="77777777" w:rsidTr="00FF0E87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5FCF8B62" w14:textId="77777777" w:rsidR="006F74FC" w:rsidRPr="00674952" w:rsidRDefault="006F74FC" w:rsidP="00FF0E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260" w:type="dxa"/>
            <w:gridSpan w:val="2"/>
          </w:tcPr>
          <w:p w14:paraId="382316FA" w14:textId="547B5EEA" w:rsidR="006F74FC" w:rsidRPr="00674952" w:rsidRDefault="006F74FC" w:rsidP="00FF0E87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lang w:val="fr-FR"/>
              </w:rPr>
              <w:t>22</w:t>
            </w:r>
            <w:r w:rsidRPr="006B65FD">
              <w:rPr>
                <w:b/>
                <w:bCs/>
                <w:lang w:val="fr-FR"/>
              </w:rPr>
              <w:t xml:space="preserve"> </w:t>
            </w:r>
            <w:r>
              <w:rPr>
                <w:b/>
                <w:bCs/>
                <w:lang w:val="ru-RU"/>
              </w:rPr>
              <w:t>апреля</w:t>
            </w:r>
            <w:r w:rsidRPr="006B65FD">
              <w:rPr>
                <w:b/>
                <w:bCs/>
                <w:lang w:val="fr-FR"/>
              </w:rPr>
              <w:t xml:space="preserve"> 2021 г.</w:t>
            </w:r>
          </w:p>
        </w:tc>
      </w:tr>
      <w:bookmarkEnd w:id="5"/>
      <w:bookmarkEnd w:id="6"/>
      <w:tr w:rsidR="006F74FC" w:rsidRPr="00674952" w14:paraId="71D6DF89" w14:textId="77777777" w:rsidTr="00FF0E87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593CD962" w14:textId="77777777" w:rsidR="006F74FC" w:rsidRPr="00674952" w:rsidRDefault="006F74FC" w:rsidP="00FF0E87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3260" w:type="dxa"/>
            <w:gridSpan w:val="2"/>
          </w:tcPr>
          <w:p w14:paraId="0E6C7526" w14:textId="319FB5DC" w:rsidR="006F74FC" w:rsidRPr="001A43D7" w:rsidRDefault="006F74FC" w:rsidP="00FF0E87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  <w:lang w:val="ru-RU"/>
              </w:rPr>
            </w:pPr>
            <w:r>
              <w:rPr>
                <w:b/>
                <w:bCs/>
                <w:szCs w:val="24"/>
                <w:lang w:val="ru-RU"/>
              </w:rPr>
              <w:t>Оригинал</w:t>
            </w:r>
            <w:r w:rsidRPr="00F06C73">
              <w:rPr>
                <w:b/>
                <w:bCs/>
                <w:szCs w:val="24"/>
                <w:lang w:val="fr-FR"/>
              </w:rPr>
              <w:t xml:space="preserve">: </w:t>
            </w:r>
            <w:r>
              <w:rPr>
                <w:b/>
                <w:bCs/>
                <w:szCs w:val="24"/>
                <w:lang w:val="ru-RU"/>
              </w:rPr>
              <w:t>русский</w:t>
            </w:r>
          </w:p>
        </w:tc>
      </w:tr>
      <w:tr w:rsidR="006F74FC" w:rsidRPr="00B62BB9" w14:paraId="77CBC8C1" w14:textId="77777777" w:rsidTr="00FF0E87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289493F" w14:textId="7ED10302" w:rsidR="006F74FC" w:rsidRPr="006F74FC" w:rsidRDefault="006F74FC" w:rsidP="006F74FC">
            <w:pPr>
              <w:pStyle w:val="Source"/>
              <w:spacing w:before="240" w:after="240"/>
              <w:rPr>
                <w:rFonts w:cstheme="minorHAnsi"/>
                <w:szCs w:val="28"/>
                <w:lang w:val="ru-RU"/>
              </w:rPr>
            </w:pPr>
            <w:bookmarkStart w:id="7" w:name="dbluepink" w:colFirst="0" w:colLast="0"/>
            <w:bookmarkStart w:id="8" w:name="dorlang" w:colFirst="1" w:colLast="1"/>
            <w:r>
              <w:rPr>
                <w:rFonts w:cstheme="minorHAnsi"/>
                <w:lang w:val="ru-RU"/>
              </w:rPr>
              <w:t>Председатель</w:t>
            </w:r>
            <w:r>
              <w:rPr>
                <w:rFonts w:cstheme="minorHAnsi"/>
                <w:szCs w:val="28"/>
                <w:lang w:val="ru-RU"/>
              </w:rPr>
              <w:t xml:space="preserve"> </w:t>
            </w:r>
            <w:r w:rsidRPr="006F74FC">
              <w:rPr>
                <w:rFonts w:cstheme="minorHAnsi"/>
                <w:szCs w:val="28"/>
                <w:lang w:val="ru-RU"/>
              </w:rPr>
              <w:t>специальной группы РПС-СНГ</w:t>
            </w:r>
          </w:p>
        </w:tc>
      </w:tr>
      <w:tr w:rsidR="006F74FC" w:rsidRPr="00B62BB9" w14:paraId="6B688027" w14:textId="77777777" w:rsidTr="00FF0E87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FE19045" w14:textId="59E73030" w:rsidR="006F74FC" w:rsidRPr="0013485D" w:rsidRDefault="006F74FC" w:rsidP="00FF0E87">
            <w:pPr>
              <w:pStyle w:val="Title1"/>
              <w:spacing w:before="120" w:after="120"/>
              <w:rPr>
                <w:rFonts w:cstheme="minorHAnsi"/>
                <w:caps w:val="0"/>
                <w:szCs w:val="28"/>
                <w:lang w:val="ru-RU"/>
              </w:rPr>
            </w:pPr>
            <w:r w:rsidRPr="006F74FC">
              <w:rPr>
                <w:rFonts w:cstheme="minorHAnsi"/>
                <w:caps w:val="0"/>
                <w:szCs w:val="28"/>
                <w:lang w:val="ru-RU"/>
              </w:rPr>
              <w:t>ПРОЕКТ РЕГИОНАЛЬНЫХ ИНИЦИАТИВ ДЛЯ РЕГИОНА СНГ (2022-2025)</w:t>
            </w:r>
          </w:p>
        </w:tc>
      </w:tr>
      <w:tr w:rsidR="006F74FC" w:rsidRPr="00B62BB9" w14:paraId="3864E820" w14:textId="77777777" w:rsidTr="00FF0E87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23095740" w14:textId="77777777" w:rsidR="006F74FC" w:rsidRPr="001A43D7" w:rsidRDefault="006F74FC" w:rsidP="00FF0E87">
            <w:pPr>
              <w:pStyle w:val="Title1"/>
              <w:rPr>
                <w:rFonts w:cstheme="minorHAnsi"/>
                <w:szCs w:val="28"/>
                <w:lang w:val="ru-RU"/>
              </w:rPr>
            </w:pPr>
          </w:p>
        </w:tc>
      </w:tr>
      <w:tr w:rsidR="006F74FC" w:rsidRPr="00580EE5" w14:paraId="038805C8" w14:textId="77777777" w:rsidTr="00FF0E87">
        <w:trPr>
          <w:cantSplit/>
          <w:trHeight w:val="23"/>
        </w:trPr>
        <w:tc>
          <w:tcPr>
            <w:tcW w:w="96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29DE1B" w14:textId="77777777" w:rsidR="006F74FC" w:rsidRDefault="006F74FC" w:rsidP="00FF0E87">
            <w:pPr>
              <w:pStyle w:val="Title1"/>
              <w:keepNext/>
              <w:spacing w:before="120" w:after="120"/>
              <w:jc w:val="left"/>
              <w:rPr>
                <w:rFonts w:cstheme="minorHAnsi"/>
                <w:b/>
                <w:bCs/>
                <w:caps w:val="0"/>
                <w:sz w:val="24"/>
                <w:szCs w:val="24"/>
                <w:lang w:val="ru-RU"/>
              </w:rPr>
            </w:pPr>
            <w:r w:rsidRPr="001A43D7">
              <w:rPr>
                <w:rFonts w:cstheme="minorHAnsi"/>
                <w:b/>
                <w:bCs/>
                <w:caps w:val="0"/>
                <w:sz w:val="24"/>
                <w:szCs w:val="24"/>
                <w:lang w:val="ru-RU"/>
              </w:rPr>
              <w:t>Пункт повестки дн</w:t>
            </w:r>
            <w:r w:rsidRPr="00F436BA">
              <w:rPr>
                <w:rFonts w:cstheme="minorHAnsi"/>
                <w:b/>
                <w:bCs/>
                <w:caps w:val="0"/>
                <w:sz w:val="24"/>
                <w:szCs w:val="24"/>
                <w:lang w:val="ru-RU"/>
              </w:rPr>
              <w:t xml:space="preserve">я: </w:t>
            </w:r>
          </w:p>
          <w:p w14:paraId="6B3A7A69" w14:textId="77777777" w:rsidR="006F74FC" w:rsidRPr="00C61A16" w:rsidRDefault="006F74FC" w:rsidP="00FF0E87">
            <w:pPr>
              <w:pStyle w:val="Title1"/>
              <w:spacing w:before="120" w:after="120"/>
              <w:jc w:val="left"/>
              <w:rPr>
                <w:rFonts w:cstheme="minorHAnsi"/>
                <w:b/>
                <w:bCs/>
                <w:caps w:val="0"/>
                <w:sz w:val="24"/>
                <w:szCs w:val="24"/>
                <w:lang w:val="ru-RU"/>
              </w:rPr>
            </w:pPr>
            <w:r w:rsidRPr="003152EB">
              <w:rPr>
                <w:caps w:val="0"/>
                <w:sz w:val="24"/>
                <w:szCs w:val="24"/>
                <w:lang w:val="ru-RU"/>
              </w:rPr>
              <w:t xml:space="preserve">Пункт </w:t>
            </w:r>
            <w:r w:rsidRPr="00F436BA">
              <w:rPr>
                <w:sz w:val="24"/>
                <w:szCs w:val="24"/>
                <w:lang w:val="ru-RU"/>
              </w:rPr>
              <w:t>8</w:t>
            </w:r>
          </w:p>
          <w:p w14:paraId="3D770EB9" w14:textId="77777777" w:rsidR="006F74FC" w:rsidRPr="001A43D7" w:rsidRDefault="006F74FC" w:rsidP="00FF0E87">
            <w:pPr>
              <w:pStyle w:val="Title1"/>
              <w:keepNext/>
              <w:spacing w:before="120" w:after="120"/>
              <w:jc w:val="left"/>
              <w:rPr>
                <w:rFonts w:cstheme="minorHAnsi"/>
                <w:b/>
                <w:bCs/>
                <w:caps w:val="0"/>
                <w:sz w:val="24"/>
                <w:szCs w:val="24"/>
                <w:lang w:val="ru-RU"/>
              </w:rPr>
            </w:pPr>
            <w:r w:rsidRPr="001A43D7">
              <w:rPr>
                <w:rFonts w:cstheme="minorHAnsi"/>
                <w:b/>
                <w:bCs/>
                <w:caps w:val="0"/>
                <w:sz w:val="24"/>
                <w:szCs w:val="24"/>
                <w:lang w:val="ru-RU"/>
              </w:rPr>
              <w:t xml:space="preserve">Резюме: </w:t>
            </w:r>
          </w:p>
          <w:p w14:paraId="769AE7EE" w14:textId="0DD8B5DC" w:rsidR="006F74FC" w:rsidRPr="006B2ACA" w:rsidRDefault="006B2ACA" w:rsidP="00FF0E87">
            <w:pPr>
              <w:pStyle w:val="Title1"/>
              <w:keepNext/>
              <w:spacing w:before="120" w:after="120"/>
              <w:jc w:val="left"/>
              <w:rPr>
                <w:rFonts w:cstheme="minorHAnsi"/>
                <w:caps w:val="0"/>
                <w:sz w:val="24"/>
                <w:szCs w:val="24"/>
                <w:lang w:val="ru-RU"/>
              </w:rPr>
            </w:pPr>
            <w:r w:rsidRPr="006B2ACA">
              <w:rPr>
                <w:rFonts w:cstheme="minorHAnsi"/>
                <w:caps w:val="0"/>
                <w:sz w:val="24"/>
                <w:szCs w:val="24"/>
                <w:lang w:val="ru-RU"/>
              </w:rPr>
              <w:t>Собрание РПС-СНГ приняло решение образовать специальную группу под руководством заместителя Председателя РПС-СНГ г-на Алексея Бородина для рассмотрения Документов 9, 10, 11, 20, 31, 35 и 36. Специальная группа провела одно собрание во второй день РПС-СНГ 22 апреля 2021 и подготовила на основе консенсуса проекты пяти региональных инициатив</w:t>
            </w:r>
            <w:r>
              <w:rPr>
                <w:rFonts w:cstheme="minorHAnsi"/>
                <w:caps w:val="0"/>
                <w:sz w:val="24"/>
                <w:szCs w:val="24"/>
                <w:lang w:val="ru-RU"/>
              </w:rPr>
              <w:t>.</w:t>
            </w:r>
          </w:p>
          <w:p w14:paraId="2FC07FB6" w14:textId="77777777" w:rsidR="006F74FC" w:rsidRPr="001A43D7" w:rsidRDefault="006F74FC" w:rsidP="00FF0E87">
            <w:pPr>
              <w:pStyle w:val="Title1"/>
              <w:keepNext/>
              <w:spacing w:before="120" w:after="120"/>
              <w:jc w:val="left"/>
              <w:rPr>
                <w:rFonts w:cstheme="minorHAnsi"/>
                <w:b/>
                <w:bCs/>
                <w:caps w:val="0"/>
                <w:sz w:val="24"/>
                <w:szCs w:val="24"/>
                <w:lang w:val="ru-RU"/>
              </w:rPr>
            </w:pPr>
            <w:r w:rsidRPr="001A43D7">
              <w:rPr>
                <w:rFonts w:cstheme="minorHAnsi"/>
                <w:b/>
                <w:bCs/>
                <w:caps w:val="0"/>
                <w:sz w:val="24"/>
                <w:szCs w:val="24"/>
                <w:lang w:val="ru-RU"/>
              </w:rPr>
              <w:t>Ожидаемые результаты:</w:t>
            </w:r>
          </w:p>
          <w:p w14:paraId="06F0327A" w14:textId="6300648C" w:rsidR="006F74FC" w:rsidRPr="001A43D7" w:rsidRDefault="006B2ACA" w:rsidP="00FF0E87">
            <w:pPr>
              <w:spacing w:after="120"/>
              <w:rPr>
                <w:lang w:val="ru-RU"/>
              </w:rPr>
            </w:pPr>
            <w:r>
              <w:rPr>
                <w:lang w:val="ru-RU"/>
              </w:rPr>
              <w:t xml:space="preserve">Проект Региональных инициатив для региона СНГ </w:t>
            </w:r>
          </w:p>
          <w:p w14:paraId="47CD1F21" w14:textId="77777777" w:rsidR="006F74FC" w:rsidRPr="001A43D7" w:rsidRDefault="006F74FC" w:rsidP="00FF0E87">
            <w:pPr>
              <w:pStyle w:val="Title1"/>
              <w:keepNext/>
              <w:spacing w:before="120" w:after="120"/>
              <w:jc w:val="left"/>
              <w:rPr>
                <w:rFonts w:cstheme="minorHAnsi"/>
                <w:b/>
                <w:bCs/>
                <w:caps w:val="0"/>
                <w:sz w:val="24"/>
                <w:szCs w:val="24"/>
                <w:lang w:val="ru-RU"/>
              </w:rPr>
            </w:pPr>
            <w:r w:rsidRPr="001A43D7">
              <w:rPr>
                <w:rFonts w:cstheme="minorHAnsi"/>
                <w:b/>
                <w:bCs/>
                <w:caps w:val="0"/>
                <w:sz w:val="24"/>
                <w:szCs w:val="24"/>
                <w:lang w:val="ru-RU"/>
              </w:rPr>
              <w:t>Справочные документы:</w:t>
            </w:r>
          </w:p>
          <w:p w14:paraId="4E7A2EA6" w14:textId="63AC2802" w:rsidR="00240DE7" w:rsidRPr="003A6FE2" w:rsidRDefault="00187CB7" w:rsidP="00240DE7">
            <w:pPr>
              <w:pStyle w:val="ListParagraph"/>
              <w:numPr>
                <w:ilvl w:val="0"/>
                <w:numId w:val="22"/>
              </w:numPr>
              <w:spacing w:after="120"/>
              <w:jc w:val="both"/>
              <w:rPr>
                <w:rFonts w:cstheme="minorHAnsi"/>
                <w:szCs w:val="24"/>
                <w:lang w:val="ru-RU"/>
              </w:rPr>
            </w:pPr>
            <w:hyperlink r:id="rId13" w:history="1">
              <w:r w:rsidR="00240DE7" w:rsidRPr="003A6FE2">
                <w:rPr>
                  <w:rStyle w:val="Hyperlink"/>
                  <w:rFonts w:cstheme="minorHAnsi"/>
                  <w:szCs w:val="24"/>
                  <w:lang w:val="ru-RU"/>
                </w:rPr>
                <w:t>Документ 9</w:t>
              </w:r>
            </w:hyperlink>
          </w:p>
          <w:p w14:paraId="405C83C6" w14:textId="19CD197C" w:rsidR="00240DE7" w:rsidRPr="003A6FE2" w:rsidRDefault="00187CB7" w:rsidP="006F33CD">
            <w:pPr>
              <w:pStyle w:val="ListParagraph"/>
              <w:numPr>
                <w:ilvl w:val="0"/>
                <w:numId w:val="22"/>
              </w:numPr>
              <w:spacing w:after="120"/>
              <w:jc w:val="both"/>
              <w:rPr>
                <w:rFonts w:cstheme="minorHAnsi"/>
                <w:szCs w:val="24"/>
                <w:lang w:val="ru-RU"/>
              </w:rPr>
            </w:pPr>
            <w:hyperlink r:id="rId14" w:history="1">
              <w:r w:rsidR="00240DE7" w:rsidRPr="003A6FE2">
                <w:rPr>
                  <w:rStyle w:val="Hyperlink"/>
                  <w:rFonts w:cstheme="minorHAnsi"/>
                  <w:szCs w:val="24"/>
                  <w:lang w:val="ru-RU"/>
                </w:rPr>
                <w:t>Документ 10</w:t>
              </w:r>
            </w:hyperlink>
            <w:r w:rsidR="00240DE7" w:rsidRPr="003A6FE2">
              <w:rPr>
                <w:rFonts w:cstheme="minorHAnsi"/>
                <w:szCs w:val="24"/>
                <w:lang w:val="ru-RU"/>
              </w:rPr>
              <w:t xml:space="preserve"> </w:t>
            </w:r>
          </w:p>
          <w:p w14:paraId="38382B3B" w14:textId="0388E1B9" w:rsidR="00240DE7" w:rsidRPr="003A6FE2" w:rsidRDefault="00187CB7" w:rsidP="006F33CD">
            <w:pPr>
              <w:pStyle w:val="ListParagraph"/>
              <w:numPr>
                <w:ilvl w:val="0"/>
                <w:numId w:val="22"/>
              </w:numPr>
              <w:spacing w:after="120"/>
              <w:jc w:val="both"/>
              <w:rPr>
                <w:rFonts w:cstheme="minorHAnsi"/>
                <w:szCs w:val="24"/>
                <w:lang w:val="ru-RU"/>
              </w:rPr>
            </w:pPr>
            <w:hyperlink r:id="rId15" w:history="1">
              <w:r w:rsidR="00240DE7" w:rsidRPr="003A6FE2">
                <w:rPr>
                  <w:rStyle w:val="Hyperlink"/>
                  <w:rFonts w:cstheme="minorHAnsi"/>
                  <w:szCs w:val="24"/>
                  <w:lang w:val="ru-RU"/>
                </w:rPr>
                <w:t>Документ 11</w:t>
              </w:r>
            </w:hyperlink>
            <w:r w:rsidR="00240DE7" w:rsidRPr="003A6FE2">
              <w:rPr>
                <w:rFonts w:cstheme="minorHAnsi"/>
                <w:szCs w:val="24"/>
                <w:lang w:val="ru-RU"/>
              </w:rPr>
              <w:t xml:space="preserve"> </w:t>
            </w:r>
          </w:p>
          <w:p w14:paraId="5DDF4A47" w14:textId="582829BA" w:rsidR="00240DE7" w:rsidRPr="003A6FE2" w:rsidRDefault="00187CB7" w:rsidP="006F33CD">
            <w:pPr>
              <w:pStyle w:val="ListParagraph"/>
              <w:numPr>
                <w:ilvl w:val="0"/>
                <w:numId w:val="22"/>
              </w:numPr>
              <w:spacing w:after="120"/>
              <w:jc w:val="both"/>
              <w:rPr>
                <w:rFonts w:cstheme="minorHAnsi"/>
                <w:szCs w:val="24"/>
                <w:lang w:val="ru-RU"/>
              </w:rPr>
            </w:pPr>
            <w:hyperlink r:id="rId16" w:history="1">
              <w:r w:rsidR="00240DE7" w:rsidRPr="003A6FE2">
                <w:rPr>
                  <w:rStyle w:val="Hyperlink"/>
                  <w:rFonts w:cstheme="minorHAnsi"/>
                  <w:szCs w:val="24"/>
                  <w:lang w:val="ru-RU"/>
                </w:rPr>
                <w:t>Документ 20</w:t>
              </w:r>
            </w:hyperlink>
          </w:p>
          <w:p w14:paraId="5A316972" w14:textId="1D003D19" w:rsidR="00240DE7" w:rsidRPr="003A6FE2" w:rsidRDefault="00187CB7" w:rsidP="006F33CD">
            <w:pPr>
              <w:pStyle w:val="ListParagraph"/>
              <w:numPr>
                <w:ilvl w:val="0"/>
                <w:numId w:val="22"/>
              </w:numPr>
              <w:spacing w:after="120"/>
              <w:jc w:val="both"/>
              <w:rPr>
                <w:lang w:val="ru-RU"/>
              </w:rPr>
            </w:pPr>
            <w:hyperlink r:id="rId17" w:history="1">
              <w:r w:rsidR="00240DE7" w:rsidRPr="003A6FE2">
                <w:rPr>
                  <w:rStyle w:val="Hyperlink"/>
                  <w:rFonts w:cstheme="minorHAnsi"/>
                  <w:szCs w:val="24"/>
                  <w:lang w:val="ru-RU"/>
                </w:rPr>
                <w:t>Документ 31</w:t>
              </w:r>
            </w:hyperlink>
            <w:r w:rsidR="00240DE7" w:rsidRPr="003A6FE2">
              <w:rPr>
                <w:rFonts w:cstheme="minorHAnsi"/>
                <w:szCs w:val="24"/>
                <w:lang w:val="ru-RU"/>
              </w:rPr>
              <w:t xml:space="preserve"> </w:t>
            </w:r>
          </w:p>
          <w:p w14:paraId="34A72A95" w14:textId="4C1FE52C" w:rsidR="00240DE7" w:rsidRPr="003A6FE2" w:rsidRDefault="00187CB7" w:rsidP="006F33CD">
            <w:pPr>
              <w:pStyle w:val="ListParagraph"/>
              <w:numPr>
                <w:ilvl w:val="0"/>
                <w:numId w:val="22"/>
              </w:numPr>
              <w:spacing w:after="120"/>
              <w:jc w:val="both"/>
              <w:rPr>
                <w:rFonts w:cstheme="minorHAnsi"/>
                <w:szCs w:val="24"/>
                <w:lang w:val="ru-RU"/>
              </w:rPr>
            </w:pPr>
            <w:hyperlink r:id="rId18" w:history="1">
              <w:r w:rsidR="00240DE7" w:rsidRPr="003A6FE2">
                <w:rPr>
                  <w:rStyle w:val="Hyperlink"/>
                  <w:rFonts w:cstheme="minorHAnsi"/>
                  <w:szCs w:val="24"/>
                  <w:lang w:val="ru-RU"/>
                </w:rPr>
                <w:t>Документ 35</w:t>
              </w:r>
            </w:hyperlink>
          </w:p>
          <w:p w14:paraId="2330004B" w14:textId="03E30C39" w:rsidR="006F74FC" w:rsidRPr="006F33CD" w:rsidRDefault="00187CB7" w:rsidP="006F33CD">
            <w:pPr>
              <w:pStyle w:val="ListParagraph"/>
              <w:numPr>
                <w:ilvl w:val="0"/>
                <w:numId w:val="22"/>
              </w:numPr>
              <w:tabs>
                <w:tab w:val="left" w:pos="1200"/>
              </w:tabs>
              <w:spacing w:after="120"/>
              <w:jc w:val="both"/>
              <w:rPr>
                <w:bCs/>
                <w:lang w:val="ru-RU"/>
              </w:rPr>
            </w:pPr>
            <w:hyperlink r:id="rId19" w:history="1">
              <w:r w:rsidR="00240DE7" w:rsidRPr="003A6FE2">
                <w:rPr>
                  <w:rStyle w:val="Hyperlink"/>
                  <w:rFonts w:cstheme="minorHAnsi"/>
                  <w:szCs w:val="24"/>
                  <w:lang w:val="ru-RU"/>
                </w:rPr>
                <w:t>Документ 36</w:t>
              </w:r>
            </w:hyperlink>
          </w:p>
        </w:tc>
      </w:tr>
      <w:bookmarkEnd w:id="7"/>
      <w:bookmarkEnd w:id="8"/>
    </w:tbl>
    <w:p w14:paraId="1C5B0C72" w14:textId="77777777" w:rsidR="006F74FC" w:rsidRDefault="006F74FC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rFonts w:cstheme="minorHAnsi"/>
          <w:b/>
          <w:bCs/>
          <w:sz w:val="28"/>
          <w:szCs w:val="28"/>
          <w:lang w:val="ru-RU"/>
        </w:rPr>
      </w:pPr>
      <w:r>
        <w:rPr>
          <w:rFonts w:cstheme="minorHAnsi"/>
          <w:b/>
          <w:bCs/>
          <w:sz w:val="28"/>
          <w:szCs w:val="28"/>
          <w:lang w:val="ru-RU"/>
        </w:rPr>
        <w:br w:type="page"/>
      </w:r>
    </w:p>
    <w:p w14:paraId="22F220EB" w14:textId="2B955E9A" w:rsidR="00DC53A2" w:rsidRPr="0011149A" w:rsidRDefault="000B483C" w:rsidP="00324452">
      <w:pPr>
        <w:keepNext/>
        <w:spacing w:after="120"/>
        <w:jc w:val="center"/>
        <w:rPr>
          <w:rFonts w:cstheme="minorHAnsi"/>
          <w:b/>
          <w:bCs/>
          <w:sz w:val="28"/>
          <w:szCs w:val="28"/>
          <w:lang w:val="ru-RU"/>
        </w:rPr>
      </w:pPr>
      <w:r w:rsidRPr="0011149A">
        <w:rPr>
          <w:rFonts w:cstheme="minorHAnsi"/>
          <w:b/>
          <w:bCs/>
          <w:sz w:val="28"/>
          <w:szCs w:val="28"/>
          <w:lang w:val="ru-RU"/>
        </w:rPr>
        <w:lastRenderedPageBreak/>
        <w:t>Итоги работы специальной группы РПС-СНГ</w:t>
      </w:r>
    </w:p>
    <w:p w14:paraId="678DFA69" w14:textId="6D9EB94B" w:rsidR="00542516" w:rsidRPr="0011149A" w:rsidRDefault="000B483C" w:rsidP="000B483C">
      <w:pPr>
        <w:pStyle w:val="DocuTitle"/>
        <w:spacing w:before="120" w:after="120" w:line="240" w:lineRule="auto"/>
        <w:contextualSpacing w:val="0"/>
        <w:rPr>
          <w:rFonts w:asciiTheme="minorHAnsi" w:hAnsiTheme="minorHAnsi" w:cstheme="minorHAnsi"/>
          <w:lang w:val="ru-RU"/>
        </w:rPr>
      </w:pPr>
      <w:r w:rsidRPr="0011149A">
        <w:rPr>
          <w:rFonts w:asciiTheme="minorHAnsi" w:hAnsiTheme="minorHAnsi" w:cstheme="minorHAnsi"/>
          <w:lang w:val="ru-RU"/>
        </w:rPr>
        <w:t xml:space="preserve">ПРОЕКТ РЕГИОНАЛЬНЫХ ИНИЦИАТИВ ДЛЯ РЕГИОНА СНГ </w:t>
      </w:r>
      <w:r w:rsidR="00542516" w:rsidRPr="0011149A">
        <w:rPr>
          <w:rFonts w:asciiTheme="minorHAnsi" w:hAnsiTheme="minorHAnsi" w:cstheme="minorHAnsi"/>
          <w:lang w:val="ru-RU"/>
        </w:rPr>
        <w:t>(2022-2025)</w:t>
      </w:r>
      <w:bookmarkStart w:id="9" w:name="_GoBack"/>
      <w:bookmarkEnd w:id="9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93123D" w:rsidRPr="00376BB3" w14:paraId="58012413" w14:textId="77777777" w:rsidTr="00BB044F">
        <w:trPr>
          <w:tblHeader/>
        </w:trPr>
        <w:tc>
          <w:tcPr>
            <w:tcW w:w="9634" w:type="dxa"/>
          </w:tcPr>
          <w:p w14:paraId="314FA888" w14:textId="1A52868D" w:rsidR="0093123D" w:rsidRPr="00376BB3" w:rsidRDefault="0093123D" w:rsidP="00324452">
            <w:pPr>
              <w:spacing w:after="120"/>
              <w:rPr>
                <w:rFonts w:eastAsiaTheme="minorEastAsia" w:cstheme="minorHAnsi"/>
                <w:b/>
                <w:sz w:val="22"/>
                <w:szCs w:val="22"/>
                <w:lang w:val="ru-RU" w:eastAsia="ko-KR"/>
              </w:rPr>
            </w:pPr>
            <w:bookmarkStart w:id="10" w:name="_Hlk67559803"/>
            <w:r w:rsidRPr="00376BB3">
              <w:rPr>
                <w:rFonts w:eastAsiaTheme="minorEastAsia" w:cstheme="minorHAnsi"/>
                <w:b/>
                <w:sz w:val="22"/>
                <w:szCs w:val="22"/>
                <w:lang w:val="ru-RU" w:eastAsia="ko-KR"/>
              </w:rPr>
              <w:t>(</w:t>
            </w:r>
            <w:r w:rsidR="00D56C82" w:rsidRPr="00376BB3">
              <w:rPr>
                <w:rFonts w:eastAsiaTheme="minorEastAsia" w:cstheme="minorHAnsi"/>
                <w:b/>
                <w:sz w:val="22"/>
                <w:szCs w:val="22"/>
                <w:lang w:val="ru-RU" w:eastAsia="ko-KR"/>
              </w:rPr>
              <w:t>Проект</w:t>
            </w:r>
            <w:r w:rsidRPr="00376BB3">
              <w:rPr>
                <w:rFonts w:eastAsiaTheme="minorEastAsia" w:cstheme="minorHAnsi"/>
                <w:b/>
                <w:sz w:val="22"/>
                <w:szCs w:val="22"/>
                <w:lang w:val="ru-RU" w:eastAsia="ko-KR"/>
              </w:rPr>
              <w:t xml:space="preserve">) </w:t>
            </w:r>
            <w:r w:rsidR="00D56C82" w:rsidRPr="00376BB3">
              <w:rPr>
                <w:rFonts w:eastAsiaTheme="minorEastAsia" w:cstheme="minorHAnsi"/>
                <w:b/>
                <w:sz w:val="22"/>
                <w:szCs w:val="22"/>
                <w:lang w:val="ru-RU" w:eastAsia="ko-KR"/>
              </w:rPr>
              <w:t>Региональные инициативы СНГ</w:t>
            </w:r>
            <w:r w:rsidRPr="00376BB3">
              <w:rPr>
                <w:rFonts w:eastAsiaTheme="minorEastAsia" w:cstheme="minorHAnsi"/>
                <w:b/>
                <w:sz w:val="22"/>
                <w:szCs w:val="22"/>
                <w:lang w:val="ru-RU" w:eastAsia="ko-KR"/>
              </w:rPr>
              <w:t xml:space="preserve"> (2022-2025)</w:t>
            </w:r>
          </w:p>
        </w:tc>
      </w:tr>
      <w:tr w:rsidR="0093123D" w:rsidRPr="00187CB7" w14:paraId="4284CB26" w14:textId="77777777" w:rsidTr="00BB044F">
        <w:trPr>
          <w:trHeight w:val="6498"/>
        </w:trPr>
        <w:tc>
          <w:tcPr>
            <w:tcW w:w="9634" w:type="dxa"/>
          </w:tcPr>
          <w:p w14:paraId="62EE3928" w14:textId="745687A3" w:rsidR="00D56C82" w:rsidRPr="00376BB3" w:rsidRDefault="00D56C82" w:rsidP="002F61F6">
            <w:pPr>
              <w:tabs>
                <w:tab w:val="left" w:pos="459"/>
              </w:tabs>
              <w:spacing w:after="120"/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</w:pPr>
            <w:r w:rsidRPr="00376BB3">
              <w:rPr>
                <w:rFonts w:cstheme="minorHAnsi"/>
                <w:b/>
                <w:bCs/>
                <w:color w:val="000000" w:themeColor="text1"/>
                <w:sz w:val="22"/>
                <w:szCs w:val="22"/>
                <w:lang w:val="ru-RU" w:eastAsia="ja-JP"/>
              </w:rPr>
              <w:t>CIS</w:t>
            </w:r>
            <w:r w:rsidR="0093123D" w:rsidRPr="00376BB3">
              <w:rPr>
                <w:rFonts w:cstheme="minorHAnsi"/>
                <w:b/>
                <w:bCs/>
                <w:color w:val="000000" w:themeColor="text1"/>
                <w:sz w:val="22"/>
                <w:szCs w:val="22"/>
                <w:lang w:val="ru-RU" w:eastAsia="ja-JP"/>
              </w:rPr>
              <w:t>1</w:t>
            </w:r>
            <w:r w:rsidR="0093123D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: </w:t>
            </w:r>
            <w:r w:rsidR="002F61F6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>Развитие инфраструктуры в интересах содействия инновациям и партнерству в сфере внедрения новых технологий - Интернета вещей, включая Индустриальный Интернет, сетей связи 5G/IMT-2020 и последующих поколений NET-2030, квантовых технологий, искусственного интеллекта (ИИ), цифрового здравоохранения, цифров</w:t>
            </w:r>
            <w:r w:rsidR="00AA62A2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>ого образования</w:t>
            </w:r>
            <w:r w:rsidR="002F61F6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>, защиты окружающей среды</w:t>
            </w:r>
            <w:r w:rsidR="00AB1320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>, Умных городов, цифровых навыков и пр.</w:t>
            </w:r>
          </w:p>
          <w:p w14:paraId="3B4DDB53" w14:textId="609D604F" w:rsidR="002F61F6" w:rsidRPr="00376BB3" w:rsidRDefault="002F61F6" w:rsidP="002F61F6">
            <w:pPr>
              <w:tabs>
                <w:tab w:val="left" w:pos="459"/>
              </w:tabs>
              <w:spacing w:after="120"/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</w:pPr>
            <w:r w:rsidRPr="00376BB3">
              <w:rPr>
                <w:rFonts w:cstheme="minorHAnsi"/>
                <w:b/>
                <w:bCs/>
                <w:color w:val="000000" w:themeColor="text1"/>
                <w:sz w:val="22"/>
                <w:szCs w:val="22"/>
                <w:lang w:val="ru-RU" w:eastAsia="ja-JP"/>
              </w:rPr>
              <w:t>Задача:</w:t>
            </w:r>
            <w:r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 </w:t>
            </w:r>
            <w:r w:rsidR="00EF79B6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>оказывать</w:t>
            </w:r>
            <w:r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 содействи</w:t>
            </w:r>
            <w:r w:rsidR="00EF79B6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>е</w:t>
            </w:r>
            <w:r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 </w:t>
            </w:r>
            <w:r w:rsidR="005B4178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Государствам – Членам МСЭ в регионе </w:t>
            </w:r>
            <w:r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в процессе осваивания инновационных технологий операторами </w:t>
            </w:r>
            <w:r w:rsidR="00413691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>электросвязи</w:t>
            </w:r>
            <w:r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 (в качестве их внедрения в виде новых услуг), при обеспечении устойчивости и повышении качества функционирования сетей электросвязи, включая сети 5G/IMT-2020 и сетей последующих поколений NET-2030, в условиях повсеместного внедрения концепции и технологий Интернета Вещей, Индустриального Интернета, </w:t>
            </w:r>
            <w:r w:rsidRPr="00376BB3">
              <w:rPr>
                <w:rFonts w:cstheme="minorHAnsi"/>
                <w:bCs/>
                <w:iCs/>
                <w:color w:val="000000" w:themeColor="text1"/>
                <w:sz w:val="22"/>
                <w:szCs w:val="22"/>
                <w:lang w:val="ru-RU" w:eastAsia="ja-JP"/>
              </w:rPr>
              <w:t>квантовых технологий, искусственного интеллекта (ИИ), цифрового здравоохранения</w:t>
            </w:r>
            <w:r w:rsidR="006201D8" w:rsidRPr="00376BB3">
              <w:rPr>
                <w:rFonts w:cstheme="minorHAnsi"/>
                <w:bCs/>
                <w:iCs/>
                <w:color w:val="000000" w:themeColor="text1"/>
                <w:sz w:val="22"/>
                <w:szCs w:val="22"/>
                <w:lang w:val="ru-RU" w:eastAsia="ja-JP"/>
              </w:rPr>
              <w:t xml:space="preserve"> и </w:t>
            </w:r>
            <w:r w:rsidR="00AA62A2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>образования</w:t>
            </w:r>
            <w:r w:rsidRPr="00376BB3">
              <w:rPr>
                <w:rFonts w:cstheme="minorHAnsi"/>
                <w:bCs/>
                <w:iCs/>
                <w:color w:val="000000" w:themeColor="text1"/>
                <w:sz w:val="22"/>
                <w:szCs w:val="22"/>
                <w:lang w:val="ru-RU" w:eastAsia="ja-JP"/>
              </w:rPr>
              <w:t>, защиты окружающей среды</w:t>
            </w:r>
            <w:r w:rsidR="00AB1320" w:rsidRPr="00376BB3">
              <w:rPr>
                <w:rFonts w:cstheme="minorHAnsi"/>
                <w:bCs/>
                <w:iCs/>
                <w:color w:val="000000" w:themeColor="text1"/>
                <w:sz w:val="22"/>
                <w:szCs w:val="22"/>
                <w:lang w:val="ru-RU" w:eastAsia="ja-JP"/>
              </w:rPr>
              <w:t>,</w:t>
            </w:r>
            <w:r w:rsidR="00AB1320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 Умных городов, цифровых навыков и пр.</w:t>
            </w:r>
            <w:r w:rsidRPr="00376BB3">
              <w:rPr>
                <w:rFonts w:cstheme="minorHAnsi"/>
                <w:bCs/>
                <w:iCs/>
                <w:color w:val="000000" w:themeColor="text1"/>
                <w:sz w:val="22"/>
                <w:szCs w:val="22"/>
                <w:lang w:val="ru-RU" w:eastAsia="ja-JP"/>
              </w:rPr>
              <w:t xml:space="preserve"> </w:t>
            </w:r>
          </w:p>
          <w:p w14:paraId="34E3C570" w14:textId="77777777" w:rsidR="002F61F6" w:rsidRPr="00376BB3" w:rsidRDefault="002F61F6" w:rsidP="002F61F6">
            <w:pPr>
              <w:tabs>
                <w:tab w:val="left" w:pos="459"/>
              </w:tabs>
              <w:spacing w:after="120"/>
              <w:rPr>
                <w:rFonts w:cstheme="minorHAnsi"/>
                <w:b/>
                <w:bCs/>
                <w:color w:val="000000" w:themeColor="text1"/>
                <w:sz w:val="22"/>
                <w:szCs w:val="22"/>
                <w:lang w:val="ru-RU" w:eastAsia="ja-JP"/>
              </w:rPr>
            </w:pPr>
            <w:r w:rsidRPr="00376BB3">
              <w:rPr>
                <w:rFonts w:cstheme="minorHAnsi"/>
                <w:b/>
                <w:bCs/>
                <w:color w:val="000000" w:themeColor="text1"/>
                <w:sz w:val="22"/>
                <w:szCs w:val="22"/>
                <w:lang w:val="ru-RU" w:eastAsia="ja-JP"/>
              </w:rPr>
              <w:t>Ожидаемые результаты:</w:t>
            </w:r>
          </w:p>
          <w:p w14:paraId="211A1BB4" w14:textId="1084A705" w:rsidR="002F61F6" w:rsidRPr="00376BB3" w:rsidRDefault="002F61F6" w:rsidP="002F61F6">
            <w:pPr>
              <w:pStyle w:val="ListParagraph"/>
              <w:numPr>
                <w:ilvl w:val="0"/>
                <w:numId w:val="9"/>
              </w:numPr>
              <w:tabs>
                <w:tab w:val="clear" w:pos="1134"/>
                <w:tab w:val="clear" w:pos="1871"/>
                <w:tab w:val="clear" w:pos="2268"/>
                <w:tab w:val="left" w:pos="459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sz w:val="22"/>
                <w:szCs w:val="22"/>
                <w:lang w:val="ru-RU"/>
              </w:rPr>
              <w:t>Разработка рекомендаций по новым технологиям;</w:t>
            </w:r>
          </w:p>
          <w:p w14:paraId="01A57CD8" w14:textId="4C082902" w:rsidR="002F61F6" w:rsidRPr="00376BB3" w:rsidRDefault="002F61F6" w:rsidP="002F61F6">
            <w:pPr>
              <w:pStyle w:val="ListParagraph"/>
              <w:numPr>
                <w:ilvl w:val="0"/>
                <w:numId w:val="9"/>
              </w:numPr>
              <w:tabs>
                <w:tab w:val="clear" w:pos="1134"/>
                <w:tab w:val="clear" w:pos="1871"/>
                <w:tab w:val="clear" w:pos="2268"/>
                <w:tab w:val="left" w:pos="459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sz w:val="22"/>
                <w:szCs w:val="22"/>
                <w:lang w:val="ru-RU"/>
              </w:rPr>
              <w:t>Создание инфраструктуры электросвязи/ИКТ для содействия инновациям и партнерству в сфере внедрения новых технологий;</w:t>
            </w:r>
          </w:p>
          <w:p w14:paraId="44B323A4" w14:textId="33779F99" w:rsidR="002F61F6" w:rsidRPr="00376BB3" w:rsidRDefault="002F61F6" w:rsidP="002F61F6">
            <w:pPr>
              <w:pStyle w:val="ListParagraph"/>
              <w:numPr>
                <w:ilvl w:val="0"/>
                <w:numId w:val="9"/>
              </w:numPr>
              <w:tabs>
                <w:tab w:val="clear" w:pos="1134"/>
                <w:tab w:val="clear" w:pos="1871"/>
                <w:tab w:val="clear" w:pos="2268"/>
                <w:tab w:val="left" w:pos="459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sz w:val="22"/>
                <w:szCs w:val="22"/>
                <w:lang w:val="ru-RU"/>
              </w:rPr>
              <w:t>Повышение технологического уровня организаций-разработчиков решений и общего уровня благосостояния населения в регионе;</w:t>
            </w:r>
          </w:p>
          <w:p w14:paraId="0F327C6A" w14:textId="309AE3EF" w:rsidR="00794AE8" w:rsidRPr="00376BB3" w:rsidRDefault="00372BB8" w:rsidP="002F61F6">
            <w:pPr>
              <w:pStyle w:val="ListParagraph"/>
              <w:numPr>
                <w:ilvl w:val="0"/>
                <w:numId w:val="9"/>
              </w:numPr>
              <w:tabs>
                <w:tab w:val="clear" w:pos="1134"/>
                <w:tab w:val="clear" w:pos="1871"/>
                <w:tab w:val="clear" w:pos="2268"/>
                <w:tab w:val="left" w:pos="459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sz w:val="22"/>
                <w:szCs w:val="22"/>
                <w:lang w:val="ru-RU"/>
              </w:rPr>
              <w:t>Разработка рекомендаций по</w:t>
            </w:r>
            <w:r w:rsidR="007C3BE3" w:rsidRPr="00376BB3">
              <w:rPr>
                <w:rFonts w:cstheme="minorHAnsi"/>
                <w:sz w:val="22"/>
                <w:szCs w:val="22"/>
                <w:lang w:val="ru-RU"/>
              </w:rPr>
              <w:t xml:space="preserve"> измерени</w:t>
            </w:r>
            <w:r w:rsidRPr="00376BB3">
              <w:rPr>
                <w:rFonts w:cstheme="minorHAnsi"/>
                <w:sz w:val="22"/>
                <w:szCs w:val="22"/>
                <w:lang w:val="ru-RU"/>
              </w:rPr>
              <w:t>ю</w:t>
            </w:r>
            <w:r w:rsidR="007C3BE3" w:rsidRPr="00376BB3">
              <w:rPr>
                <w:rFonts w:cstheme="minorHAnsi"/>
                <w:sz w:val="22"/>
                <w:szCs w:val="22"/>
                <w:lang w:val="ru-RU"/>
              </w:rPr>
              <w:t xml:space="preserve"> параметров цифровой передачи данных по каналам связи, интернету и телефонной связи в современных и будущих системах связи с обеспечением воспроизводимости и прослеживаемости результатов мониторинга</w:t>
            </w:r>
            <w:r w:rsidR="00794AE8" w:rsidRPr="00376BB3">
              <w:rPr>
                <w:rFonts w:cstheme="minorHAnsi"/>
                <w:sz w:val="22"/>
                <w:szCs w:val="22"/>
                <w:lang w:val="ru-RU"/>
              </w:rPr>
              <w:t>;</w:t>
            </w:r>
          </w:p>
          <w:p w14:paraId="32D22290" w14:textId="4F42F6EE" w:rsidR="0093123D" w:rsidRPr="00376BB3" w:rsidRDefault="00436604" w:rsidP="00AA62A2">
            <w:pPr>
              <w:pStyle w:val="ListParagraph"/>
              <w:numPr>
                <w:ilvl w:val="0"/>
                <w:numId w:val="9"/>
              </w:numPr>
              <w:tabs>
                <w:tab w:val="clear" w:pos="1134"/>
                <w:tab w:val="clear" w:pos="1871"/>
                <w:tab w:val="clear" w:pos="2268"/>
                <w:tab w:val="left" w:pos="459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sz w:val="22"/>
                <w:szCs w:val="22"/>
                <w:lang w:val="ru-RU"/>
              </w:rPr>
              <w:t>Сокращение</w:t>
            </w:r>
            <w:r w:rsidR="002F61F6" w:rsidRPr="00376BB3">
              <w:rPr>
                <w:rFonts w:cstheme="minorHAnsi"/>
                <w:sz w:val="22"/>
                <w:szCs w:val="22"/>
                <w:lang w:val="ru-RU"/>
              </w:rPr>
              <w:t xml:space="preserve"> цифрового разрыва в странах региона СНГ</w:t>
            </w:r>
            <w:r w:rsidR="00AA62A2" w:rsidRPr="00376BB3">
              <w:rPr>
                <w:rFonts w:cstheme="minorHAnsi"/>
                <w:sz w:val="22"/>
                <w:szCs w:val="22"/>
                <w:lang w:val="ru-RU"/>
              </w:rPr>
              <w:t>.</w:t>
            </w:r>
          </w:p>
        </w:tc>
      </w:tr>
      <w:tr w:rsidR="0093123D" w:rsidRPr="00187CB7" w14:paraId="462D7D66" w14:textId="77777777" w:rsidTr="00BB044F">
        <w:trPr>
          <w:trHeight w:val="533"/>
        </w:trPr>
        <w:tc>
          <w:tcPr>
            <w:tcW w:w="9634" w:type="dxa"/>
            <w:vMerge w:val="restart"/>
          </w:tcPr>
          <w:p w14:paraId="5E82D225" w14:textId="5B038948" w:rsidR="004F6031" w:rsidRPr="00376BB3" w:rsidRDefault="004F6031" w:rsidP="00324452">
            <w:pPr>
              <w:spacing w:after="120"/>
              <w:rPr>
                <w:rFonts w:cstheme="minorHAnsi"/>
                <w:color w:val="000000" w:themeColor="text1"/>
                <w:sz w:val="22"/>
                <w:szCs w:val="22"/>
                <w:lang w:val="ru-RU" w:eastAsia="ja-JP"/>
              </w:rPr>
            </w:pPr>
            <w:r w:rsidRPr="00376BB3">
              <w:rPr>
                <w:rFonts w:cstheme="minorHAnsi"/>
                <w:b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CIS2: </w:t>
            </w:r>
            <w:r w:rsidRPr="00376BB3">
              <w:rPr>
                <w:rFonts w:cstheme="minorHAnsi"/>
                <w:color w:val="000000" w:themeColor="text1"/>
                <w:sz w:val="22"/>
                <w:szCs w:val="22"/>
                <w:lang w:val="ru-RU" w:eastAsia="ja-JP"/>
              </w:rPr>
              <w:t>Кибербезопасность и защита персональных данных</w:t>
            </w:r>
          </w:p>
          <w:p w14:paraId="4A272ABA" w14:textId="5465CCB6" w:rsidR="004F6031" w:rsidRPr="00376BB3" w:rsidRDefault="004F6031" w:rsidP="00324452">
            <w:pPr>
              <w:spacing w:after="120"/>
              <w:rPr>
                <w:rFonts w:cstheme="minorHAnsi"/>
                <w:color w:val="000000" w:themeColor="text1"/>
                <w:sz w:val="22"/>
                <w:szCs w:val="22"/>
                <w:lang w:val="ru-RU" w:eastAsia="ja-JP"/>
              </w:rPr>
            </w:pPr>
            <w:r w:rsidRPr="00376BB3">
              <w:rPr>
                <w:rFonts w:cstheme="minorHAnsi"/>
                <w:b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Задача: </w:t>
            </w:r>
            <w:r w:rsidR="00F75E66" w:rsidRPr="00376BB3">
              <w:rPr>
                <w:rFonts w:cstheme="minorHAnsi"/>
                <w:color w:val="000000" w:themeColor="text1"/>
                <w:sz w:val="22"/>
                <w:szCs w:val="22"/>
                <w:lang w:val="ru-RU" w:eastAsia="ja-JP"/>
              </w:rPr>
              <w:t xml:space="preserve">оказывать </w:t>
            </w:r>
            <w:r w:rsidR="00A204BF" w:rsidRPr="00376BB3">
              <w:rPr>
                <w:rFonts w:cstheme="minorHAnsi"/>
                <w:color w:val="000000" w:themeColor="text1"/>
                <w:sz w:val="22"/>
                <w:szCs w:val="22"/>
                <w:lang w:val="ru-RU" w:eastAsia="ja-JP"/>
              </w:rPr>
              <w:t>содействие</w:t>
            </w:r>
            <w:r w:rsidR="00F75E66" w:rsidRPr="00376BB3">
              <w:rPr>
                <w:rFonts w:cstheme="minorHAnsi"/>
                <w:color w:val="000000" w:themeColor="text1"/>
                <w:sz w:val="22"/>
                <w:szCs w:val="22"/>
                <w:lang w:val="ru-RU" w:eastAsia="ja-JP"/>
              </w:rPr>
              <w:t xml:space="preserve"> </w:t>
            </w:r>
            <w:r w:rsidR="00A204BF" w:rsidRPr="00376BB3">
              <w:rPr>
                <w:rFonts w:cstheme="minorHAnsi"/>
                <w:color w:val="000000" w:themeColor="text1"/>
                <w:sz w:val="22"/>
                <w:szCs w:val="22"/>
                <w:lang w:val="ru-RU" w:eastAsia="ja-JP"/>
              </w:rPr>
              <w:t>Г</w:t>
            </w:r>
            <w:r w:rsidR="00F75E66" w:rsidRPr="00376BB3">
              <w:rPr>
                <w:rFonts w:cstheme="minorHAnsi"/>
                <w:color w:val="000000" w:themeColor="text1"/>
                <w:sz w:val="22"/>
                <w:szCs w:val="22"/>
                <w:lang w:val="ru-RU" w:eastAsia="ja-JP"/>
              </w:rPr>
              <w:t>осударствам-</w:t>
            </w:r>
            <w:r w:rsidR="00EF79B6" w:rsidRPr="00376BB3">
              <w:rPr>
                <w:rFonts w:cstheme="minorHAnsi"/>
                <w:color w:val="000000" w:themeColor="text1"/>
                <w:sz w:val="22"/>
                <w:szCs w:val="22"/>
                <w:lang w:val="ru-RU" w:eastAsia="ja-JP"/>
              </w:rPr>
              <w:t>Ч</w:t>
            </w:r>
            <w:r w:rsidR="00F75E66" w:rsidRPr="00376BB3">
              <w:rPr>
                <w:rFonts w:cstheme="minorHAnsi"/>
                <w:color w:val="000000" w:themeColor="text1"/>
                <w:sz w:val="22"/>
                <w:szCs w:val="22"/>
                <w:lang w:val="ru-RU" w:eastAsia="ja-JP"/>
              </w:rPr>
              <w:t xml:space="preserve">ленам </w:t>
            </w:r>
            <w:r w:rsidR="00413691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МСЭ в регионе </w:t>
            </w:r>
            <w:r w:rsidR="00F75E66" w:rsidRPr="00376BB3">
              <w:rPr>
                <w:rFonts w:cstheme="minorHAnsi"/>
                <w:color w:val="000000" w:themeColor="text1"/>
                <w:sz w:val="22"/>
                <w:szCs w:val="22"/>
                <w:lang w:val="ru-RU" w:eastAsia="ja-JP"/>
              </w:rPr>
              <w:t xml:space="preserve">в развитии и поддержании безопасных, надежных и устойчивых </w:t>
            </w:r>
            <w:r w:rsidR="00A204BF" w:rsidRPr="00376BB3">
              <w:rPr>
                <w:rFonts w:cstheme="minorHAnsi"/>
                <w:color w:val="000000" w:themeColor="text1"/>
                <w:sz w:val="22"/>
                <w:szCs w:val="22"/>
                <w:lang w:val="ru-RU" w:eastAsia="ja-JP"/>
              </w:rPr>
              <w:t xml:space="preserve">цифровых </w:t>
            </w:r>
            <w:r w:rsidR="00F75E66" w:rsidRPr="00376BB3">
              <w:rPr>
                <w:rFonts w:cstheme="minorHAnsi"/>
                <w:color w:val="000000" w:themeColor="text1"/>
                <w:sz w:val="22"/>
                <w:szCs w:val="22"/>
                <w:lang w:val="ru-RU" w:eastAsia="ja-JP"/>
              </w:rPr>
              <w:t>сетей и услуг, а также в решении проблем</w:t>
            </w:r>
            <w:r w:rsidR="00A204BF" w:rsidRPr="00376BB3">
              <w:rPr>
                <w:rFonts w:cstheme="minorHAnsi"/>
                <w:color w:val="000000" w:themeColor="text1"/>
                <w:sz w:val="22"/>
                <w:szCs w:val="22"/>
                <w:lang w:val="ru-RU" w:eastAsia="ja-JP"/>
              </w:rPr>
              <w:t xml:space="preserve"> защиты персональных данных</w:t>
            </w:r>
            <w:r w:rsidR="00BB3341" w:rsidRPr="00376BB3">
              <w:rPr>
                <w:rFonts w:cstheme="minorHAnsi"/>
                <w:color w:val="000000" w:themeColor="text1"/>
                <w:sz w:val="22"/>
                <w:szCs w:val="22"/>
                <w:lang w:val="ru-RU" w:eastAsia="ja-JP"/>
              </w:rPr>
              <w:t>.</w:t>
            </w:r>
          </w:p>
          <w:p w14:paraId="07AB5163" w14:textId="77777777" w:rsidR="00BB3341" w:rsidRPr="00376BB3" w:rsidRDefault="00BB3341" w:rsidP="00BB3341">
            <w:pPr>
              <w:tabs>
                <w:tab w:val="left" w:pos="459"/>
              </w:tabs>
              <w:spacing w:after="120"/>
              <w:rPr>
                <w:rFonts w:cstheme="minorHAnsi"/>
                <w:b/>
                <w:bCs/>
                <w:color w:val="000000" w:themeColor="text1"/>
                <w:sz w:val="22"/>
                <w:szCs w:val="22"/>
                <w:lang w:val="ru-RU" w:eastAsia="ja-JP"/>
              </w:rPr>
            </w:pPr>
            <w:r w:rsidRPr="00376BB3">
              <w:rPr>
                <w:rFonts w:cstheme="minorHAnsi"/>
                <w:b/>
                <w:bCs/>
                <w:color w:val="000000" w:themeColor="text1"/>
                <w:sz w:val="22"/>
                <w:szCs w:val="22"/>
                <w:lang w:val="ru-RU" w:eastAsia="ja-JP"/>
              </w:rPr>
              <w:t>Ожидаемые результаты:</w:t>
            </w:r>
          </w:p>
          <w:p w14:paraId="4F3DC1D0" w14:textId="01BCA178" w:rsidR="004F6031" w:rsidRPr="00376BB3" w:rsidRDefault="00BB3341" w:rsidP="00BB3341">
            <w:pPr>
              <w:pStyle w:val="ListParagraph"/>
              <w:numPr>
                <w:ilvl w:val="0"/>
                <w:numId w:val="18"/>
              </w:numPr>
              <w:tabs>
                <w:tab w:val="clear" w:pos="1134"/>
                <w:tab w:val="clear" w:pos="1871"/>
                <w:tab w:val="clear" w:pos="2268"/>
                <w:tab w:val="left" w:pos="459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sz w:val="22"/>
                <w:szCs w:val="22"/>
                <w:lang w:val="ru-RU"/>
              </w:rPr>
              <w:t>Создание и усовершенствование национальных Групп реагирования на инциденты в области кибербезопасности (CIRT)</w:t>
            </w:r>
            <w:r w:rsidR="001058E8" w:rsidRPr="00376BB3">
              <w:rPr>
                <w:rFonts w:cstheme="minorHAnsi"/>
                <w:sz w:val="22"/>
                <w:szCs w:val="22"/>
                <w:lang w:val="ru-RU"/>
              </w:rPr>
              <w:t>;</w:t>
            </w:r>
          </w:p>
          <w:p w14:paraId="295F7CE5" w14:textId="3C8B385C" w:rsidR="00BB3341" w:rsidRPr="00376BB3" w:rsidRDefault="00BB3341" w:rsidP="00376BB3">
            <w:pPr>
              <w:pStyle w:val="ListParagraph"/>
              <w:keepLines/>
              <w:numPr>
                <w:ilvl w:val="0"/>
                <w:numId w:val="18"/>
              </w:numPr>
              <w:tabs>
                <w:tab w:val="clear" w:pos="1134"/>
                <w:tab w:val="clear" w:pos="1871"/>
                <w:tab w:val="clear" w:pos="2268"/>
                <w:tab w:val="left" w:pos="459"/>
              </w:tabs>
              <w:overflowPunct/>
              <w:spacing w:after="120"/>
              <w:ind w:left="420"/>
              <w:contextualSpacing w:val="0"/>
              <w:textAlignment w:val="auto"/>
              <w:rPr>
                <w:rFonts w:cstheme="minorHAnsi"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sz w:val="22"/>
                <w:szCs w:val="22"/>
                <w:lang w:val="ru-RU"/>
              </w:rPr>
              <w:t>Создание потенциала и совершенствование возможностей обмениваться информацией и реагировать на инциденты, а также обеспечение на уровне регионов непрерывных совместных усилий национальных групп реагирования на компьютерные инциденты (CIRT) в вопросах борьбы с киберугрозами посредством глобальных, межрегиональных, региональных и национальных учений по кибербезопасности</w:t>
            </w:r>
            <w:r w:rsidR="001058E8" w:rsidRPr="00376BB3">
              <w:rPr>
                <w:rFonts w:cstheme="minorHAnsi"/>
                <w:sz w:val="22"/>
                <w:szCs w:val="22"/>
                <w:lang w:val="ru-RU"/>
              </w:rPr>
              <w:t>;</w:t>
            </w:r>
          </w:p>
          <w:p w14:paraId="272B55AC" w14:textId="18EA57A3" w:rsidR="00BB3341" w:rsidRPr="00376BB3" w:rsidRDefault="00BB3341" w:rsidP="00BB3341">
            <w:pPr>
              <w:pStyle w:val="ListParagraph"/>
              <w:numPr>
                <w:ilvl w:val="0"/>
                <w:numId w:val="18"/>
              </w:numPr>
              <w:tabs>
                <w:tab w:val="clear" w:pos="1134"/>
                <w:tab w:val="clear" w:pos="1871"/>
                <w:tab w:val="clear" w:pos="2268"/>
                <w:tab w:val="left" w:pos="459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sz w:val="22"/>
                <w:szCs w:val="22"/>
                <w:lang w:val="ru-RU"/>
              </w:rPr>
              <w:t>Подготовка и переподготовк</w:t>
            </w:r>
            <w:r w:rsidR="008F5B37" w:rsidRPr="00376BB3">
              <w:rPr>
                <w:rFonts w:cstheme="minorHAnsi"/>
                <w:sz w:val="22"/>
                <w:szCs w:val="22"/>
                <w:lang w:val="ru-RU"/>
              </w:rPr>
              <w:t>а</w:t>
            </w:r>
            <w:r w:rsidRPr="00376BB3">
              <w:rPr>
                <w:rFonts w:cstheme="minorHAnsi"/>
                <w:sz w:val="22"/>
                <w:szCs w:val="22"/>
                <w:lang w:val="ru-RU"/>
              </w:rPr>
              <w:t xml:space="preserve"> специалистов технического и управленческого профиля посредством целевых региональных и национальных тренингов</w:t>
            </w:r>
            <w:r w:rsidR="001058E8" w:rsidRPr="00376BB3">
              <w:rPr>
                <w:rFonts w:cstheme="minorHAnsi"/>
                <w:sz w:val="22"/>
                <w:szCs w:val="22"/>
                <w:lang w:val="ru-RU"/>
              </w:rPr>
              <w:t>;</w:t>
            </w:r>
          </w:p>
          <w:p w14:paraId="4D68BD28" w14:textId="7F2D5E13" w:rsidR="0093123D" w:rsidRPr="00376BB3" w:rsidRDefault="00BB3341" w:rsidP="003B6D6A">
            <w:pPr>
              <w:pStyle w:val="ListParagraph"/>
              <w:numPr>
                <w:ilvl w:val="0"/>
                <w:numId w:val="18"/>
              </w:numPr>
              <w:tabs>
                <w:tab w:val="clear" w:pos="1134"/>
                <w:tab w:val="clear" w:pos="1871"/>
                <w:tab w:val="clear" w:pos="2268"/>
                <w:tab w:val="left" w:pos="459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sz w:val="22"/>
                <w:szCs w:val="22"/>
                <w:lang w:val="ru-RU"/>
              </w:rPr>
              <w:t>Координация сбора и обмена лучшими практиками в разработке национальных стратегий и кибербезопасности и измерении уровня приверженности стран в области кибербезопасности</w:t>
            </w:r>
            <w:r w:rsidR="001058E8" w:rsidRPr="00376BB3">
              <w:rPr>
                <w:rFonts w:cstheme="minorHAnsi"/>
                <w:sz w:val="22"/>
                <w:szCs w:val="22"/>
                <w:lang w:val="ru-RU"/>
              </w:rPr>
              <w:t>.</w:t>
            </w:r>
          </w:p>
        </w:tc>
      </w:tr>
      <w:tr w:rsidR="0093123D" w:rsidRPr="00187CB7" w14:paraId="145F5743" w14:textId="77777777" w:rsidTr="00BB044F">
        <w:trPr>
          <w:trHeight w:val="533"/>
        </w:trPr>
        <w:tc>
          <w:tcPr>
            <w:tcW w:w="9634" w:type="dxa"/>
            <w:vMerge/>
          </w:tcPr>
          <w:p w14:paraId="5A309209" w14:textId="77777777" w:rsidR="0093123D" w:rsidRPr="00376BB3" w:rsidRDefault="0093123D" w:rsidP="00324452">
            <w:pPr>
              <w:spacing w:after="120"/>
              <w:rPr>
                <w:rFonts w:cstheme="minorHAnsi"/>
                <w:b/>
                <w:bCs/>
                <w:sz w:val="22"/>
                <w:szCs w:val="22"/>
                <w:lang w:val="ru-RU"/>
              </w:rPr>
            </w:pPr>
          </w:p>
        </w:tc>
      </w:tr>
      <w:tr w:rsidR="0093123D" w:rsidRPr="00187CB7" w14:paraId="1E0A5C2F" w14:textId="77777777" w:rsidTr="00BB044F">
        <w:tc>
          <w:tcPr>
            <w:tcW w:w="9634" w:type="dxa"/>
          </w:tcPr>
          <w:p w14:paraId="489A5857" w14:textId="41271E37" w:rsidR="00EF79B6" w:rsidRPr="00376BB3" w:rsidRDefault="00EF79B6" w:rsidP="00324452">
            <w:pPr>
              <w:spacing w:after="120"/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</w:pPr>
            <w:r w:rsidRPr="00376BB3">
              <w:rPr>
                <w:rFonts w:cstheme="minorHAnsi"/>
                <w:b/>
                <w:bCs/>
                <w:color w:val="000000" w:themeColor="text1"/>
                <w:sz w:val="22"/>
                <w:szCs w:val="22"/>
                <w:lang w:val="ru-RU" w:eastAsia="ja-JP"/>
              </w:rPr>
              <w:lastRenderedPageBreak/>
              <w:t>CIS3</w:t>
            </w:r>
            <w:r w:rsidR="0093123D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: </w:t>
            </w:r>
            <w:r w:rsidR="00B277A2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Создание благоприятной </w:t>
            </w:r>
            <w:r w:rsidR="00B7728B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законодательной </w:t>
            </w:r>
            <w:r w:rsidR="00B277A2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>и регуляторной среды для ускорения цифровой трансформации</w:t>
            </w:r>
          </w:p>
          <w:p w14:paraId="2667DFA0" w14:textId="00977662" w:rsidR="00EF79B6" w:rsidRPr="00376BB3" w:rsidRDefault="00636F4F" w:rsidP="00EF79B6">
            <w:pPr>
              <w:pStyle w:val="ListParagraph"/>
              <w:tabs>
                <w:tab w:val="left" w:pos="459"/>
              </w:tabs>
              <w:spacing w:after="120"/>
              <w:ind w:left="0"/>
              <w:contextualSpacing w:val="0"/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</w:pPr>
            <w:r w:rsidRPr="00376BB3">
              <w:rPr>
                <w:rFonts w:cstheme="minorHAnsi"/>
                <w:b/>
                <w:bCs/>
                <w:color w:val="000000" w:themeColor="text1"/>
                <w:sz w:val="22"/>
                <w:szCs w:val="22"/>
                <w:lang w:val="ru-RU" w:eastAsia="ja-JP"/>
              </w:rPr>
              <w:t>Задача</w:t>
            </w:r>
            <w:r w:rsidR="00EF79B6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: </w:t>
            </w:r>
            <w:r w:rsidR="00F700C5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>о</w:t>
            </w:r>
            <w:r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казывать содействие Государствам – Членам МСЭ </w:t>
            </w:r>
            <w:r w:rsidR="004A1B4D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в регионе </w:t>
            </w:r>
            <w:r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>в разработке соответствующе</w:t>
            </w:r>
            <w:r w:rsidR="00B7728B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>го</w:t>
            </w:r>
            <w:r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 </w:t>
            </w:r>
            <w:r w:rsidR="00B7728B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законодательства </w:t>
            </w:r>
            <w:r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и нормативно-правовой базы, </w:t>
            </w:r>
            <w:r w:rsidR="004A1B4D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а также </w:t>
            </w:r>
            <w:r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>цифровых услуг в различных секторах экономики, стимулирования инноваций, расширения обмена информацией и укрепления сотрудничества в области регулирования, тем самым способствуя созданию благоприятной нормативной среды для всех заинтересованных сторон.</w:t>
            </w:r>
          </w:p>
          <w:p w14:paraId="79FACBDF" w14:textId="39DBE5DC" w:rsidR="00EF79B6" w:rsidRPr="00376BB3" w:rsidRDefault="00BD2CD9" w:rsidP="00EF79B6">
            <w:pPr>
              <w:pStyle w:val="ListParagraph"/>
              <w:tabs>
                <w:tab w:val="left" w:pos="459"/>
              </w:tabs>
              <w:spacing w:after="120"/>
              <w:ind w:left="0"/>
              <w:contextualSpacing w:val="0"/>
              <w:rPr>
                <w:rFonts w:cstheme="minorHAnsi"/>
                <w:b/>
                <w:bCs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b/>
                <w:bCs/>
                <w:sz w:val="22"/>
                <w:szCs w:val="22"/>
                <w:lang w:val="ru-RU"/>
              </w:rPr>
              <w:t>Ожидаемые результаты</w:t>
            </w:r>
            <w:r w:rsidR="00EF79B6" w:rsidRPr="00376BB3">
              <w:rPr>
                <w:rFonts w:cstheme="minorHAnsi"/>
                <w:bCs/>
                <w:sz w:val="22"/>
                <w:szCs w:val="22"/>
                <w:lang w:val="ru-RU"/>
              </w:rPr>
              <w:t>:</w:t>
            </w:r>
          </w:p>
          <w:p w14:paraId="29401343" w14:textId="31C8F81D" w:rsidR="00F700C5" w:rsidRPr="00376BB3" w:rsidRDefault="00096720" w:rsidP="00EF79B6">
            <w:pPr>
              <w:pStyle w:val="ListParagraph"/>
              <w:numPr>
                <w:ilvl w:val="0"/>
                <w:numId w:val="12"/>
              </w:numPr>
              <w:tabs>
                <w:tab w:val="clear" w:pos="1134"/>
                <w:tab w:val="clear" w:pos="1871"/>
                <w:tab w:val="clear" w:pos="2268"/>
                <w:tab w:val="left" w:pos="158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bCs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bCs/>
                <w:sz w:val="22"/>
                <w:szCs w:val="22"/>
                <w:lang w:val="ru-RU"/>
              </w:rPr>
              <w:t>Создание в</w:t>
            </w:r>
            <w:r w:rsidR="00F700C5" w:rsidRPr="00376BB3">
              <w:rPr>
                <w:rFonts w:cstheme="minorHAnsi"/>
                <w:bCs/>
                <w:sz w:val="22"/>
                <w:szCs w:val="22"/>
                <w:lang w:val="ru-RU"/>
              </w:rPr>
              <w:t>заимосвязанн</w:t>
            </w:r>
            <w:r w:rsidRPr="00376BB3">
              <w:rPr>
                <w:rFonts w:cstheme="minorHAnsi"/>
                <w:bCs/>
                <w:sz w:val="22"/>
                <w:szCs w:val="22"/>
                <w:lang w:val="ru-RU"/>
              </w:rPr>
              <w:t>ой</w:t>
            </w:r>
            <w:r w:rsidR="00F700C5" w:rsidRPr="00376BB3">
              <w:rPr>
                <w:rFonts w:cstheme="minorHAnsi"/>
                <w:bCs/>
                <w:sz w:val="22"/>
                <w:szCs w:val="22"/>
                <w:lang w:val="ru-RU"/>
              </w:rPr>
              <w:t xml:space="preserve"> инновационн</w:t>
            </w:r>
            <w:r w:rsidRPr="00376BB3">
              <w:rPr>
                <w:rFonts w:cstheme="minorHAnsi"/>
                <w:bCs/>
                <w:sz w:val="22"/>
                <w:szCs w:val="22"/>
                <w:lang w:val="ru-RU"/>
              </w:rPr>
              <w:t xml:space="preserve">ой </w:t>
            </w:r>
            <w:r w:rsidR="00F700C5" w:rsidRPr="00376BB3">
              <w:rPr>
                <w:rFonts w:cstheme="minorHAnsi"/>
                <w:bCs/>
                <w:sz w:val="22"/>
                <w:szCs w:val="22"/>
                <w:lang w:val="ru-RU"/>
              </w:rPr>
              <w:t>экосистем</w:t>
            </w:r>
            <w:r w:rsidRPr="00376BB3">
              <w:rPr>
                <w:rFonts w:cstheme="minorHAnsi"/>
                <w:bCs/>
                <w:sz w:val="22"/>
                <w:szCs w:val="22"/>
                <w:lang w:val="ru-RU"/>
              </w:rPr>
              <w:t>ы</w:t>
            </w:r>
            <w:r w:rsidR="00F700C5" w:rsidRPr="00376BB3">
              <w:rPr>
                <w:rFonts w:cstheme="minorHAnsi"/>
                <w:bCs/>
                <w:sz w:val="22"/>
                <w:szCs w:val="22"/>
                <w:lang w:val="ru-RU"/>
              </w:rPr>
              <w:t xml:space="preserve"> для развития стартапов и цифровой трансформации стран региона;</w:t>
            </w:r>
          </w:p>
          <w:p w14:paraId="71DA86B5" w14:textId="091DD0A9" w:rsidR="00F700C5" w:rsidRPr="00376BB3" w:rsidRDefault="00F700C5" w:rsidP="00EF79B6">
            <w:pPr>
              <w:pStyle w:val="ListParagraph"/>
              <w:numPr>
                <w:ilvl w:val="0"/>
                <w:numId w:val="12"/>
              </w:numPr>
              <w:tabs>
                <w:tab w:val="clear" w:pos="1134"/>
                <w:tab w:val="clear" w:pos="1871"/>
                <w:tab w:val="clear" w:pos="2268"/>
                <w:tab w:val="left" w:pos="158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bCs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bCs/>
                <w:sz w:val="22"/>
                <w:szCs w:val="22"/>
                <w:lang w:val="ru-RU"/>
              </w:rPr>
              <w:t>Экспертная помощь в создании цифровых государственных услуг, основанных на открытых инновациях;</w:t>
            </w:r>
          </w:p>
          <w:p w14:paraId="1D4F8316" w14:textId="2A5E3A39" w:rsidR="00096720" w:rsidRPr="00376BB3" w:rsidRDefault="00096720" w:rsidP="00EF79B6">
            <w:pPr>
              <w:pStyle w:val="ListParagraph"/>
              <w:numPr>
                <w:ilvl w:val="0"/>
                <w:numId w:val="12"/>
              </w:numPr>
              <w:tabs>
                <w:tab w:val="clear" w:pos="1134"/>
                <w:tab w:val="clear" w:pos="1871"/>
                <w:tab w:val="clear" w:pos="2268"/>
                <w:tab w:val="left" w:pos="158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bCs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bCs/>
                <w:sz w:val="22"/>
                <w:szCs w:val="22"/>
                <w:lang w:val="ru-RU"/>
              </w:rPr>
              <w:t xml:space="preserve">Экспертная помощь в создании регуляторной и нормативно правовой базы и координационных механизмов для развития инноваций в отраслях финансов и образования (Fintech и </w:t>
            </w:r>
            <w:r w:rsidRPr="00376BB3">
              <w:rPr>
                <w:rFonts w:cstheme="minorHAnsi"/>
                <w:sz w:val="22"/>
                <w:szCs w:val="22"/>
                <w:lang w:val="ru-RU"/>
              </w:rPr>
              <w:t>Edtech);</w:t>
            </w:r>
          </w:p>
          <w:p w14:paraId="0481EB62" w14:textId="4E1304A9" w:rsidR="00096720" w:rsidRPr="00376BB3" w:rsidRDefault="00096720" w:rsidP="00EF79B6">
            <w:pPr>
              <w:pStyle w:val="ListParagraph"/>
              <w:numPr>
                <w:ilvl w:val="0"/>
                <w:numId w:val="12"/>
              </w:numPr>
              <w:tabs>
                <w:tab w:val="clear" w:pos="1134"/>
                <w:tab w:val="clear" w:pos="1871"/>
                <w:tab w:val="clear" w:pos="2268"/>
                <w:tab w:val="left" w:pos="158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bCs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bCs/>
                <w:sz w:val="22"/>
                <w:szCs w:val="22"/>
                <w:lang w:val="ru-RU"/>
              </w:rPr>
              <w:t xml:space="preserve">Обмен информацией об изменениях в </w:t>
            </w:r>
            <w:r w:rsidR="00B7728B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нормативно-правовой </w:t>
            </w:r>
            <w:r w:rsidRPr="00376BB3">
              <w:rPr>
                <w:rFonts w:cstheme="minorHAnsi"/>
                <w:bCs/>
                <w:sz w:val="22"/>
                <w:szCs w:val="22"/>
                <w:lang w:val="ru-RU"/>
              </w:rPr>
              <w:t>базе, а также о рыночных изменениях в секторе информационных и коммуникационных технологий (ИКТ) и цифровой экономике;</w:t>
            </w:r>
          </w:p>
          <w:p w14:paraId="0B678949" w14:textId="4E972D50" w:rsidR="00B7728B" w:rsidRPr="00376BB3" w:rsidRDefault="00096720" w:rsidP="00047D37">
            <w:pPr>
              <w:pStyle w:val="ListParagraph"/>
              <w:numPr>
                <w:ilvl w:val="0"/>
                <w:numId w:val="12"/>
              </w:numPr>
              <w:tabs>
                <w:tab w:val="clear" w:pos="1134"/>
                <w:tab w:val="clear" w:pos="1871"/>
                <w:tab w:val="clear" w:pos="2268"/>
                <w:tab w:val="left" w:pos="158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bCs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bCs/>
                <w:sz w:val="22"/>
                <w:szCs w:val="22"/>
                <w:lang w:val="ru-RU"/>
              </w:rPr>
              <w:t xml:space="preserve">Укрепление институционального, человеческого и технического потенциала по актуальным </w:t>
            </w:r>
            <w:r w:rsidR="00B45B46" w:rsidRPr="00376BB3">
              <w:rPr>
                <w:rFonts w:cstheme="minorHAnsi"/>
                <w:bCs/>
                <w:sz w:val="22"/>
                <w:szCs w:val="22"/>
                <w:lang w:val="ru-RU"/>
              </w:rPr>
              <w:t>вопросам отраслево</w:t>
            </w:r>
            <w:r w:rsidR="00B7728B" w:rsidRPr="00376BB3">
              <w:rPr>
                <w:rFonts w:cstheme="minorHAnsi"/>
                <w:bCs/>
                <w:sz w:val="22"/>
                <w:szCs w:val="22"/>
                <w:lang w:val="ru-RU"/>
              </w:rPr>
              <w:t>го</w:t>
            </w:r>
            <w:r w:rsidR="00B45B46" w:rsidRPr="00376BB3">
              <w:rPr>
                <w:rFonts w:cstheme="minorHAnsi"/>
                <w:bCs/>
                <w:sz w:val="22"/>
                <w:szCs w:val="22"/>
                <w:lang w:val="ru-RU"/>
              </w:rPr>
              <w:t xml:space="preserve"> </w:t>
            </w:r>
            <w:r w:rsidR="00B7728B" w:rsidRPr="00376BB3">
              <w:rPr>
                <w:rFonts w:cstheme="minorHAnsi"/>
                <w:bCs/>
                <w:sz w:val="22"/>
                <w:szCs w:val="22"/>
                <w:lang w:val="ru-RU"/>
              </w:rPr>
              <w:t>законодательства</w:t>
            </w:r>
            <w:r w:rsidRPr="00376BB3">
              <w:rPr>
                <w:rFonts w:cstheme="minorHAnsi"/>
                <w:bCs/>
                <w:sz w:val="22"/>
                <w:szCs w:val="22"/>
                <w:lang w:val="ru-RU"/>
              </w:rPr>
              <w:t>, регуляторным вопросам, а также по экономическим и финансовым вопросам и рыночным изменениям</w:t>
            </w:r>
            <w:r w:rsidR="00047D37" w:rsidRPr="00376BB3">
              <w:rPr>
                <w:rFonts w:cstheme="minorHAnsi"/>
                <w:bCs/>
                <w:sz w:val="22"/>
                <w:szCs w:val="22"/>
                <w:lang w:val="ru-RU"/>
              </w:rPr>
              <w:t>.</w:t>
            </w:r>
          </w:p>
        </w:tc>
      </w:tr>
      <w:tr w:rsidR="0093123D" w:rsidRPr="00187CB7" w14:paraId="084ECBC0" w14:textId="77777777" w:rsidTr="00BB044F">
        <w:tc>
          <w:tcPr>
            <w:tcW w:w="9634" w:type="dxa"/>
          </w:tcPr>
          <w:p w14:paraId="0E7F466D" w14:textId="337E5F82" w:rsidR="0093123D" w:rsidRPr="00376BB3" w:rsidRDefault="00EF79B6" w:rsidP="00324452">
            <w:pPr>
              <w:tabs>
                <w:tab w:val="left" w:pos="459"/>
              </w:tabs>
              <w:spacing w:after="120"/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</w:pPr>
            <w:r w:rsidRPr="00376BB3">
              <w:rPr>
                <w:rFonts w:cstheme="minorHAnsi"/>
                <w:b/>
                <w:bCs/>
                <w:color w:val="000000" w:themeColor="text1"/>
                <w:sz w:val="22"/>
                <w:szCs w:val="22"/>
                <w:lang w:val="ru-RU" w:eastAsia="ja-JP"/>
              </w:rPr>
              <w:t>СIS4</w:t>
            </w:r>
            <w:r w:rsidR="0093123D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: </w:t>
            </w:r>
            <w:r w:rsidR="00991130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>Цифровые навыки и доступность ИКТ для населения</w:t>
            </w:r>
            <w:r w:rsidR="00732FB3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>,</w:t>
            </w:r>
            <w:r w:rsidR="00991130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 в особенности для людей с ограниченными возможностями здоровья</w:t>
            </w:r>
          </w:p>
          <w:p w14:paraId="53263AB9" w14:textId="68C37D7D" w:rsidR="004615F1" w:rsidRPr="00376BB3" w:rsidRDefault="00EF79B6" w:rsidP="00324452">
            <w:pPr>
              <w:tabs>
                <w:tab w:val="left" w:pos="459"/>
              </w:tabs>
              <w:spacing w:after="120"/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</w:pPr>
            <w:r w:rsidRPr="00376BB3">
              <w:rPr>
                <w:rFonts w:cstheme="minorHAnsi"/>
                <w:b/>
                <w:color w:val="000000" w:themeColor="text1"/>
                <w:sz w:val="22"/>
                <w:szCs w:val="22"/>
                <w:lang w:val="ru-RU" w:eastAsia="ja-JP"/>
              </w:rPr>
              <w:t>Задача</w:t>
            </w:r>
            <w:r w:rsidR="004615F1" w:rsidRPr="00376BB3">
              <w:rPr>
                <w:rFonts w:cstheme="minorHAnsi"/>
                <w:b/>
                <w:color w:val="000000" w:themeColor="text1"/>
                <w:sz w:val="22"/>
                <w:szCs w:val="22"/>
                <w:lang w:val="ru-RU" w:eastAsia="ja-JP"/>
              </w:rPr>
              <w:t>:</w:t>
            </w:r>
            <w:r w:rsidR="004615F1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 оказывать</w:t>
            </w:r>
            <w:r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 содействие Государствам – Членам МСЭ в регионе в части разработки рекомендаций по развитию цифровых навыков у граждан</w:t>
            </w:r>
            <w:r w:rsidR="004615F1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>, уделяя особое внимание потребностям людей с ограниченными возможностями здоровья</w:t>
            </w:r>
            <w:r w:rsidR="00080324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>.</w:t>
            </w:r>
          </w:p>
          <w:p w14:paraId="479523BE" w14:textId="52893597" w:rsidR="004615F1" w:rsidRPr="00376BB3" w:rsidRDefault="004615F1" w:rsidP="00324452">
            <w:pPr>
              <w:tabs>
                <w:tab w:val="left" w:pos="459"/>
              </w:tabs>
              <w:spacing w:after="120"/>
              <w:rPr>
                <w:rFonts w:cstheme="minorHAnsi"/>
                <w:b/>
                <w:color w:val="000000" w:themeColor="text1"/>
                <w:sz w:val="22"/>
                <w:szCs w:val="22"/>
                <w:lang w:val="ru-RU" w:eastAsia="ja-JP"/>
              </w:rPr>
            </w:pPr>
            <w:r w:rsidRPr="00376BB3">
              <w:rPr>
                <w:rFonts w:cstheme="minorHAnsi"/>
                <w:b/>
                <w:color w:val="000000" w:themeColor="text1"/>
                <w:sz w:val="22"/>
                <w:szCs w:val="22"/>
                <w:lang w:val="ru-RU" w:eastAsia="ja-JP"/>
              </w:rPr>
              <w:t xml:space="preserve">Ожидаемые результаты: </w:t>
            </w:r>
          </w:p>
          <w:p w14:paraId="71DB6A44" w14:textId="77C2B0C1" w:rsidR="00080324" w:rsidRPr="00376BB3" w:rsidRDefault="00080324" w:rsidP="00217B7C">
            <w:pPr>
              <w:pStyle w:val="ListParagraph"/>
              <w:numPr>
                <w:ilvl w:val="0"/>
                <w:numId w:val="19"/>
              </w:numPr>
              <w:tabs>
                <w:tab w:val="clear" w:pos="1134"/>
                <w:tab w:val="clear" w:pos="1871"/>
                <w:tab w:val="clear" w:pos="2268"/>
                <w:tab w:val="left" w:pos="158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bCs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bCs/>
                <w:sz w:val="22"/>
                <w:szCs w:val="22"/>
                <w:lang w:val="ru-RU"/>
              </w:rPr>
              <w:t>Подробное исследование потребностей людей с ограниченными возможностями здоровья с точки зрения методологии обучения цифровым навыкам</w:t>
            </w:r>
            <w:r w:rsidR="00217B7C" w:rsidRPr="00376BB3">
              <w:rPr>
                <w:rFonts w:cstheme="minorHAnsi"/>
                <w:bCs/>
                <w:sz w:val="22"/>
                <w:szCs w:val="22"/>
                <w:lang w:val="ru-RU"/>
              </w:rPr>
              <w:t>;</w:t>
            </w:r>
          </w:p>
          <w:p w14:paraId="5B2F1072" w14:textId="0303DE6B" w:rsidR="00217B7C" w:rsidRPr="00376BB3" w:rsidRDefault="00217B7C" w:rsidP="00217B7C">
            <w:pPr>
              <w:pStyle w:val="ListParagraph"/>
              <w:numPr>
                <w:ilvl w:val="0"/>
                <w:numId w:val="19"/>
              </w:numPr>
              <w:tabs>
                <w:tab w:val="clear" w:pos="1134"/>
                <w:tab w:val="clear" w:pos="1871"/>
                <w:tab w:val="clear" w:pos="2268"/>
                <w:tab w:val="left" w:pos="158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bCs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bCs/>
                <w:sz w:val="22"/>
                <w:szCs w:val="22"/>
                <w:lang w:val="ru-RU"/>
              </w:rPr>
              <w:t>Рекомендации по развитию и повышению цифровой грамотности для людей с ограниченными возможностями здоровья;</w:t>
            </w:r>
          </w:p>
          <w:p w14:paraId="75169B4F" w14:textId="370B161E" w:rsidR="00080324" w:rsidRPr="00376BB3" w:rsidRDefault="00080324" w:rsidP="00217B7C">
            <w:pPr>
              <w:pStyle w:val="ListParagraph"/>
              <w:numPr>
                <w:ilvl w:val="0"/>
                <w:numId w:val="19"/>
              </w:numPr>
              <w:tabs>
                <w:tab w:val="clear" w:pos="1134"/>
                <w:tab w:val="clear" w:pos="1871"/>
                <w:tab w:val="clear" w:pos="2268"/>
                <w:tab w:val="left" w:pos="158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bCs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bCs/>
                <w:sz w:val="22"/>
                <w:szCs w:val="22"/>
                <w:lang w:val="ru-RU"/>
              </w:rPr>
              <w:t>Создание сети обучающих центров для людей с ограниченными возможностями здоровья, в том числе в отдаленных районах стран</w:t>
            </w:r>
            <w:r w:rsidR="006E51FF" w:rsidRPr="00376BB3">
              <w:rPr>
                <w:rFonts w:cstheme="minorHAnsi"/>
                <w:bCs/>
                <w:sz w:val="22"/>
                <w:szCs w:val="22"/>
                <w:lang w:val="ru-RU"/>
              </w:rPr>
              <w:t>;</w:t>
            </w:r>
          </w:p>
          <w:p w14:paraId="1B3E9AA5" w14:textId="18A63550" w:rsidR="006E51FF" w:rsidRPr="00376BB3" w:rsidRDefault="006E51FF" w:rsidP="00217B7C">
            <w:pPr>
              <w:pStyle w:val="ListParagraph"/>
              <w:numPr>
                <w:ilvl w:val="0"/>
                <w:numId w:val="19"/>
              </w:numPr>
              <w:tabs>
                <w:tab w:val="clear" w:pos="1134"/>
                <w:tab w:val="clear" w:pos="1871"/>
                <w:tab w:val="clear" w:pos="2268"/>
                <w:tab w:val="left" w:pos="158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bCs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bCs/>
                <w:sz w:val="22"/>
                <w:szCs w:val="22"/>
                <w:lang w:val="ru-RU"/>
              </w:rPr>
              <w:t>Методологическое обеспечение и подготовка преподавателей для обучающих центров для людей с ограниченными возможностями здоровья;</w:t>
            </w:r>
          </w:p>
          <w:p w14:paraId="07BE487C" w14:textId="64B849D0" w:rsidR="00080324" w:rsidRPr="00376BB3" w:rsidRDefault="00080324" w:rsidP="00217B7C">
            <w:pPr>
              <w:pStyle w:val="ListParagraph"/>
              <w:numPr>
                <w:ilvl w:val="0"/>
                <w:numId w:val="19"/>
              </w:numPr>
              <w:tabs>
                <w:tab w:val="clear" w:pos="1134"/>
                <w:tab w:val="clear" w:pos="1871"/>
                <w:tab w:val="clear" w:pos="2268"/>
                <w:tab w:val="left" w:pos="158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bCs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bCs/>
                <w:sz w:val="22"/>
                <w:szCs w:val="22"/>
                <w:lang w:val="ru-RU"/>
              </w:rPr>
              <w:t>Рекомендации по развитию цифровых навыков у граждан в сфере культуры, искусства, а также снижение барьеров доступа населения к музейным фондам;</w:t>
            </w:r>
          </w:p>
          <w:p w14:paraId="29EF76D1" w14:textId="57147A82" w:rsidR="00080324" w:rsidRPr="00376BB3" w:rsidRDefault="00080324" w:rsidP="00217B7C">
            <w:pPr>
              <w:pStyle w:val="ListParagraph"/>
              <w:numPr>
                <w:ilvl w:val="0"/>
                <w:numId w:val="19"/>
              </w:numPr>
              <w:tabs>
                <w:tab w:val="clear" w:pos="1134"/>
                <w:tab w:val="clear" w:pos="1871"/>
                <w:tab w:val="clear" w:pos="2268"/>
                <w:tab w:val="left" w:pos="158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bCs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bCs/>
                <w:sz w:val="22"/>
                <w:szCs w:val="22"/>
                <w:lang w:val="ru-RU"/>
              </w:rPr>
              <w:t>Сотрудничество с музеями по разработке специальных программ для доступа граждан к музейным экспозициям;</w:t>
            </w:r>
          </w:p>
          <w:p w14:paraId="203ABC19" w14:textId="075E2D17" w:rsidR="0093123D" w:rsidRPr="00376BB3" w:rsidRDefault="00080324" w:rsidP="00217B7C">
            <w:pPr>
              <w:pStyle w:val="ListParagraph"/>
              <w:numPr>
                <w:ilvl w:val="0"/>
                <w:numId w:val="19"/>
              </w:numPr>
              <w:tabs>
                <w:tab w:val="clear" w:pos="1134"/>
                <w:tab w:val="clear" w:pos="1871"/>
                <w:tab w:val="clear" w:pos="2268"/>
                <w:tab w:val="left" w:pos="158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</w:pPr>
            <w:r w:rsidRPr="00376BB3">
              <w:rPr>
                <w:rFonts w:cstheme="minorHAnsi"/>
                <w:bCs/>
                <w:sz w:val="22"/>
                <w:szCs w:val="22"/>
                <w:lang w:val="ru-RU"/>
              </w:rPr>
              <w:t>Курсы повышения квалификации, форумы, тренинги, семинары по вопросам, связанным с развитием цифровых навыков у граждан в сфере культуры и искусства.</w:t>
            </w:r>
          </w:p>
        </w:tc>
      </w:tr>
      <w:tr w:rsidR="0093123D" w:rsidRPr="00187CB7" w14:paraId="5852B1C5" w14:textId="77777777" w:rsidTr="00BB044F">
        <w:trPr>
          <w:trHeight w:val="750"/>
        </w:trPr>
        <w:tc>
          <w:tcPr>
            <w:tcW w:w="9634" w:type="dxa"/>
          </w:tcPr>
          <w:p w14:paraId="51EB2EDC" w14:textId="546AD72F" w:rsidR="0093123D" w:rsidRPr="00376BB3" w:rsidRDefault="00217B7C" w:rsidP="00324452">
            <w:pPr>
              <w:keepNext/>
              <w:tabs>
                <w:tab w:val="left" w:pos="459"/>
              </w:tabs>
              <w:spacing w:after="120"/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</w:pPr>
            <w:r w:rsidRPr="00376BB3">
              <w:rPr>
                <w:rFonts w:cstheme="minorHAnsi"/>
                <w:b/>
                <w:bCs/>
                <w:color w:val="000000" w:themeColor="text1"/>
                <w:sz w:val="22"/>
                <w:szCs w:val="22"/>
                <w:lang w:val="ru-RU" w:eastAsia="ja-JP"/>
              </w:rPr>
              <w:lastRenderedPageBreak/>
              <w:t>CIS</w:t>
            </w:r>
            <w:r w:rsidR="0093123D" w:rsidRPr="00376BB3">
              <w:rPr>
                <w:rFonts w:cstheme="minorHAnsi"/>
                <w:b/>
                <w:bCs/>
                <w:color w:val="000000" w:themeColor="text1"/>
                <w:sz w:val="22"/>
                <w:szCs w:val="22"/>
                <w:lang w:val="ru-RU" w:eastAsia="ja-JP"/>
              </w:rPr>
              <w:t>5</w:t>
            </w:r>
            <w:r w:rsidR="0093123D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: </w:t>
            </w:r>
            <w:r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>Развитие умных городов и сообществ</w:t>
            </w:r>
          </w:p>
          <w:p w14:paraId="46718AE8" w14:textId="549D0CD9" w:rsidR="0093123D" w:rsidRPr="00376BB3" w:rsidRDefault="00217B7C" w:rsidP="00324452">
            <w:pPr>
              <w:spacing w:after="120"/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</w:pPr>
            <w:r w:rsidRPr="00376BB3">
              <w:rPr>
                <w:rFonts w:cstheme="minorHAnsi"/>
                <w:b/>
                <w:bCs/>
                <w:color w:val="000000" w:themeColor="text1"/>
                <w:sz w:val="22"/>
                <w:szCs w:val="22"/>
                <w:lang w:val="ru-RU" w:eastAsia="ja-JP"/>
              </w:rPr>
              <w:t>Задача</w:t>
            </w:r>
            <w:r w:rsidR="0093123D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 xml:space="preserve">: </w:t>
            </w:r>
            <w:r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>оказывать содействие Государствам – Членам МСЭ в регионе в части разработки нормативно-правовой базы, создания необходимой инфраструктуры, внедрения современных сервисов и приложений по различным направлениям умных городов и сообществ (образование, здравоохранение, туризм, транспорт, энергетика, безопасность, экология и др.), повышения цифровой грамотности населения, бизнеса и органов власти.</w:t>
            </w:r>
          </w:p>
          <w:p w14:paraId="0CEAD015" w14:textId="0B0777DB" w:rsidR="0093123D" w:rsidRPr="00376BB3" w:rsidRDefault="005206B5" w:rsidP="00324452">
            <w:pPr>
              <w:pStyle w:val="ListParagraph"/>
              <w:tabs>
                <w:tab w:val="left" w:pos="459"/>
              </w:tabs>
              <w:spacing w:after="120"/>
              <w:ind w:left="0"/>
              <w:contextualSpacing w:val="0"/>
              <w:rPr>
                <w:rFonts w:cstheme="minorHAnsi"/>
                <w:bCs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b/>
                <w:bCs/>
                <w:sz w:val="22"/>
                <w:szCs w:val="22"/>
                <w:lang w:val="ru-RU"/>
              </w:rPr>
              <w:t>Ожидаемые результаты</w:t>
            </w:r>
            <w:r w:rsidR="0093123D" w:rsidRPr="00376BB3">
              <w:rPr>
                <w:rFonts w:cstheme="minorHAnsi"/>
                <w:bCs/>
                <w:sz w:val="22"/>
                <w:szCs w:val="22"/>
                <w:lang w:val="ru-RU"/>
              </w:rPr>
              <w:t>:</w:t>
            </w:r>
          </w:p>
          <w:p w14:paraId="43237F13" w14:textId="3A179FE1" w:rsidR="00FE7647" w:rsidRPr="00376BB3" w:rsidRDefault="00FE7647" w:rsidP="00FE7647">
            <w:pPr>
              <w:pStyle w:val="ListParagraph"/>
              <w:numPr>
                <w:ilvl w:val="0"/>
                <w:numId w:val="20"/>
              </w:numPr>
              <w:tabs>
                <w:tab w:val="clear" w:pos="1134"/>
                <w:tab w:val="clear" w:pos="1871"/>
                <w:tab w:val="clear" w:pos="2268"/>
                <w:tab w:val="left" w:pos="158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bCs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bCs/>
                <w:sz w:val="22"/>
                <w:szCs w:val="22"/>
                <w:lang w:val="ru-RU"/>
              </w:rPr>
              <w:t>Рекомендации по развитию нормативно-правовой базы, регламентирующей процесс формирования умных городов и сообществ на всех уровнях архитектуры, а также организационный аспект развития умных городов и сообществ;</w:t>
            </w:r>
          </w:p>
          <w:p w14:paraId="43CEDFB5" w14:textId="1A8FC796" w:rsidR="00FE7647" w:rsidRPr="00376BB3" w:rsidRDefault="00FE7647" w:rsidP="00FE7647">
            <w:pPr>
              <w:pStyle w:val="ListParagraph"/>
              <w:numPr>
                <w:ilvl w:val="0"/>
                <w:numId w:val="20"/>
              </w:numPr>
              <w:tabs>
                <w:tab w:val="clear" w:pos="1134"/>
                <w:tab w:val="clear" w:pos="1871"/>
                <w:tab w:val="clear" w:pos="2268"/>
                <w:tab w:val="left" w:pos="158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bCs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bCs/>
                <w:sz w:val="22"/>
                <w:szCs w:val="22"/>
                <w:lang w:val="ru-RU"/>
              </w:rPr>
              <w:t>Рекомендации по развитию необходимой инфраструктуры, включая использование электросвязи и других средств установления соединений для поддержки устойчивого развития и содействия формированию умных городов и сообществ в развивающихся странах;</w:t>
            </w:r>
          </w:p>
          <w:p w14:paraId="7268FA7E" w14:textId="56385D15" w:rsidR="00FE7647" w:rsidRPr="00376BB3" w:rsidRDefault="00FE7647" w:rsidP="00FE7647">
            <w:pPr>
              <w:pStyle w:val="ListParagraph"/>
              <w:numPr>
                <w:ilvl w:val="0"/>
                <w:numId w:val="20"/>
              </w:numPr>
              <w:tabs>
                <w:tab w:val="clear" w:pos="1134"/>
                <w:tab w:val="clear" w:pos="1871"/>
                <w:tab w:val="clear" w:pos="2268"/>
                <w:tab w:val="left" w:pos="158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bCs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bCs/>
                <w:sz w:val="22"/>
                <w:szCs w:val="22"/>
                <w:lang w:val="ru-RU"/>
              </w:rPr>
              <w:t xml:space="preserve">Пилотные проекты по различным направлениям </w:t>
            </w:r>
            <w:r w:rsidR="00483A5F" w:rsidRPr="00376BB3">
              <w:rPr>
                <w:rFonts w:cstheme="minorHAnsi"/>
                <w:bCs/>
                <w:color w:val="000000" w:themeColor="text1"/>
                <w:sz w:val="22"/>
                <w:szCs w:val="22"/>
                <w:lang w:val="ru-RU" w:eastAsia="ja-JP"/>
              </w:rPr>
              <w:t>умных городов и сообществ</w:t>
            </w:r>
            <w:r w:rsidRPr="00376BB3">
              <w:rPr>
                <w:rFonts w:cstheme="minorHAnsi"/>
                <w:bCs/>
                <w:sz w:val="22"/>
                <w:szCs w:val="22"/>
                <w:lang w:val="ru-RU"/>
              </w:rPr>
              <w:t xml:space="preserve"> (образование, здравоохранение, туризм, транспорт, энергетика, безопасность, экология и др.);</w:t>
            </w:r>
          </w:p>
          <w:p w14:paraId="405EA883" w14:textId="44491A9F" w:rsidR="00FE7647" w:rsidRPr="00376BB3" w:rsidRDefault="00FE7647" w:rsidP="00FE7647">
            <w:pPr>
              <w:pStyle w:val="ListParagraph"/>
              <w:numPr>
                <w:ilvl w:val="0"/>
                <w:numId w:val="20"/>
              </w:numPr>
              <w:tabs>
                <w:tab w:val="clear" w:pos="1134"/>
                <w:tab w:val="clear" w:pos="1871"/>
                <w:tab w:val="clear" w:pos="2268"/>
                <w:tab w:val="left" w:pos="158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bCs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bCs/>
                <w:sz w:val="22"/>
                <w:szCs w:val="22"/>
                <w:lang w:val="ru-RU"/>
              </w:rPr>
              <w:t>Рейтинг и система ключевых показателей эффективности в области умных городов и сообществ;</w:t>
            </w:r>
          </w:p>
          <w:p w14:paraId="057E4611" w14:textId="33FB72E9" w:rsidR="0093123D" w:rsidRPr="00376BB3" w:rsidRDefault="00FE7647" w:rsidP="00FE7647">
            <w:pPr>
              <w:pStyle w:val="ListParagraph"/>
              <w:numPr>
                <w:ilvl w:val="0"/>
                <w:numId w:val="20"/>
              </w:numPr>
              <w:tabs>
                <w:tab w:val="clear" w:pos="1134"/>
                <w:tab w:val="clear" w:pos="1871"/>
                <w:tab w:val="clear" w:pos="2268"/>
                <w:tab w:val="left" w:pos="158"/>
              </w:tabs>
              <w:overflowPunct/>
              <w:spacing w:after="120"/>
              <w:contextualSpacing w:val="0"/>
              <w:textAlignment w:val="auto"/>
              <w:rPr>
                <w:rFonts w:cstheme="minorHAnsi"/>
                <w:bCs/>
                <w:sz w:val="22"/>
                <w:szCs w:val="22"/>
                <w:lang w:val="ru-RU"/>
              </w:rPr>
            </w:pPr>
            <w:r w:rsidRPr="00376BB3">
              <w:rPr>
                <w:rFonts w:cstheme="minorHAnsi"/>
                <w:bCs/>
                <w:sz w:val="22"/>
                <w:szCs w:val="22"/>
                <w:lang w:val="ru-RU"/>
              </w:rPr>
              <w:t>Курсы повышения квалификации, форумы, тренинги, семинары по вопросам, связанным с развитием умных городов и сообществ, повышением цифровой грамотности населения, бизнеса и органов власти.</w:t>
            </w:r>
          </w:p>
        </w:tc>
      </w:tr>
    </w:tbl>
    <w:bookmarkEnd w:id="10"/>
    <w:p w14:paraId="5DC30E9E" w14:textId="0528B157" w:rsidR="00B12276" w:rsidRPr="0011149A" w:rsidRDefault="007D6DE7" w:rsidP="00372BF9">
      <w:pPr>
        <w:spacing w:after="240"/>
        <w:jc w:val="center"/>
        <w:rPr>
          <w:szCs w:val="24"/>
          <w:lang w:val="ru-RU"/>
        </w:rPr>
      </w:pPr>
      <w:r w:rsidRPr="0011149A">
        <w:rPr>
          <w:szCs w:val="24"/>
          <w:lang w:val="ru-RU"/>
        </w:rPr>
        <w:t>_______________</w:t>
      </w:r>
    </w:p>
    <w:sectPr w:rsidR="00B12276" w:rsidRPr="0011149A" w:rsidSect="0067495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DF9639" w14:textId="77777777" w:rsidR="000B625B" w:rsidRDefault="000B625B">
      <w:r>
        <w:separator/>
      </w:r>
    </w:p>
  </w:endnote>
  <w:endnote w:type="continuationSeparator" w:id="0">
    <w:p w14:paraId="65ADEAAB" w14:textId="77777777" w:rsidR="000B625B" w:rsidRDefault="000B625B">
      <w:r>
        <w:continuationSeparator/>
      </w:r>
    </w:p>
  </w:endnote>
  <w:endnote w:type="continuationNotice" w:id="1">
    <w:p w14:paraId="01E301DA" w14:textId="77777777" w:rsidR="000B625B" w:rsidRDefault="000B625B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26794" w14:textId="77777777" w:rsidR="00D95160" w:rsidRDefault="00D95160">
    <w:pPr>
      <w:framePr w:wrap="around" w:vAnchor="text" w:hAnchor="margin" w:xAlign="right" w:y="1"/>
    </w:pPr>
    <w:r>
      <w:rPr>
        <w:color w:val="2B579A"/>
        <w:shd w:val="clear" w:color="auto" w:fill="E6E6E6"/>
      </w:rPr>
      <w:fldChar w:fldCharType="begin"/>
    </w:r>
    <w:r>
      <w:instrText xml:space="preserve">PAGE  </w:instrText>
    </w:r>
    <w:r>
      <w:rPr>
        <w:color w:val="2B579A"/>
        <w:shd w:val="clear" w:color="auto" w:fill="E6E6E6"/>
      </w:rPr>
      <w:fldChar w:fldCharType="end"/>
    </w:r>
  </w:p>
  <w:p w14:paraId="0BCC69B1" w14:textId="29AF0C86" w:rsidR="00D95160" w:rsidRPr="0041348E" w:rsidRDefault="00D95160">
    <w:pPr>
      <w:ind w:right="360"/>
      <w:rPr>
        <w:lang w:val="en-US"/>
      </w:rPr>
    </w:pPr>
    <w:r>
      <w:rPr>
        <w:color w:val="2B579A"/>
        <w:shd w:val="clear" w:color="auto" w:fill="E6E6E6"/>
      </w:rPr>
      <w:fldChar w:fldCharType="begin"/>
    </w:r>
    <w:r w:rsidRPr="0041348E">
      <w:rPr>
        <w:lang w:val="en-US"/>
      </w:rPr>
      <w:instrText xml:space="preserve"> FILENAME \p  \* MERGEFORMAT </w:instrText>
    </w:r>
    <w:r>
      <w:rPr>
        <w:color w:val="2B579A"/>
        <w:shd w:val="clear" w:color="auto" w:fill="E6E6E6"/>
      </w:rPr>
      <w:fldChar w:fldCharType="separate"/>
    </w:r>
    <w:r>
      <w:rPr>
        <w:noProof/>
        <w:lang w:val="en-US"/>
      </w:rPr>
      <w:t>https://ituint-my.sharepoint.com/personal/eduard_friesen_itu_int/Documents/jobs/485518/RPM ASP/edited.docx</w:t>
    </w:r>
    <w:r>
      <w:rPr>
        <w:color w:val="2B579A"/>
        <w:shd w:val="clear" w:color="auto" w:fill="E6E6E6"/>
      </w:rPr>
      <w:fldChar w:fldCharType="end"/>
    </w:r>
    <w:r w:rsidRPr="0041348E">
      <w:rPr>
        <w:lang w:val="en-US"/>
      </w:rPr>
      <w:tab/>
    </w:r>
    <w:r>
      <w:rPr>
        <w:color w:val="2B579A"/>
        <w:shd w:val="clear" w:color="auto" w:fill="E6E6E6"/>
      </w:rPr>
      <w:fldChar w:fldCharType="begin"/>
    </w:r>
    <w:r>
      <w:instrText xml:space="preserve"> SAVEDATE \@ DD.MM.YY </w:instrText>
    </w:r>
    <w:r>
      <w:rPr>
        <w:color w:val="2B579A"/>
        <w:shd w:val="clear" w:color="auto" w:fill="E6E6E6"/>
      </w:rPr>
      <w:fldChar w:fldCharType="separate"/>
    </w:r>
    <w:r w:rsidR="00187CB7">
      <w:rPr>
        <w:noProof/>
      </w:rPr>
      <w:t>22.04.21</w:t>
    </w:r>
    <w:r>
      <w:rPr>
        <w:color w:val="2B579A"/>
        <w:shd w:val="clear" w:color="auto" w:fill="E6E6E6"/>
      </w:rPr>
      <w:fldChar w:fldCharType="end"/>
    </w:r>
    <w:r w:rsidRPr="0041348E">
      <w:rPr>
        <w:lang w:val="en-US"/>
      </w:rPr>
      <w:tab/>
    </w:r>
    <w:r>
      <w:rPr>
        <w:color w:val="2B579A"/>
        <w:shd w:val="clear" w:color="auto" w:fill="E6E6E6"/>
      </w:rPr>
      <w:fldChar w:fldCharType="begin"/>
    </w:r>
    <w:r>
      <w:instrText xml:space="preserve"> PRINTDATE \@ DD.MM.YY </w:instrText>
    </w:r>
    <w:r>
      <w:rPr>
        <w:color w:val="2B579A"/>
        <w:shd w:val="clear" w:color="auto" w:fill="E6E6E6"/>
      </w:rPr>
      <w:fldChar w:fldCharType="separate"/>
    </w:r>
    <w:r>
      <w:rPr>
        <w:noProof/>
      </w:rPr>
      <w:t>25.03.21</w:t>
    </w:r>
    <w:r>
      <w:rPr>
        <w:color w:val="2B579A"/>
        <w:shd w:val="clear" w:color="auto" w:fill="E6E6E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EB6A29" w14:textId="77777777" w:rsidR="00B62BB9" w:rsidRDefault="00B62BB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ayout w:type="fixed"/>
      <w:tblLook w:val="04A0" w:firstRow="1" w:lastRow="0" w:firstColumn="1" w:lastColumn="0" w:noHBand="0" w:noVBand="1"/>
    </w:tblPr>
    <w:tblGrid>
      <w:gridCol w:w="1418"/>
      <w:gridCol w:w="3214"/>
      <w:gridCol w:w="5007"/>
    </w:tblGrid>
    <w:tr w:rsidR="00A33EA4" w:rsidRPr="004D495C" w14:paraId="08EADB2D" w14:textId="77777777" w:rsidTr="00FF0E87">
      <w:trPr>
        <w:trHeight w:val="132"/>
      </w:trPr>
      <w:tc>
        <w:tcPr>
          <w:tcW w:w="1418" w:type="dxa"/>
          <w:tcBorders>
            <w:top w:val="single" w:sz="4" w:space="0" w:color="000000"/>
          </w:tcBorders>
          <w:shd w:val="clear" w:color="auto" w:fill="auto"/>
        </w:tcPr>
        <w:p w14:paraId="38799C5E" w14:textId="77777777" w:rsidR="00A33EA4" w:rsidRPr="001B5DC9" w:rsidRDefault="00A33EA4" w:rsidP="00A33EA4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B41205">
            <w:rPr>
              <w:sz w:val="18"/>
              <w:szCs w:val="18"/>
              <w:lang w:val="ru-RU"/>
            </w:rPr>
            <w:t>Координатор</w:t>
          </w:r>
          <w:r w:rsidRPr="001B5DC9">
            <w:rPr>
              <w:sz w:val="18"/>
              <w:szCs w:val="18"/>
            </w:rPr>
            <w:t>:</w:t>
          </w:r>
        </w:p>
      </w:tc>
      <w:tc>
        <w:tcPr>
          <w:tcW w:w="3214" w:type="dxa"/>
          <w:tcBorders>
            <w:top w:val="single" w:sz="4" w:space="0" w:color="000000"/>
          </w:tcBorders>
          <w:shd w:val="clear" w:color="auto" w:fill="auto"/>
        </w:tcPr>
        <w:p w14:paraId="2C7096BE" w14:textId="77777777" w:rsidR="00A33EA4" w:rsidRPr="004D495C" w:rsidRDefault="00A33EA4" w:rsidP="00A33EA4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1B5DC9">
            <w:rPr>
              <w:sz w:val="18"/>
              <w:szCs w:val="18"/>
              <w:lang w:val="ru-RU"/>
            </w:rPr>
            <w:t>Фамилия/организация/объединение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5007" w:type="dxa"/>
          <w:tcBorders>
            <w:top w:val="single" w:sz="4" w:space="0" w:color="000000"/>
          </w:tcBorders>
          <w:shd w:val="clear" w:color="auto" w:fill="auto"/>
        </w:tcPr>
        <w:p w14:paraId="7653D3A2" w14:textId="77777777" w:rsidR="00A33EA4" w:rsidRPr="00BE2401" w:rsidRDefault="00A33EA4" w:rsidP="00A33EA4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ru-RU"/>
            </w:rPr>
          </w:pPr>
          <w:bookmarkStart w:id="13" w:name="OrgName"/>
          <w:bookmarkEnd w:id="13"/>
          <w:r>
            <w:rPr>
              <w:sz w:val="18"/>
              <w:szCs w:val="18"/>
              <w:lang w:val="ru-RU"/>
            </w:rPr>
            <w:t>Бородин</w:t>
          </w:r>
          <w:r w:rsidRPr="00BE2401">
            <w:rPr>
              <w:sz w:val="18"/>
              <w:szCs w:val="18"/>
              <w:lang w:val="en-US"/>
            </w:rPr>
            <w:t xml:space="preserve"> </w:t>
          </w:r>
          <w:r>
            <w:rPr>
              <w:sz w:val="18"/>
              <w:szCs w:val="18"/>
              <w:lang w:val="ru-RU"/>
            </w:rPr>
            <w:t>Алексей</w:t>
          </w:r>
          <w:r>
            <w:rPr>
              <w:sz w:val="18"/>
              <w:szCs w:val="18"/>
              <w:lang w:val="en-US"/>
            </w:rPr>
            <w:t>, ПАО “</w:t>
          </w:r>
          <w:r>
            <w:rPr>
              <w:sz w:val="18"/>
              <w:szCs w:val="18"/>
              <w:lang w:val="ru-RU"/>
            </w:rPr>
            <w:t>Ростелеком»</w:t>
          </w:r>
        </w:p>
      </w:tc>
    </w:tr>
    <w:tr w:rsidR="00A33EA4" w:rsidRPr="004D495C" w14:paraId="03A09959" w14:textId="77777777" w:rsidTr="00FF0E87">
      <w:tc>
        <w:tcPr>
          <w:tcW w:w="1418" w:type="dxa"/>
          <w:shd w:val="clear" w:color="auto" w:fill="auto"/>
        </w:tcPr>
        <w:p w14:paraId="34E7016C" w14:textId="77777777" w:rsidR="00A33EA4" w:rsidRPr="004D495C" w:rsidRDefault="00A33EA4" w:rsidP="00A33EA4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3214" w:type="dxa"/>
          <w:shd w:val="clear" w:color="auto" w:fill="auto"/>
        </w:tcPr>
        <w:p w14:paraId="1D2E6F4B" w14:textId="77777777" w:rsidR="00A33EA4" w:rsidRPr="004D495C" w:rsidRDefault="00A33EA4" w:rsidP="00A33EA4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1B5DC9">
            <w:rPr>
              <w:sz w:val="18"/>
              <w:szCs w:val="18"/>
              <w:lang w:val="ru-RU"/>
            </w:rPr>
            <w:t>Тел.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tc>
        <w:tcPr>
          <w:tcW w:w="5007" w:type="dxa"/>
          <w:shd w:val="clear" w:color="auto" w:fill="auto"/>
        </w:tcPr>
        <w:p w14:paraId="197048AB" w14:textId="77777777" w:rsidR="00A33EA4" w:rsidRPr="005A04BC" w:rsidRDefault="00A33EA4" w:rsidP="00A33EA4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bookmarkStart w:id="14" w:name="PhoneNo"/>
          <w:bookmarkEnd w:id="14"/>
          <w:r w:rsidRPr="005A04BC">
            <w:rPr>
              <w:sz w:val="18"/>
              <w:szCs w:val="18"/>
              <w:lang w:val="en-US"/>
            </w:rPr>
            <w:t>+7</w:t>
          </w:r>
          <w:r>
            <w:rPr>
              <w:sz w:val="18"/>
              <w:szCs w:val="18"/>
              <w:lang w:val="en-US"/>
            </w:rPr>
            <w:t xml:space="preserve"> </w:t>
          </w:r>
          <w:r w:rsidRPr="005A04BC">
            <w:rPr>
              <w:sz w:val="18"/>
              <w:szCs w:val="18"/>
              <w:lang w:val="en-US"/>
            </w:rPr>
            <w:t>985</w:t>
          </w:r>
          <w:r>
            <w:rPr>
              <w:sz w:val="18"/>
              <w:szCs w:val="18"/>
              <w:lang w:val="en-US"/>
            </w:rPr>
            <w:t xml:space="preserve"> </w:t>
          </w:r>
          <w:r w:rsidRPr="005A04BC">
            <w:rPr>
              <w:sz w:val="18"/>
              <w:szCs w:val="18"/>
              <w:lang w:val="en-US"/>
            </w:rPr>
            <w:t>364</w:t>
          </w:r>
          <w:r>
            <w:rPr>
              <w:sz w:val="18"/>
              <w:szCs w:val="18"/>
              <w:lang w:val="en-US"/>
            </w:rPr>
            <w:t xml:space="preserve"> </w:t>
          </w:r>
          <w:r w:rsidRPr="005A04BC">
            <w:rPr>
              <w:sz w:val="18"/>
              <w:szCs w:val="18"/>
              <w:lang w:val="en-US"/>
            </w:rPr>
            <w:t>9319</w:t>
          </w:r>
        </w:p>
      </w:tc>
    </w:tr>
    <w:tr w:rsidR="00A33EA4" w:rsidRPr="004D495C" w14:paraId="0721C31A" w14:textId="77777777" w:rsidTr="00FF0E87">
      <w:tc>
        <w:tcPr>
          <w:tcW w:w="1418" w:type="dxa"/>
          <w:shd w:val="clear" w:color="auto" w:fill="auto"/>
        </w:tcPr>
        <w:p w14:paraId="43279AE9" w14:textId="77777777" w:rsidR="00A33EA4" w:rsidRPr="004D495C" w:rsidRDefault="00A33EA4" w:rsidP="00A33EA4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3214" w:type="dxa"/>
          <w:shd w:val="clear" w:color="auto" w:fill="auto"/>
        </w:tcPr>
        <w:p w14:paraId="616EC398" w14:textId="77777777" w:rsidR="00A33EA4" w:rsidRPr="004D495C" w:rsidRDefault="00A33EA4" w:rsidP="00A33EA4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1B5DC9">
            <w:rPr>
              <w:sz w:val="18"/>
              <w:szCs w:val="18"/>
              <w:lang w:val="ru-RU"/>
            </w:rPr>
            <w:t>Эл.</w:t>
          </w:r>
          <w:r w:rsidRPr="001B5DC9">
            <w:rPr>
              <w:sz w:val="18"/>
              <w:szCs w:val="18"/>
              <w:lang w:val="en-US"/>
            </w:rPr>
            <w:t> </w:t>
          </w:r>
          <w:r w:rsidRPr="001B5DC9">
            <w:rPr>
              <w:sz w:val="18"/>
              <w:szCs w:val="18"/>
              <w:lang w:val="ru-RU"/>
            </w:rPr>
            <w:t>почта</w:t>
          </w:r>
          <w:r w:rsidRPr="004D495C">
            <w:rPr>
              <w:sz w:val="18"/>
              <w:szCs w:val="18"/>
              <w:lang w:val="en-US"/>
            </w:rPr>
            <w:t>:</w:t>
          </w:r>
        </w:p>
      </w:tc>
      <w:bookmarkStart w:id="15" w:name="Email"/>
      <w:bookmarkEnd w:id="15"/>
      <w:tc>
        <w:tcPr>
          <w:tcW w:w="5007" w:type="dxa"/>
          <w:shd w:val="clear" w:color="auto" w:fill="auto"/>
        </w:tcPr>
        <w:p w14:paraId="71528E16" w14:textId="77777777" w:rsidR="00A33EA4" w:rsidRPr="005A04BC" w:rsidRDefault="00A33EA4" w:rsidP="00A33EA4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ru-RU"/>
            </w:rPr>
          </w:pPr>
          <w:r>
            <w:rPr>
              <w:sz w:val="18"/>
              <w:szCs w:val="18"/>
              <w:lang w:val="en-US"/>
            </w:rPr>
            <w:fldChar w:fldCharType="begin"/>
          </w:r>
          <w:r>
            <w:rPr>
              <w:sz w:val="18"/>
              <w:szCs w:val="18"/>
              <w:lang w:val="en-US"/>
            </w:rPr>
            <w:instrText xml:space="preserve"> HYPERLINK "mailto:</w:instrText>
          </w:r>
          <w:r w:rsidRPr="005A04BC">
            <w:rPr>
              <w:sz w:val="18"/>
              <w:szCs w:val="18"/>
              <w:lang w:val="en-US"/>
            </w:rPr>
            <w:instrText>Aleksey.Borodin@RT.RU</w:instrText>
          </w:r>
          <w:r>
            <w:rPr>
              <w:sz w:val="18"/>
              <w:szCs w:val="18"/>
              <w:lang w:val="en-US"/>
            </w:rPr>
            <w:instrText xml:space="preserve">" </w:instrText>
          </w:r>
          <w:r>
            <w:rPr>
              <w:sz w:val="18"/>
              <w:szCs w:val="18"/>
              <w:lang w:val="en-US"/>
            </w:rPr>
            <w:fldChar w:fldCharType="separate"/>
          </w:r>
          <w:r w:rsidRPr="00F64925">
            <w:rPr>
              <w:rStyle w:val="Hyperlink"/>
              <w:sz w:val="18"/>
              <w:szCs w:val="18"/>
              <w:lang w:val="en-US"/>
            </w:rPr>
            <w:t>Aleksey.Borodin@RT.RU</w:t>
          </w:r>
          <w:r>
            <w:rPr>
              <w:sz w:val="18"/>
              <w:szCs w:val="18"/>
              <w:lang w:val="en-US"/>
            </w:rPr>
            <w:fldChar w:fldCharType="end"/>
          </w:r>
          <w:r>
            <w:rPr>
              <w:sz w:val="18"/>
              <w:szCs w:val="18"/>
              <w:lang w:val="ru-RU"/>
            </w:rPr>
            <w:t xml:space="preserve"> </w:t>
          </w:r>
        </w:p>
      </w:tc>
    </w:tr>
  </w:tbl>
  <w:p w14:paraId="35467F82" w14:textId="77777777" w:rsidR="00A33EA4" w:rsidRPr="001458B2" w:rsidRDefault="00187CB7" w:rsidP="00A33EA4">
    <w:pPr>
      <w:jc w:val="center"/>
      <w:rPr>
        <w:rFonts w:ascii="Calibri" w:hAnsi="Calibri"/>
        <w:sz w:val="20"/>
        <w:szCs w:val="16"/>
      </w:rPr>
    </w:pPr>
    <w:hyperlink r:id="rId1" w:history="1">
      <w:r w:rsidR="00A33EA4" w:rsidRPr="003E5A78">
        <w:rPr>
          <w:rStyle w:val="Hyperlink"/>
          <w:sz w:val="20"/>
          <w:szCs w:val="16"/>
        </w:rPr>
        <w:t>RPM-CIS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F335DA" w14:textId="77777777" w:rsidR="000B625B" w:rsidRDefault="000B625B">
      <w:r>
        <w:rPr>
          <w:b/>
        </w:rPr>
        <w:t>_______________</w:t>
      </w:r>
    </w:p>
  </w:footnote>
  <w:footnote w:type="continuationSeparator" w:id="0">
    <w:p w14:paraId="33E1762C" w14:textId="77777777" w:rsidR="000B625B" w:rsidRDefault="000B625B">
      <w:r>
        <w:continuationSeparator/>
      </w:r>
    </w:p>
  </w:footnote>
  <w:footnote w:type="continuationNotice" w:id="1">
    <w:p w14:paraId="09ED53F4" w14:textId="77777777" w:rsidR="000B625B" w:rsidRDefault="000B625B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61BE97" w14:textId="77777777" w:rsidR="00B62BB9" w:rsidRDefault="00B62B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C33181" w14:textId="7F8ED43D" w:rsidR="003A6FE2" w:rsidRPr="003A6FE2" w:rsidRDefault="003A6FE2" w:rsidP="003A6FE2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fr-FR"/>
      </w:rPr>
    </w:pPr>
    <w:r w:rsidRPr="00E1705B">
      <w:rPr>
        <w:sz w:val="22"/>
        <w:szCs w:val="22"/>
      </w:rPr>
      <w:tab/>
    </w:r>
    <w:r w:rsidRPr="00E1705B">
      <w:rPr>
        <w:sz w:val="22"/>
        <w:szCs w:val="22"/>
        <w:lang w:val="fr-FR"/>
      </w:rPr>
      <w:t>ITU-D/</w:t>
    </w:r>
    <w:bookmarkStart w:id="11" w:name="DocRef2"/>
    <w:bookmarkEnd w:id="11"/>
    <w:r w:rsidRPr="00E1705B">
      <w:rPr>
        <w:sz w:val="22"/>
        <w:szCs w:val="22"/>
        <w:lang w:val="fr-FR"/>
      </w:rPr>
      <w:t>RPM-</w:t>
    </w:r>
    <w:r>
      <w:rPr>
        <w:sz w:val="22"/>
        <w:szCs w:val="22"/>
        <w:lang w:val="en-US"/>
      </w:rPr>
      <w:t>CIS</w:t>
    </w:r>
    <w:r w:rsidRPr="00E1705B">
      <w:rPr>
        <w:sz w:val="22"/>
        <w:szCs w:val="22"/>
        <w:lang w:val="fr-FR"/>
      </w:rPr>
      <w:t>21/</w:t>
    </w:r>
    <w:bookmarkStart w:id="12" w:name="DocNo2"/>
    <w:bookmarkEnd w:id="12"/>
    <w:r>
      <w:rPr>
        <w:sz w:val="22"/>
        <w:szCs w:val="22"/>
        <w:lang w:val="en-US"/>
      </w:rPr>
      <w:t>D</w:t>
    </w:r>
    <w:r w:rsidR="00B62BB9">
      <w:rPr>
        <w:sz w:val="22"/>
        <w:szCs w:val="22"/>
        <w:lang w:val="en-US"/>
      </w:rPr>
      <w:t>T</w:t>
    </w:r>
    <w:r>
      <w:rPr>
        <w:sz w:val="22"/>
        <w:szCs w:val="22"/>
        <w:lang w:val="en-US"/>
      </w:rPr>
      <w:t>/</w:t>
    </w:r>
    <w:r w:rsidR="00B62BB9">
      <w:rPr>
        <w:sz w:val="22"/>
        <w:szCs w:val="22"/>
        <w:lang w:val="fr-FR"/>
      </w:rPr>
      <w:t>3</w:t>
    </w:r>
    <w:r w:rsidRPr="00E1705B">
      <w:rPr>
        <w:sz w:val="22"/>
        <w:szCs w:val="22"/>
        <w:lang w:val="fr-FR"/>
      </w:rPr>
      <w:t>-</w:t>
    </w:r>
    <w:r>
      <w:rPr>
        <w:sz w:val="22"/>
        <w:szCs w:val="22"/>
        <w:lang w:val="fr-FR"/>
      </w:rPr>
      <w:t>R</w:t>
    </w:r>
    <w:r w:rsidRPr="00E1705B">
      <w:rPr>
        <w:sz w:val="22"/>
        <w:szCs w:val="22"/>
        <w:lang w:val="fr-FR"/>
      </w:rPr>
      <w:tab/>
      <w:t xml:space="preserve">Page </w:t>
    </w:r>
    <w:r w:rsidRPr="00E1705B">
      <w:rPr>
        <w:color w:val="2B579A"/>
        <w:sz w:val="22"/>
        <w:szCs w:val="22"/>
        <w:shd w:val="clear" w:color="auto" w:fill="E6E6E6"/>
      </w:rPr>
      <w:fldChar w:fldCharType="begin"/>
    </w:r>
    <w:r w:rsidRPr="00E1705B">
      <w:rPr>
        <w:sz w:val="22"/>
        <w:szCs w:val="22"/>
        <w:lang w:val="fr-FR"/>
      </w:rPr>
      <w:instrText xml:space="preserve"> PAGE </w:instrText>
    </w:r>
    <w:r w:rsidRPr="00E1705B">
      <w:rPr>
        <w:color w:val="2B579A"/>
        <w:sz w:val="22"/>
        <w:szCs w:val="22"/>
        <w:shd w:val="clear" w:color="auto" w:fill="E6E6E6"/>
      </w:rPr>
      <w:fldChar w:fldCharType="separate"/>
    </w:r>
    <w:r>
      <w:rPr>
        <w:color w:val="2B579A"/>
        <w:sz w:val="22"/>
        <w:szCs w:val="22"/>
        <w:shd w:val="clear" w:color="auto" w:fill="E6E6E6"/>
      </w:rPr>
      <w:t>2</w:t>
    </w:r>
    <w:r w:rsidRPr="00E1705B">
      <w:rPr>
        <w:color w:val="2B579A"/>
        <w:sz w:val="22"/>
        <w:szCs w:val="22"/>
        <w:shd w:val="clear" w:color="auto" w:fill="E6E6E6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346E73" w14:textId="77777777" w:rsidR="00B62BB9" w:rsidRDefault="00B62B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276BA0"/>
    <w:multiLevelType w:val="hybridMultilevel"/>
    <w:tmpl w:val="71A428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26EC5"/>
    <w:multiLevelType w:val="hybridMultilevel"/>
    <w:tmpl w:val="B6B6E712"/>
    <w:lvl w:ilvl="0" w:tplc="D8AA70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35313"/>
    <w:multiLevelType w:val="hybridMultilevel"/>
    <w:tmpl w:val="77FC9D50"/>
    <w:lvl w:ilvl="0" w:tplc="0C090011">
      <w:start w:val="1"/>
      <w:numFmt w:val="decimal"/>
      <w:lvlText w:val="%1)"/>
      <w:lvlJc w:val="left"/>
      <w:pPr>
        <w:ind w:left="422" w:hanging="420"/>
      </w:pPr>
    </w:lvl>
    <w:lvl w:ilvl="1" w:tplc="04090017" w:tentative="1">
      <w:start w:val="1"/>
      <w:numFmt w:val="aiueoFullWidth"/>
      <w:lvlText w:val="(%2)"/>
      <w:lvlJc w:val="left"/>
      <w:pPr>
        <w:ind w:left="842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2" w:hanging="420"/>
      </w:pPr>
    </w:lvl>
    <w:lvl w:ilvl="3" w:tplc="0409000F" w:tentative="1">
      <w:start w:val="1"/>
      <w:numFmt w:val="decimal"/>
      <w:lvlText w:val="%4."/>
      <w:lvlJc w:val="left"/>
      <w:pPr>
        <w:ind w:left="1682" w:hanging="420"/>
      </w:pPr>
    </w:lvl>
    <w:lvl w:ilvl="4" w:tplc="04090017" w:tentative="1">
      <w:start w:val="1"/>
      <w:numFmt w:val="aiueoFullWidth"/>
      <w:lvlText w:val="(%5)"/>
      <w:lvlJc w:val="left"/>
      <w:pPr>
        <w:ind w:left="2102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2" w:hanging="420"/>
      </w:pPr>
    </w:lvl>
    <w:lvl w:ilvl="6" w:tplc="0409000F" w:tentative="1">
      <w:start w:val="1"/>
      <w:numFmt w:val="decimal"/>
      <w:lvlText w:val="%7."/>
      <w:lvlJc w:val="left"/>
      <w:pPr>
        <w:ind w:left="2942" w:hanging="420"/>
      </w:pPr>
    </w:lvl>
    <w:lvl w:ilvl="7" w:tplc="04090017" w:tentative="1">
      <w:start w:val="1"/>
      <w:numFmt w:val="aiueoFullWidth"/>
      <w:lvlText w:val="(%8)"/>
      <w:lvlJc w:val="left"/>
      <w:pPr>
        <w:ind w:left="3362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2" w:hanging="420"/>
      </w:pPr>
    </w:lvl>
  </w:abstractNum>
  <w:abstractNum w:abstractNumId="3" w15:restartNumberingAfterBreak="0">
    <w:nsid w:val="161313CC"/>
    <w:multiLevelType w:val="hybridMultilevel"/>
    <w:tmpl w:val="F4B2DA24"/>
    <w:lvl w:ilvl="0" w:tplc="D8AA70E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D5371B"/>
    <w:multiLevelType w:val="multilevel"/>
    <w:tmpl w:val="AB044022"/>
    <w:lvl w:ilvl="0">
      <w:start w:val="1"/>
      <w:numFmt w:val="decimal"/>
      <w:lvlText w:val="%1"/>
      <w:lvlJc w:val="righ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5" w15:restartNumberingAfterBreak="0">
    <w:nsid w:val="22BD5780"/>
    <w:multiLevelType w:val="hybridMultilevel"/>
    <w:tmpl w:val="77FC9D50"/>
    <w:lvl w:ilvl="0" w:tplc="0C090011">
      <w:start w:val="1"/>
      <w:numFmt w:val="decimal"/>
      <w:lvlText w:val="%1)"/>
      <w:lvlJc w:val="left"/>
      <w:pPr>
        <w:ind w:left="422" w:hanging="420"/>
      </w:pPr>
    </w:lvl>
    <w:lvl w:ilvl="1" w:tplc="04090017" w:tentative="1">
      <w:start w:val="1"/>
      <w:numFmt w:val="aiueoFullWidth"/>
      <w:lvlText w:val="(%2)"/>
      <w:lvlJc w:val="left"/>
      <w:pPr>
        <w:ind w:left="842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2" w:hanging="420"/>
      </w:pPr>
    </w:lvl>
    <w:lvl w:ilvl="3" w:tplc="0409000F" w:tentative="1">
      <w:start w:val="1"/>
      <w:numFmt w:val="decimal"/>
      <w:lvlText w:val="%4."/>
      <w:lvlJc w:val="left"/>
      <w:pPr>
        <w:ind w:left="1682" w:hanging="420"/>
      </w:pPr>
    </w:lvl>
    <w:lvl w:ilvl="4" w:tplc="04090017" w:tentative="1">
      <w:start w:val="1"/>
      <w:numFmt w:val="aiueoFullWidth"/>
      <w:lvlText w:val="(%5)"/>
      <w:lvlJc w:val="left"/>
      <w:pPr>
        <w:ind w:left="2102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2" w:hanging="420"/>
      </w:pPr>
    </w:lvl>
    <w:lvl w:ilvl="6" w:tplc="0409000F" w:tentative="1">
      <w:start w:val="1"/>
      <w:numFmt w:val="decimal"/>
      <w:lvlText w:val="%7."/>
      <w:lvlJc w:val="left"/>
      <w:pPr>
        <w:ind w:left="2942" w:hanging="420"/>
      </w:pPr>
    </w:lvl>
    <w:lvl w:ilvl="7" w:tplc="04090017" w:tentative="1">
      <w:start w:val="1"/>
      <w:numFmt w:val="aiueoFullWidth"/>
      <w:lvlText w:val="(%8)"/>
      <w:lvlJc w:val="left"/>
      <w:pPr>
        <w:ind w:left="3362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2" w:hanging="420"/>
      </w:pPr>
    </w:lvl>
  </w:abstractNum>
  <w:abstractNum w:abstractNumId="6" w15:restartNumberingAfterBreak="0">
    <w:nsid w:val="26247F84"/>
    <w:multiLevelType w:val="hybridMultilevel"/>
    <w:tmpl w:val="E8DE53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9C4D96"/>
    <w:multiLevelType w:val="hybridMultilevel"/>
    <w:tmpl w:val="E876AE20"/>
    <w:lvl w:ilvl="0" w:tplc="0C090011">
      <w:start w:val="1"/>
      <w:numFmt w:val="decimal"/>
      <w:lvlText w:val="%1)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05E4893"/>
    <w:multiLevelType w:val="hybridMultilevel"/>
    <w:tmpl w:val="D058556C"/>
    <w:lvl w:ilvl="0" w:tplc="0C090011">
      <w:start w:val="1"/>
      <w:numFmt w:val="decimal"/>
      <w:lvlText w:val="%1)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41080465"/>
    <w:multiLevelType w:val="multilevel"/>
    <w:tmpl w:val="9A86852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A986312"/>
    <w:multiLevelType w:val="hybridMultilevel"/>
    <w:tmpl w:val="E876AE20"/>
    <w:lvl w:ilvl="0" w:tplc="0C090011">
      <w:start w:val="1"/>
      <w:numFmt w:val="decimal"/>
      <w:lvlText w:val="%1)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4B6641B2"/>
    <w:multiLevelType w:val="hybridMultilevel"/>
    <w:tmpl w:val="FC5CF0FE"/>
    <w:lvl w:ilvl="0" w:tplc="0C090011">
      <w:start w:val="1"/>
      <w:numFmt w:val="decimal"/>
      <w:lvlText w:val="%1)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509B14B2"/>
    <w:multiLevelType w:val="hybridMultilevel"/>
    <w:tmpl w:val="8514DEBC"/>
    <w:lvl w:ilvl="0" w:tplc="6888B34C">
      <w:start w:val="1"/>
      <w:numFmt w:val="decimal"/>
      <w:lvlText w:val="%1)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64EC03C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5A534E7"/>
    <w:multiLevelType w:val="hybridMultilevel"/>
    <w:tmpl w:val="2438B95E"/>
    <w:lvl w:ilvl="0" w:tplc="E304D724">
      <w:start w:val="1"/>
      <w:numFmt w:val="decimal"/>
      <w:lvlText w:val="%1"/>
      <w:lvlJc w:val="left"/>
      <w:pPr>
        <w:ind w:left="930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EA181A"/>
    <w:multiLevelType w:val="hybridMultilevel"/>
    <w:tmpl w:val="FDA2EF24"/>
    <w:lvl w:ilvl="0" w:tplc="08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0579F8"/>
    <w:multiLevelType w:val="hybridMultilevel"/>
    <w:tmpl w:val="D3B8E3A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2F178E"/>
    <w:multiLevelType w:val="hybridMultilevel"/>
    <w:tmpl w:val="9A40017E"/>
    <w:lvl w:ilvl="0" w:tplc="D8AA70EE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A0AC4F20">
      <w:start w:val="1"/>
      <w:numFmt w:val="bullet"/>
      <w:lvlText w:val="o"/>
      <w:lvlJc w:val="left"/>
      <w:pPr>
        <w:ind w:left="2574" w:hanging="360"/>
      </w:pPr>
      <w:rPr>
        <w:rFonts w:ascii="Courier New" w:hAnsi="Courier New" w:hint="default"/>
      </w:rPr>
    </w:lvl>
    <w:lvl w:ilvl="2" w:tplc="F17CC41C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DEE8E9FE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5A109488">
      <w:start w:val="1"/>
      <w:numFmt w:val="bullet"/>
      <w:lvlText w:val="o"/>
      <w:lvlJc w:val="left"/>
      <w:pPr>
        <w:ind w:left="4734" w:hanging="360"/>
      </w:pPr>
      <w:rPr>
        <w:rFonts w:ascii="Courier New" w:hAnsi="Courier New" w:hint="default"/>
      </w:rPr>
    </w:lvl>
    <w:lvl w:ilvl="5" w:tplc="B1A6A8B4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9F68D782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36FE0010">
      <w:start w:val="1"/>
      <w:numFmt w:val="bullet"/>
      <w:lvlText w:val="o"/>
      <w:lvlJc w:val="left"/>
      <w:pPr>
        <w:ind w:left="6894" w:hanging="360"/>
      </w:pPr>
      <w:rPr>
        <w:rFonts w:ascii="Courier New" w:hAnsi="Courier New" w:hint="default"/>
      </w:rPr>
    </w:lvl>
    <w:lvl w:ilvl="8" w:tplc="CA0E0936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74873061"/>
    <w:multiLevelType w:val="hybridMultilevel"/>
    <w:tmpl w:val="9094F720"/>
    <w:lvl w:ilvl="0" w:tplc="7F60E89E">
      <w:start w:val="3"/>
      <w:numFmt w:val="decimal"/>
      <w:lvlText w:val="%1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76B00630"/>
    <w:multiLevelType w:val="hybridMultilevel"/>
    <w:tmpl w:val="E876AE20"/>
    <w:lvl w:ilvl="0" w:tplc="0C090011">
      <w:start w:val="1"/>
      <w:numFmt w:val="decimal"/>
      <w:lvlText w:val="%1)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78DC622B"/>
    <w:multiLevelType w:val="multilevel"/>
    <w:tmpl w:val="9B42A62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21" w15:restartNumberingAfterBreak="0">
    <w:nsid w:val="7B425688"/>
    <w:multiLevelType w:val="multilevel"/>
    <w:tmpl w:val="AB044022"/>
    <w:lvl w:ilvl="0">
      <w:start w:val="1"/>
      <w:numFmt w:val="decimal"/>
      <w:lvlText w:val="%1"/>
      <w:lvlJc w:val="righ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num w:numId="1">
    <w:abstractNumId w:val="17"/>
  </w:num>
  <w:num w:numId="2">
    <w:abstractNumId w:val="3"/>
  </w:num>
  <w:num w:numId="3">
    <w:abstractNumId w:val="21"/>
  </w:num>
  <w:num w:numId="4">
    <w:abstractNumId w:val="16"/>
  </w:num>
  <w:num w:numId="5">
    <w:abstractNumId w:val="1"/>
  </w:num>
  <w:num w:numId="6">
    <w:abstractNumId w:val="9"/>
  </w:num>
  <w:num w:numId="7">
    <w:abstractNumId w:val="20"/>
  </w:num>
  <w:num w:numId="8">
    <w:abstractNumId w:val="15"/>
  </w:num>
  <w:num w:numId="9">
    <w:abstractNumId w:val="2"/>
  </w:num>
  <w:num w:numId="10">
    <w:abstractNumId w:val="8"/>
  </w:num>
  <w:num w:numId="11">
    <w:abstractNumId w:val="12"/>
  </w:num>
  <w:num w:numId="12">
    <w:abstractNumId w:val="10"/>
  </w:num>
  <w:num w:numId="13">
    <w:abstractNumId w:val="11"/>
  </w:num>
  <w:num w:numId="14">
    <w:abstractNumId w:val="4"/>
  </w:num>
  <w:num w:numId="15">
    <w:abstractNumId w:val="14"/>
  </w:num>
  <w:num w:numId="16">
    <w:abstractNumId w:val="18"/>
  </w:num>
  <w:num w:numId="17">
    <w:abstractNumId w:val="13"/>
  </w:num>
  <w:num w:numId="18">
    <w:abstractNumId w:val="5"/>
  </w:num>
  <w:num w:numId="19">
    <w:abstractNumId w:val="19"/>
  </w:num>
  <w:num w:numId="20">
    <w:abstractNumId w:val="7"/>
  </w:num>
  <w:num w:numId="21">
    <w:abstractNumId w:val="0"/>
  </w:num>
  <w:num w:numId="22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wUACirQGCwAAAA="/>
  </w:docVars>
  <w:rsids>
    <w:rsidRoot w:val="00A066F1"/>
    <w:rsid w:val="000000E8"/>
    <w:rsid w:val="0000183B"/>
    <w:rsid w:val="000041EA"/>
    <w:rsid w:val="0000462E"/>
    <w:rsid w:val="00005002"/>
    <w:rsid w:val="00011964"/>
    <w:rsid w:val="00012D4A"/>
    <w:rsid w:val="00014238"/>
    <w:rsid w:val="00016A40"/>
    <w:rsid w:val="00016B76"/>
    <w:rsid w:val="0001777E"/>
    <w:rsid w:val="00020158"/>
    <w:rsid w:val="000211DC"/>
    <w:rsid w:val="00022A29"/>
    <w:rsid w:val="00023383"/>
    <w:rsid w:val="00023B7B"/>
    <w:rsid w:val="00023BBF"/>
    <w:rsid w:val="0003009E"/>
    <w:rsid w:val="00030905"/>
    <w:rsid w:val="00031EA3"/>
    <w:rsid w:val="000339A6"/>
    <w:rsid w:val="000355FD"/>
    <w:rsid w:val="00035C53"/>
    <w:rsid w:val="00035E14"/>
    <w:rsid w:val="00036F21"/>
    <w:rsid w:val="00037FB5"/>
    <w:rsid w:val="000403C3"/>
    <w:rsid w:val="00043857"/>
    <w:rsid w:val="00043B5A"/>
    <w:rsid w:val="000453DF"/>
    <w:rsid w:val="00047D37"/>
    <w:rsid w:val="00047F22"/>
    <w:rsid w:val="000515CA"/>
    <w:rsid w:val="000517A2"/>
    <w:rsid w:val="00051E39"/>
    <w:rsid w:val="00052506"/>
    <w:rsid w:val="000532A3"/>
    <w:rsid w:val="0005395A"/>
    <w:rsid w:val="00055BDC"/>
    <w:rsid w:val="00056735"/>
    <w:rsid w:val="000611C3"/>
    <w:rsid w:val="00063600"/>
    <w:rsid w:val="00063CA3"/>
    <w:rsid w:val="00066CB5"/>
    <w:rsid w:val="00066F1D"/>
    <w:rsid w:val="00070E2B"/>
    <w:rsid w:val="0007206E"/>
    <w:rsid w:val="00072279"/>
    <w:rsid w:val="00075C63"/>
    <w:rsid w:val="00077016"/>
    <w:rsid w:val="00077239"/>
    <w:rsid w:val="00077944"/>
    <w:rsid w:val="00077A0E"/>
    <w:rsid w:val="00080324"/>
    <w:rsid w:val="000822BE"/>
    <w:rsid w:val="00083B42"/>
    <w:rsid w:val="000851C4"/>
    <w:rsid w:val="000855B8"/>
    <w:rsid w:val="00085B56"/>
    <w:rsid w:val="0008637D"/>
    <w:rsid w:val="00086491"/>
    <w:rsid w:val="00087085"/>
    <w:rsid w:val="00087635"/>
    <w:rsid w:val="00087BC5"/>
    <w:rsid w:val="000910B6"/>
    <w:rsid w:val="000911B5"/>
    <w:rsid w:val="00091346"/>
    <w:rsid w:val="00093F2A"/>
    <w:rsid w:val="0009440B"/>
    <w:rsid w:val="00095574"/>
    <w:rsid w:val="00096720"/>
    <w:rsid w:val="00097B9D"/>
    <w:rsid w:val="00097D72"/>
    <w:rsid w:val="000A118E"/>
    <w:rsid w:val="000A267F"/>
    <w:rsid w:val="000A41DA"/>
    <w:rsid w:val="000A5670"/>
    <w:rsid w:val="000A74AB"/>
    <w:rsid w:val="000B2220"/>
    <w:rsid w:val="000B30E5"/>
    <w:rsid w:val="000B483C"/>
    <w:rsid w:val="000B4E1F"/>
    <w:rsid w:val="000B5F83"/>
    <w:rsid w:val="000B625B"/>
    <w:rsid w:val="000B7A43"/>
    <w:rsid w:val="000C0085"/>
    <w:rsid w:val="000C0177"/>
    <w:rsid w:val="000C0C30"/>
    <w:rsid w:val="000C392D"/>
    <w:rsid w:val="000C49EE"/>
    <w:rsid w:val="000C4CD3"/>
    <w:rsid w:val="000C58EA"/>
    <w:rsid w:val="000C58FA"/>
    <w:rsid w:val="000C5CF4"/>
    <w:rsid w:val="000C66DA"/>
    <w:rsid w:val="000C6ECB"/>
    <w:rsid w:val="000D0B83"/>
    <w:rsid w:val="000D0E68"/>
    <w:rsid w:val="000D3B0A"/>
    <w:rsid w:val="000D3EB8"/>
    <w:rsid w:val="000D41C5"/>
    <w:rsid w:val="000D4987"/>
    <w:rsid w:val="000D6DC1"/>
    <w:rsid w:val="000D7F7D"/>
    <w:rsid w:val="000E0E2E"/>
    <w:rsid w:val="000E1431"/>
    <w:rsid w:val="000E158C"/>
    <w:rsid w:val="000E253E"/>
    <w:rsid w:val="000E4964"/>
    <w:rsid w:val="000E4F6F"/>
    <w:rsid w:val="000E5632"/>
    <w:rsid w:val="000E67D1"/>
    <w:rsid w:val="000E6985"/>
    <w:rsid w:val="000E7F36"/>
    <w:rsid w:val="000F0D92"/>
    <w:rsid w:val="000F20C2"/>
    <w:rsid w:val="000F2557"/>
    <w:rsid w:val="000F32CE"/>
    <w:rsid w:val="000F343B"/>
    <w:rsid w:val="000F3EF9"/>
    <w:rsid w:val="000F4C67"/>
    <w:rsid w:val="000F55E1"/>
    <w:rsid w:val="000F5653"/>
    <w:rsid w:val="000F73FF"/>
    <w:rsid w:val="000F785A"/>
    <w:rsid w:val="001008CA"/>
    <w:rsid w:val="0010381B"/>
    <w:rsid w:val="00103C50"/>
    <w:rsid w:val="00104541"/>
    <w:rsid w:val="0010581A"/>
    <w:rsid w:val="001058E8"/>
    <w:rsid w:val="00105A36"/>
    <w:rsid w:val="001075B8"/>
    <w:rsid w:val="00110691"/>
    <w:rsid w:val="00110F12"/>
    <w:rsid w:val="0011149A"/>
    <w:rsid w:val="00112664"/>
    <w:rsid w:val="00113ABD"/>
    <w:rsid w:val="00114CF7"/>
    <w:rsid w:val="00114FB2"/>
    <w:rsid w:val="0011576E"/>
    <w:rsid w:val="0011581F"/>
    <w:rsid w:val="00117735"/>
    <w:rsid w:val="00120B3C"/>
    <w:rsid w:val="001214E7"/>
    <w:rsid w:val="00122710"/>
    <w:rsid w:val="001228BD"/>
    <w:rsid w:val="00122C28"/>
    <w:rsid w:val="00123B68"/>
    <w:rsid w:val="00123DBD"/>
    <w:rsid w:val="00123E58"/>
    <w:rsid w:val="00124000"/>
    <w:rsid w:val="00124A96"/>
    <w:rsid w:val="0012585F"/>
    <w:rsid w:val="00125892"/>
    <w:rsid w:val="00125A0D"/>
    <w:rsid w:val="00126296"/>
    <w:rsid w:val="00126F2E"/>
    <w:rsid w:val="00127D59"/>
    <w:rsid w:val="001300F1"/>
    <w:rsid w:val="00131424"/>
    <w:rsid w:val="00131948"/>
    <w:rsid w:val="001319BC"/>
    <w:rsid w:val="00132765"/>
    <w:rsid w:val="00133014"/>
    <w:rsid w:val="001333E4"/>
    <w:rsid w:val="00133A0D"/>
    <w:rsid w:val="00133D83"/>
    <w:rsid w:val="001350AF"/>
    <w:rsid w:val="00135703"/>
    <w:rsid w:val="00135AFB"/>
    <w:rsid w:val="001366D5"/>
    <w:rsid w:val="00137429"/>
    <w:rsid w:val="00140A82"/>
    <w:rsid w:val="00141CB1"/>
    <w:rsid w:val="001439A2"/>
    <w:rsid w:val="00145062"/>
    <w:rsid w:val="00146F6F"/>
    <w:rsid w:val="00147DC4"/>
    <w:rsid w:val="0015026C"/>
    <w:rsid w:val="00152957"/>
    <w:rsid w:val="00152E84"/>
    <w:rsid w:val="00154D9B"/>
    <w:rsid w:val="00162C96"/>
    <w:rsid w:val="001633E4"/>
    <w:rsid w:val="001663AC"/>
    <w:rsid w:val="001663E7"/>
    <w:rsid w:val="00173033"/>
    <w:rsid w:val="00174A30"/>
    <w:rsid w:val="00181612"/>
    <w:rsid w:val="00181E46"/>
    <w:rsid w:val="001823A2"/>
    <w:rsid w:val="00182B58"/>
    <w:rsid w:val="00183A74"/>
    <w:rsid w:val="001856E7"/>
    <w:rsid w:val="00186FA7"/>
    <w:rsid w:val="00187998"/>
    <w:rsid w:val="00187BD9"/>
    <w:rsid w:val="00187CB7"/>
    <w:rsid w:val="00187DA1"/>
    <w:rsid w:val="00190B55"/>
    <w:rsid w:val="00191EAA"/>
    <w:rsid w:val="00191FC2"/>
    <w:rsid w:val="00192A87"/>
    <w:rsid w:val="00192AB5"/>
    <w:rsid w:val="00193346"/>
    <w:rsid w:val="0019348B"/>
    <w:rsid w:val="00194CFB"/>
    <w:rsid w:val="00196318"/>
    <w:rsid w:val="00197BDD"/>
    <w:rsid w:val="001A18B9"/>
    <w:rsid w:val="001A3AD3"/>
    <w:rsid w:val="001B0777"/>
    <w:rsid w:val="001B1212"/>
    <w:rsid w:val="001B153A"/>
    <w:rsid w:val="001B1930"/>
    <w:rsid w:val="001B2ED3"/>
    <w:rsid w:val="001B34E2"/>
    <w:rsid w:val="001B5995"/>
    <w:rsid w:val="001B77FD"/>
    <w:rsid w:val="001C1345"/>
    <w:rsid w:val="001C271D"/>
    <w:rsid w:val="001C277A"/>
    <w:rsid w:val="001C3B5F"/>
    <w:rsid w:val="001C4700"/>
    <w:rsid w:val="001C4948"/>
    <w:rsid w:val="001C65C2"/>
    <w:rsid w:val="001C6D49"/>
    <w:rsid w:val="001C7CEB"/>
    <w:rsid w:val="001D058F"/>
    <w:rsid w:val="001D0E8F"/>
    <w:rsid w:val="001D148F"/>
    <w:rsid w:val="001D1A58"/>
    <w:rsid w:val="001D303A"/>
    <w:rsid w:val="001D3B8B"/>
    <w:rsid w:val="001D4AAF"/>
    <w:rsid w:val="001D585B"/>
    <w:rsid w:val="001D6E78"/>
    <w:rsid w:val="001E0382"/>
    <w:rsid w:val="001E0F12"/>
    <w:rsid w:val="001E1F4A"/>
    <w:rsid w:val="001E2B6C"/>
    <w:rsid w:val="001E5C6E"/>
    <w:rsid w:val="001E6A39"/>
    <w:rsid w:val="001E7A9A"/>
    <w:rsid w:val="001F0317"/>
    <w:rsid w:val="001F0B1F"/>
    <w:rsid w:val="001F1CEB"/>
    <w:rsid w:val="001F213A"/>
    <w:rsid w:val="001F22AF"/>
    <w:rsid w:val="001F300D"/>
    <w:rsid w:val="001F38D7"/>
    <w:rsid w:val="001F3B21"/>
    <w:rsid w:val="001F45DF"/>
    <w:rsid w:val="001F6155"/>
    <w:rsid w:val="001F65C9"/>
    <w:rsid w:val="002009EA"/>
    <w:rsid w:val="002010F4"/>
    <w:rsid w:val="00202CA0"/>
    <w:rsid w:val="002044BB"/>
    <w:rsid w:val="002107CD"/>
    <w:rsid w:val="00211355"/>
    <w:rsid w:val="002120B1"/>
    <w:rsid w:val="00212DC7"/>
    <w:rsid w:val="00213AAB"/>
    <w:rsid w:val="002142D8"/>
    <w:rsid w:val="002148D8"/>
    <w:rsid w:val="002154A6"/>
    <w:rsid w:val="002161CE"/>
    <w:rsid w:val="00216622"/>
    <w:rsid w:val="00217437"/>
    <w:rsid w:val="002176E9"/>
    <w:rsid w:val="00217B7C"/>
    <w:rsid w:val="00220524"/>
    <w:rsid w:val="0022054F"/>
    <w:rsid w:val="00221EE1"/>
    <w:rsid w:val="00224570"/>
    <w:rsid w:val="0022518E"/>
    <w:rsid w:val="002255B3"/>
    <w:rsid w:val="00225A02"/>
    <w:rsid w:val="00225D91"/>
    <w:rsid w:val="00226777"/>
    <w:rsid w:val="0022786C"/>
    <w:rsid w:val="0023056B"/>
    <w:rsid w:val="00230CF3"/>
    <w:rsid w:val="00231783"/>
    <w:rsid w:val="00232A2C"/>
    <w:rsid w:val="00233389"/>
    <w:rsid w:val="00234BCB"/>
    <w:rsid w:val="0023520D"/>
    <w:rsid w:val="00235B6B"/>
    <w:rsid w:val="00235D95"/>
    <w:rsid w:val="00236252"/>
    <w:rsid w:val="002365BA"/>
    <w:rsid w:val="002377BB"/>
    <w:rsid w:val="00240A7F"/>
    <w:rsid w:val="00240DE7"/>
    <w:rsid w:val="00241186"/>
    <w:rsid w:val="002414D1"/>
    <w:rsid w:val="00241563"/>
    <w:rsid w:val="00242AEF"/>
    <w:rsid w:val="002439C4"/>
    <w:rsid w:val="00244338"/>
    <w:rsid w:val="00244EAF"/>
    <w:rsid w:val="00245DF6"/>
    <w:rsid w:val="00246EF5"/>
    <w:rsid w:val="002474B6"/>
    <w:rsid w:val="00247A1B"/>
    <w:rsid w:val="00251BC4"/>
    <w:rsid w:val="00251C8B"/>
    <w:rsid w:val="00252DB8"/>
    <w:rsid w:val="00253F4E"/>
    <w:rsid w:val="00260446"/>
    <w:rsid w:val="00261825"/>
    <w:rsid w:val="002630CE"/>
    <w:rsid w:val="00263728"/>
    <w:rsid w:val="00264894"/>
    <w:rsid w:val="00265617"/>
    <w:rsid w:val="002667FA"/>
    <w:rsid w:val="00267AAA"/>
    <w:rsid w:val="00267ED8"/>
    <w:rsid w:val="00271316"/>
    <w:rsid w:val="00272E45"/>
    <w:rsid w:val="00274581"/>
    <w:rsid w:val="00282474"/>
    <w:rsid w:val="00282DD1"/>
    <w:rsid w:val="00283916"/>
    <w:rsid w:val="00286336"/>
    <w:rsid w:val="00286B38"/>
    <w:rsid w:val="00286D57"/>
    <w:rsid w:val="00287B20"/>
    <w:rsid w:val="00290726"/>
    <w:rsid w:val="00290A94"/>
    <w:rsid w:val="00290B69"/>
    <w:rsid w:val="0029177D"/>
    <w:rsid w:val="00291CEF"/>
    <w:rsid w:val="0029266E"/>
    <w:rsid w:val="00293F32"/>
    <w:rsid w:val="002950C6"/>
    <w:rsid w:val="002A0209"/>
    <w:rsid w:val="002A15C1"/>
    <w:rsid w:val="002A3A5B"/>
    <w:rsid w:val="002A4FF9"/>
    <w:rsid w:val="002A52C9"/>
    <w:rsid w:val="002A5BA0"/>
    <w:rsid w:val="002A5F39"/>
    <w:rsid w:val="002B053A"/>
    <w:rsid w:val="002B2909"/>
    <w:rsid w:val="002B320E"/>
    <w:rsid w:val="002B3922"/>
    <w:rsid w:val="002B4027"/>
    <w:rsid w:val="002B410A"/>
    <w:rsid w:val="002B5056"/>
    <w:rsid w:val="002B6869"/>
    <w:rsid w:val="002B6D9D"/>
    <w:rsid w:val="002B738C"/>
    <w:rsid w:val="002C0861"/>
    <w:rsid w:val="002C0CBD"/>
    <w:rsid w:val="002C1D46"/>
    <w:rsid w:val="002C268C"/>
    <w:rsid w:val="002C2A72"/>
    <w:rsid w:val="002C3CC3"/>
    <w:rsid w:val="002C4631"/>
    <w:rsid w:val="002C5045"/>
    <w:rsid w:val="002C58F2"/>
    <w:rsid w:val="002C5A58"/>
    <w:rsid w:val="002C5D76"/>
    <w:rsid w:val="002D41DC"/>
    <w:rsid w:val="002D43C9"/>
    <w:rsid w:val="002D58BE"/>
    <w:rsid w:val="002E01B9"/>
    <w:rsid w:val="002E041F"/>
    <w:rsid w:val="002E0A28"/>
    <w:rsid w:val="002E1C2B"/>
    <w:rsid w:val="002E2605"/>
    <w:rsid w:val="002E3B5B"/>
    <w:rsid w:val="002E4681"/>
    <w:rsid w:val="002F029F"/>
    <w:rsid w:val="002F0D76"/>
    <w:rsid w:val="002F1A5B"/>
    <w:rsid w:val="002F4D08"/>
    <w:rsid w:val="002F61F6"/>
    <w:rsid w:val="002F654F"/>
    <w:rsid w:val="002F6D8C"/>
    <w:rsid w:val="002F7FFC"/>
    <w:rsid w:val="00300C82"/>
    <w:rsid w:val="003013EE"/>
    <w:rsid w:val="00301947"/>
    <w:rsid w:val="0030534A"/>
    <w:rsid w:val="00305A44"/>
    <w:rsid w:val="00307FD0"/>
    <w:rsid w:val="00310EA9"/>
    <w:rsid w:val="00311BCC"/>
    <w:rsid w:val="00312272"/>
    <w:rsid w:val="00314F58"/>
    <w:rsid w:val="00320918"/>
    <w:rsid w:val="003216F6"/>
    <w:rsid w:val="00321E83"/>
    <w:rsid w:val="00322879"/>
    <w:rsid w:val="00324452"/>
    <w:rsid w:val="00324C60"/>
    <w:rsid w:val="003251D5"/>
    <w:rsid w:val="00327FD4"/>
    <w:rsid w:val="00328813"/>
    <w:rsid w:val="00330740"/>
    <w:rsid w:val="003309B6"/>
    <w:rsid w:val="003310A4"/>
    <w:rsid w:val="00332C86"/>
    <w:rsid w:val="003340E7"/>
    <w:rsid w:val="003349ED"/>
    <w:rsid w:val="0033598C"/>
    <w:rsid w:val="00336342"/>
    <w:rsid w:val="003408EB"/>
    <w:rsid w:val="00343724"/>
    <w:rsid w:val="00346D4C"/>
    <w:rsid w:val="003497DC"/>
    <w:rsid w:val="003509C1"/>
    <w:rsid w:val="00351895"/>
    <w:rsid w:val="00351C3F"/>
    <w:rsid w:val="00351D49"/>
    <w:rsid w:val="0036306C"/>
    <w:rsid w:val="00363408"/>
    <w:rsid w:val="0036488F"/>
    <w:rsid w:val="0036663C"/>
    <w:rsid w:val="00367DB9"/>
    <w:rsid w:val="00370E92"/>
    <w:rsid w:val="00371269"/>
    <w:rsid w:val="00372968"/>
    <w:rsid w:val="00372BB8"/>
    <w:rsid w:val="00372BF9"/>
    <w:rsid w:val="00375E57"/>
    <w:rsid w:val="00375FC4"/>
    <w:rsid w:val="00376054"/>
    <w:rsid w:val="00376BB3"/>
    <w:rsid w:val="00376BC2"/>
    <w:rsid w:val="00376DAC"/>
    <w:rsid w:val="00376E2D"/>
    <w:rsid w:val="00377835"/>
    <w:rsid w:val="00377BD3"/>
    <w:rsid w:val="00377FC9"/>
    <w:rsid w:val="00380796"/>
    <w:rsid w:val="00381CA4"/>
    <w:rsid w:val="0038212A"/>
    <w:rsid w:val="00382BCA"/>
    <w:rsid w:val="00383CE1"/>
    <w:rsid w:val="00384088"/>
    <w:rsid w:val="00384411"/>
    <w:rsid w:val="00384500"/>
    <w:rsid w:val="0038508D"/>
    <w:rsid w:val="00385DF8"/>
    <w:rsid w:val="003863A7"/>
    <w:rsid w:val="00386C28"/>
    <w:rsid w:val="0039169B"/>
    <w:rsid w:val="00391D83"/>
    <w:rsid w:val="003926B2"/>
    <w:rsid w:val="00392FF1"/>
    <w:rsid w:val="0039402F"/>
    <w:rsid w:val="00394DB0"/>
    <w:rsid w:val="00395B4B"/>
    <w:rsid w:val="003A0C94"/>
    <w:rsid w:val="003A29B4"/>
    <w:rsid w:val="003A32EA"/>
    <w:rsid w:val="003A3AF6"/>
    <w:rsid w:val="003A65A0"/>
    <w:rsid w:val="003A6FE2"/>
    <w:rsid w:val="003A7360"/>
    <w:rsid w:val="003A7F8C"/>
    <w:rsid w:val="003B0E07"/>
    <w:rsid w:val="003B1E9F"/>
    <w:rsid w:val="003B21CB"/>
    <w:rsid w:val="003B2417"/>
    <w:rsid w:val="003B2558"/>
    <w:rsid w:val="003B25AF"/>
    <w:rsid w:val="003B2B54"/>
    <w:rsid w:val="003B2C42"/>
    <w:rsid w:val="003B3E10"/>
    <w:rsid w:val="003B3FB8"/>
    <w:rsid w:val="003B532E"/>
    <w:rsid w:val="003B5365"/>
    <w:rsid w:val="003B5705"/>
    <w:rsid w:val="003B5B23"/>
    <w:rsid w:val="003B6D6A"/>
    <w:rsid w:val="003B6F14"/>
    <w:rsid w:val="003B7D1F"/>
    <w:rsid w:val="003C047A"/>
    <w:rsid w:val="003C0FDB"/>
    <w:rsid w:val="003C1B10"/>
    <w:rsid w:val="003C1D0D"/>
    <w:rsid w:val="003C3FE2"/>
    <w:rsid w:val="003C5AC3"/>
    <w:rsid w:val="003C6E0F"/>
    <w:rsid w:val="003C7E9C"/>
    <w:rsid w:val="003D0F8B"/>
    <w:rsid w:val="003D1960"/>
    <w:rsid w:val="003D553A"/>
    <w:rsid w:val="003D656A"/>
    <w:rsid w:val="003D6B23"/>
    <w:rsid w:val="003D75BA"/>
    <w:rsid w:val="003E0DBC"/>
    <w:rsid w:val="003E2303"/>
    <w:rsid w:val="003E3798"/>
    <w:rsid w:val="003E4889"/>
    <w:rsid w:val="003E5A6F"/>
    <w:rsid w:val="003E7EE1"/>
    <w:rsid w:val="003F2B91"/>
    <w:rsid w:val="003F4097"/>
    <w:rsid w:val="003F570C"/>
    <w:rsid w:val="003F61C9"/>
    <w:rsid w:val="0040055B"/>
    <w:rsid w:val="0040112D"/>
    <w:rsid w:val="0040202F"/>
    <w:rsid w:val="004025DB"/>
    <w:rsid w:val="00403153"/>
    <w:rsid w:val="00403B73"/>
    <w:rsid w:val="00403C56"/>
    <w:rsid w:val="00404041"/>
    <w:rsid w:val="00405D06"/>
    <w:rsid w:val="00406B8E"/>
    <w:rsid w:val="00410A6B"/>
    <w:rsid w:val="0041159A"/>
    <w:rsid w:val="00411E89"/>
    <w:rsid w:val="0041244C"/>
    <w:rsid w:val="004126C1"/>
    <w:rsid w:val="004131D4"/>
    <w:rsid w:val="0041348E"/>
    <w:rsid w:val="00413691"/>
    <w:rsid w:val="0041507B"/>
    <w:rsid w:val="00415B27"/>
    <w:rsid w:val="0041623C"/>
    <w:rsid w:val="00420779"/>
    <w:rsid w:val="00423178"/>
    <w:rsid w:val="00427C4E"/>
    <w:rsid w:val="00431F55"/>
    <w:rsid w:val="0043285E"/>
    <w:rsid w:val="00432E9D"/>
    <w:rsid w:val="0043364C"/>
    <w:rsid w:val="004339E1"/>
    <w:rsid w:val="00433FE5"/>
    <w:rsid w:val="00434DCD"/>
    <w:rsid w:val="00434EF7"/>
    <w:rsid w:val="00436604"/>
    <w:rsid w:val="00442AD6"/>
    <w:rsid w:val="00443560"/>
    <w:rsid w:val="00444C24"/>
    <w:rsid w:val="00445829"/>
    <w:rsid w:val="004469D6"/>
    <w:rsid w:val="00446BC1"/>
    <w:rsid w:val="00447308"/>
    <w:rsid w:val="00450B3E"/>
    <w:rsid w:val="004511F7"/>
    <w:rsid w:val="00451606"/>
    <w:rsid w:val="00454380"/>
    <w:rsid w:val="00454E52"/>
    <w:rsid w:val="00457897"/>
    <w:rsid w:val="00460DF0"/>
    <w:rsid w:val="004615F1"/>
    <w:rsid w:val="0046221A"/>
    <w:rsid w:val="0046235B"/>
    <w:rsid w:val="0046285A"/>
    <w:rsid w:val="00462C77"/>
    <w:rsid w:val="00464D4B"/>
    <w:rsid w:val="00467CDF"/>
    <w:rsid w:val="00472A1E"/>
    <w:rsid w:val="00472B66"/>
    <w:rsid w:val="00472FDA"/>
    <w:rsid w:val="004749DB"/>
    <w:rsid w:val="00474B95"/>
    <w:rsid w:val="00474ED1"/>
    <w:rsid w:val="004751B7"/>
    <w:rsid w:val="00476429"/>
    <w:rsid w:val="004765FF"/>
    <w:rsid w:val="00476743"/>
    <w:rsid w:val="0048233A"/>
    <w:rsid w:val="004832E5"/>
    <w:rsid w:val="00483804"/>
    <w:rsid w:val="00483A5F"/>
    <w:rsid w:val="00483BFE"/>
    <w:rsid w:val="00484905"/>
    <w:rsid w:val="00485D53"/>
    <w:rsid w:val="004866D5"/>
    <w:rsid w:val="0049197D"/>
    <w:rsid w:val="00492075"/>
    <w:rsid w:val="00492296"/>
    <w:rsid w:val="004927DB"/>
    <w:rsid w:val="0049352E"/>
    <w:rsid w:val="00494B9C"/>
    <w:rsid w:val="00495FCE"/>
    <w:rsid w:val="004967C6"/>
    <w:rsid w:val="004969AD"/>
    <w:rsid w:val="004A04FC"/>
    <w:rsid w:val="004A1B4D"/>
    <w:rsid w:val="004A1F5A"/>
    <w:rsid w:val="004A34AE"/>
    <w:rsid w:val="004A356C"/>
    <w:rsid w:val="004A402C"/>
    <w:rsid w:val="004A71DD"/>
    <w:rsid w:val="004A7615"/>
    <w:rsid w:val="004B13CB"/>
    <w:rsid w:val="004B1B26"/>
    <w:rsid w:val="004B21E2"/>
    <w:rsid w:val="004B285C"/>
    <w:rsid w:val="004B3115"/>
    <w:rsid w:val="004B404D"/>
    <w:rsid w:val="004B4FDF"/>
    <w:rsid w:val="004C01B9"/>
    <w:rsid w:val="004C0D98"/>
    <w:rsid w:val="004C0FF9"/>
    <w:rsid w:val="004C1289"/>
    <w:rsid w:val="004C1E67"/>
    <w:rsid w:val="004C22CE"/>
    <w:rsid w:val="004C5373"/>
    <w:rsid w:val="004C6214"/>
    <w:rsid w:val="004C67CE"/>
    <w:rsid w:val="004D02EF"/>
    <w:rsid w:val="004D1201"/>
    <w:rsid w:val="004D13D5"/>
    <w:rsid w:val="004D1B9A"/>
    <w:rsid w:val="004D1D64"/>
    <w:rsid w:val="004D30E7"/>
    <w:rsid w:val="004D5D5C"/>
    <w:rsid w:val="004D6369"/>
    <w:rsid w:val="004D661D"/>
    <w:rsid w:val="004D6A59"/>
    <w:rsid w:val="004D7083"/>
    <w:rsid w:val="004D725D"/>
    <w:rsid w:val="004D73B8"/>
    <w:rsid w:val="004D77A5"/>
    <w:rsid w:val="004E1047"/>
    <w:rsid w:val="004E194D"/>
    <w:rsid w:val="004E4CA3"/>
    <w:rsid w:val="004E4FDD"/>
    <w:rsid w:val="004E7D47"/>
    <w:rsid w:val="004F1131"/>
    <w:rsid w:val="004F3194"/>
    <w:rsid w:val="004F483B"/>
    <w:rsid w:val="004F557C"/>
    <w:rsid w:val="004F55FA"/>
    <w:rsid w:val="004F586D"/>
    <w:rsid w:val="004F6031"/>
    <w:rsid w:val="004F639F"/>
    <w:rsid w:val="004F7907"/>
    <w:rsid w:val="004F7D07"/>
    <w:rsid w:val="0050079A"/>
    <w:rsid w:val="0050139F"/>
    <w:rsid w:val="00503FE6"/>
    <w:rsid w:val="0050496A"/>
    <w:rsid w:val="00506EE3"/>
    <w:rsid w:val="00512108"/>
    <w:rsid w:val="005127F9"/>
    <w:rsid w:val="00514C86"/>
    <w:rsid w:val="005152C4"/>
    <w:rsid w:val="00515E90"/>
    <w:rsid w:val="005206B5"/>
    <w:rsid w:val="00520AEC"/>
    <w:rsid w:val="00520DEB"/>
    <w:rsid w:val="00521223"/>
    <w:rsid w:val="005222C3"/>
    <w:rsid w:val="00522887"/>
    <w:rsid w:val="00525A2B"/>
    <w:rsid w:val="00525BE6"/>
    <w:rsid w:val="005302F0"/>
    <w:rsid w:val="00531BDB"/>
    <w:rsid w:val="00532980"/>
    <w:rsid w:val="00533273"/>
    <w:rsid w:val="00534ACC"/>
    <w:rsid w:val="0053565E"/>
    <w:rsid w:val="005366A3"/>
    <w:rsid w:val="0053670F"/>
    <w:rsid w:val="00536FD5"/>
    <w:rsid w:val="00542516"/>
    <w:rsid w:val="00543783"/>
    <w:rsid w:val="00545C99"/>
    <w:rsid w:val="0054742E"/>
    <w:rsid w:val="00547A3F"/>
    <w:rsid w:val="0055118B"/>
    <w:rsid w:val="0055140B"/>
    <w:rsid w:val="00553029"/>
    <w:rsid w:val="0055683D"/>
    <w:rsid w:val="0055CE0D"/>
    <w:rsid w:val="005608E3"/>
    <w:rsid w:val="0056104B"/>
    <w:rsid w:val="00561287"/>
    <w:rsid w:val="00561D23"/>
    <w:rsid w:val="0056209F"/>
    <w:rsid w:val="00562581"/>
    <w:rsid w:val="00562F06"/>
    <w:rsid w:val="005630E5"/>
    <w:rsid w:val="00563A8C"/>
    <w:rsid w:val="005648A7"/>
    <w:rsid w:val="00566820"/>
    <w:rsid w:val="00567D26"/>
    <w:rsid w:val="0057047D"/>
    <w:rsid w:val="0057065D"/>
    <w:rsid w:val="00572DFC"/>
    <w:rsid w:val="00574114"/>
    <w:rsid w:val="005742A8"/>
    <w:rsid w:val="005749DA"/>
    <w:rsid w:val="00576524"/>
    <w:rsid w:val="00576C04"/>
    <w:rsid w:val="005814A8"/>
    <w:rsid w:val="00581C7E"/>
    <w:rsid w:val="00582D68"/>
    <w:rsid w:val="005836BE"/>
    <w:rsid w:val="0058406C"/>
    <w:rsid w:val="00584C10"/>
    <w:rsid w:val="00584EAD"/>
    <w:rsid w:val="0058605B"/>
    <w:rsid w:val="00586235"/>
    <w:rsid w:val="00586571"/>
    <w:rsid w:val="00587450"/>
    <w:rsid w:val="0058770D"/>
    <w:rsid w:val="00593BCD"/>
    <w:rsid w:val="00594C66"/>
    <w:rsid w:val="00595278"/>
    <w:rsid w:val="00595518"/>
    <w:rsid w:val="0059645F"/>
    <w:rsid w:val="005964AB"/>
    <w:rsid w:val="005977DE"/>
    <w:rsid w:val="00597C19"/>
    <w:rsid w:val="005A1056"/>
    <w:rsid w:val="005A137E"/>
    <w:rsid w:val="005A3A8D"/>
    <w:rsid w:val="005A3BCC"/>
    <w:rsid w:val="005A537C"/>
    <w:rsid w:val="005A548E"/>
    <w:rsid w:val="005A69F5"/>
    <w:rsid w:val="005B1507"/>
    <w:rsid w:val="005B4178"/>
    <w:rsid w:val="005B45E9"/>
    <w:rsid w:val="005B4916"/>
    <w:rsid w:val="005B69C2"/>
    <w:rsid w:val="005B71CC"/>
    <w:rsid w:val="005C099A"/>
    <w:rsid w:val="005C0AF9"/>
    <w:rsid w:val="005C1D3A"/>
    <w:rsid w:val="005C2271"/>
    <w:rsid w:val="005C2BA3"/>
    <w:rsid w:val="005C2EA3"/>
    <w:rsid w:val="005C31A5"/>
    <w:rsid w:val="005C4013"/>
    <w:rsid w:val="005C603A"/>
    <w:rsid w:val="005C6206"/>
    <w:rsid w:val="005C6D8D"/>
    <w:rsid w:val="005D0459"/>
    <w:rsid w:val="005D1F2B"/>
    <w:rsid w:val="005D458D"/>
    <w:rsid w:val="005D478E"/>
    <w:rsid w:val="005D5B72"/>
    <w:rsid w:val="005D622F"/>
    <w:rsid w:val="005D6361"/>
    <w:rsid w:val="005E0F1A"/>
    <w:rsid w:val="005E10C9"/>
    <w:rsid w:val="005E2B31"/>
    <w:rsid w:val="005E2E48"/>
    <w:rsid w:val="005E2F94"/>
    <w:rsid w:val="005E33EE"/>
    <w:rsid w:val="005E4A60"/>
    <w:rsid w:val="005E5C73"/>
    <w:rsid w:val="005E61DD"/>
    <w:rsid w:val="005E6321"/>
    <w:rsid w:val="005E7606"/>
    <w:rsid w:val="005E7F1C"/>
    <w:rsid w:val="005F09BB"/>
    <w:rsid w:val="005F0CC3"/>
    <w:rsid w:val="005F2651"/>
    <w:rsid w:val="005F30A3"/>
    <w:rsid w:val="005F437C"/>
    <w:rsid w:val="005F4766"/>
    <w:rsid w:val="005F4975"/>
    <w:rsid w:val="005F5C19"/>
    <w:rsid w:val="005F608B"/>
    <w:rsid w:val="005F71AE"/>
    <w:rsid w:val="006023DF"/>
    <w:rsid w:val="00602E46"/>
    <w:rsid w:val="00605B65"/>
    <w:rsid w:val="00606676"/>
    <w:rsid w:val="00611CD1"/>
    <w:rsid w:val="00612788"/>
    <w:rsid w:val="006141C9"/>
    <w:rsid w:val="00614C32"/>
    <w:rsid w:val="00616272"/>
    <w:rsid w:val="00616966"/>
    <w:rsid w:val="006201D8"/>
    <w:rsid w:val="006272CD"/>
    <w:rsid w:val="00627449"/>
    <w:rsid w:val="00627536"/>
    <w:rsid w:val="00630187"/>
    <w:rsid w:val="00630A95"/>
    <w:rsid w:val="006318E3"/>
    <w:rsid w:val="0063330B"/>
    <w:rsid w:val="006347C3"/>
    <w:rsid w:val="006348EB"/>
    <w:rsid w:val="00634AF7"/>
    <w:rsid w:val="006352C7"/>
    <w:rsid w:val="00636F4F"/>
    <w:rsid w:val="00637C8D"/>
    <w:rsid w:val="0064167B"/>
    <w:rsid w:val="00641C29"/>
    <w:rsid w:val="00641C93"/>
    <w:rsid w:val="006428F0"/>
    <w:rsid w:val="00642FA5"/>
    <w:rsid w:val="006439B2"/>
    <w:rsid w:val="00644C35"/>
    <w:rsid w:val="00644CAD"/>
    <w:rsid w:val="00645060"/>
    <w:rsid w:val="006458F5"/>
    <w:rsid w:val="00645C2D"/>
    <w:rsid w:val="00647F64"/>
    <w:rsid w:val="00650B83"/>
    <w:rsid w:val="00650D53"/>
    <w:rsid w:val="006516C0"/>
    <w:rsid w:val="00651D0B"/>
    <w:rsid w:val="00652CC4"/>
    <w:rsid w:val="00653461"/>
    <w:rsid w:val="00654393"/>
    <w:rsid w:val="006552B4"/>
    <w:rsid w:val="00657DE0"/>
    <w:rsid w:val="0066523E"/>
    <w:rsid w:val="00666467"/>
    <w:rsid w:val="00666876"/>
    <w:rsid w:val="00667273"/>
    <w:rsid w:val="006677C4"/>
    <w:rsid w:val="00667DFD"/>
    <w:rsid w:val="006702B4"/>
    <w:rsid w:val="00670A28"/>
    <w:rsid w:val="006717DB"/>
    <w:rsid w:val="0067199F"/>
    <w:rsid w:val="00672CAE"/>
    <w:rsid w:val="00673023"/>
    <w:rsid w:val="00673F59"/>
    <w:rsid w:val="006745EC"/>
    <w:rsid w:val="006748E2"/>
    <w:rsid w:val="00674952"/>
    <w:rsid w:val="00676AF2"/>
    <w:rsid w:val="006772CA"/>
    <w:rsid w:val="00680FBB"/>
    <w:rsid w:val="00682EF7"/>
    <w:rsid w:val="00684187"/>
    <w:rsid w:val="00684AA2"/>
    <w:rsid w:val="00684E36"/>
    <w:rsid w:val="00685313"/>
    <w:rsid w:val="00687800"/>
    <w:rsid w:val="00690A17"/>
    <w:rsid w:val="00691CDA"/>
    <w:rsid w:val="00691D72"/>
    <w:rsid w:val="00692F9F"/>
    <w:rsid w:val="00693D32"/>
    <w:rsid w:val="006946E0"/>
    <w:rsid w:val="006948F5"/>
    <w:rsid w:val="00694BB3"/>
    <w:rsid w:val="006957C9"/>
    <w:rsid w:val="00695AC3"/>
    <w:rsid w:val="0069706B"/>
    <w:rsid w:val="00697D4E"/>
    <w:rsid w:val="006A09A0"/>
    <w:rsid w:val="006A18B9"/>
    <w:rsid w:val="006A20B2"/>
    <w:rsid w:val="006A44E4"/>
    <w:rsid w:val="006A4AE4"/>
    <w:rsid w:val="006A5274"/>
    <w:rsid w:val="006A6E9B"/>
    <w:rsid w:val="006A7413"/>
    <w:rsid w:val="006B00E9"/>
    <w:rsid w:val="006B2134"/>
    <w:rsid w:val="006B2ACA"/>
    <w:rsid w:val="006B3549"/>
    <w:rsid w:val="006B416D"/>
    <w:rsid w:val="006B5210"/>
    <w:rsid w:val="006B528B"/>
    <w:rsid w:val="006B610E"/>
    <w:rsid w:val="006B761C"/>
    <w:rsid w:val="006B7C2A"/>
    <w:rsid w:val="006C1CBE"/>
    <w:rsid w:val="006C23DA"/>
    <w:rsid w:val="006C2B7C"/>
    <w:rsid w:val="006C3085"/>
    <w:rsid w:val="006C33B9"/>
    <w:rsid w:val="006C379F"/>
    <w:rsid w:val="006C3F76"/>
    <w:rsid w:val="006C5DAA"/>
    <w:rsid w:val="006C7B05"/>
    <w:rsid w:val="006C7CAB"/>
    <w:rsid w:val="006D02AC"/>
    <w:rsid w:val="006D0C44"/>
    <w:rsid w:val="006D35E0"/>
    <w:rsid w:val="006D5FDD"/>
    <w:rsid w:val="006D6171"/>
    <w:rsid w:val="006D74BE"/>
    <w:rsid w:val="006E00CC"/>
    <w:rsid w:val="006E133C"/>
    <w:rsid w:val="006E16CB"/>
    <w:rsid w:val="006E1A66"/>
    <w:rsid w:val="006E21B2"/>
    <w:rsid w:val="006E2376"/>
    <w:rsid w:val="006E2AE3"/>
    <w:rsid w:val="006E2E2A"/>
    <w:rsid w:val="006E3836"/>
    <w:rsid w:val="006E3D45"/>
    <w:rsid w:val="006E51FF"/>
    <w:rsid w:val="006E52CE"/>
    <w:rsid w:val="006E71AC"/>
    <w:rsid w:val="006F08E7"/>
    <w:rsid w:val="006F0C16"/>
    <w:rsid w:val="006F1012"/>
    <w:rsid w:val="006F1B0E"/>
    <w:rsid w:val="006F2C33"/>
    <w:rsid w:val="006F33CD"/>
    <w:rsid w:val="006F376D"/>
    <w:rsid w:val="006F4812"/>
    <w:rsid w:val="006F4D7F"/>
    <w:rsid w:val="006F4E14"/>
    <w:rsid w:val="006F55CF"/>
    <w:rsid w:val="006F74FC"/>
    <w:rsid w:val="006F7FE4"/>
    <w:rsid w:val="00703706"/>
    <w:rsid w:val="00705FFE"/>
    <w:rsid w:val="007069A6"/>
    <w:rsid w:val="007078A4"/>
    <w:rsid w:val="007106ED"/>
    <w:rsid w:val="00712AEF"/>
    <w:rsid w:val="007130F4"/>
    <w:rsid w:val="0071343E"/>
    <w:rsid w:val="00713486"/>
    <w:rsid w:val="0071485A"/>
    <w:rsid w:val="007149F9"/>
    <w:rsid w:val="00715433"/>
    <w:rsid w:val="0071798A"/>
    <w:rsid w:val="007307BD"/>
    <w:rsid w:val="00732FB3"/>
    <w:rsid w:val="007334CB"/>
    <w:rsid w:val="00733A30"/>
    <w:rsid w:val="007354E9"/>
    <w:rsid w:val="0074148A"/>
    <w:rsid w:val="00743870"/>
    <w:rsid w:val="00745AEE"/>
    <w:rsid w:val="007479EA"/>
    <w:rsid w:val="00750F10"/>
    <w:rsid w:val="0075161A"/>
    <w:rsid w:val="007523EC"/>
    <w:rsid w:val="00752788"/>
    <w:rsid w:val="00752E1A"/>
    <w:rsid w:val="00753267"/>
    <w:rsid w:val="00756A83"/>
    <w:rsid w:val="00756B4D"/>
    <w:rsid w:val="0075746F"/>
    <w:rsid w:val="00757866"/>
    <w:rsid w:val="007578A3"/>
    <w:rsid w:val="00760979"/>
    <w:rsid w:val="00760C28"/>
    <w:rsid w:val="00760D75"/>
    <w:rsid w:val="00760DAD"/>
    <w:rsid w:val="007614B7"/>
    <w:rsid w:val="00761DE1"/>
    <w:rsid w:val="00761E15"/>
    <w:rsid w:val="00762207"/>
    <w:rsid w:val="00765F58"/>
    <w:rsid w:val="00766399"/>
    <w:rsid w:val="007708FC"/>
    <w:rsid w:val="0077153A"/>
    <w:rsid w:val="00771DD4"/>
    <w:rsid w:val="00771FCC"/>
    <w:rsid w:val="00773825"/>
    <w:rsid w:val="007742CA"/>
    <w:rsid w:val="007750F6"/>
    <w:rsid w:val="007758E3"/>
    <w:rsid w:val="00782268"/>
    <w:rsid w:val="007822E3"/>
    <w:rsid w:val="0078375C"/>
    <w:rsid w:val="0078405A"/>
    <w:rsid w:val="00784A51"/>
    <w:rsid w:val="00784B61"/>
    <w:rsid w:val="00785FDB"/>
    <w:rsid w:val="00786898"/>
    <w:rsid w:val="00792386"/>
    <w:rsid w:val="00792E93"/>
    <w:rsid w:val="00794AE8"/>
    <w:rsid w:val="00797110"/>
    <w:rsid w:val="00797F61"/>
    <w:rsid w:val="007A01D4"/>
    <w:rsid w:val="007A0274"/>
    <w:rsid w:val="007A1488"/>
    <w:rsid w:val="007A2ED7"/>
    <w:rsid w:val="007A3E28"/>
    <w:rsid w:val="007A425F"/>
    <w:rsid w:val="007A4C94"/>
    <w:rsid w:val="007A6E1C"/>
    <w:rsid w:val="007A76FD"/>
    <w:rsid w:val="007A77BB"/>
    <w:rsid w:val="007A7E34"/>
    <w:rsid w:val="007B18F7"/>
    <w:rsid w:val="007B2139"/>
    <w:rsid w:val="007B2250"/>
    <w:rsid w:val="007B3CD7"/>
    <w:rsid w:val="007B4B56"/>
    <w:rsid w:val="007B56C4"/>
    <w:rsid w:val="007B7407"/>
    <w:rsid w:val="007C0A8E"/>
    <w:rsid w:val="007C281A"/>
    <w:rsid w:val="007C28CA"/>
    <w:rsid w:val="007C29D6"/>
    <w:rsid w:val="007C3BE3"/>
    <w:rsid w:val="007C4000"/>
    <w:rsid w:val="007C4FEC"/>
    <w:rsid w:val="007C61DF"/>
    <w:rsid w:val="007C6F47"/>
    <w:rsid w:val="007C764B"/>
    <w:rsid w:val="007D06F0"/>
    <w:rsid w:val="007D20FD"/>
    <w:rsid w:val="007D254F"/>
    <w:rsid w:val="007D2867"/>
    <w:rsid w:val="007D3F6E"/>
    <w:rsid w:val="007D4392"/>
    <w:rsid w:val="007D45E3"/>
    <w:rsid w:val="007D5320"/>
    <w:rsid w:val="007D6DE7"/>
    <w:rsid w:val="007D6FEB"/>
    <w:rsid w:val="007D775F"/>
    <w:rsid w:val="007E2DEA"/>
    <w:rsid w:val="007E33AA"/>
    <w:rsid w:val="007E34B3"/>
    <w:rsid w:val="007E5014"/>
    <w:rsid w:val="007E67F1"/>
    <w:rsid w:val="007F11F8"/>
    <w:rsid w:val="007F1440"/>
    <w:rsid w:val="007F43BC"/>
    <w:rsid w:val="007F44D4"/>
    <w:rsid w:val="007F4797"/>
    <w:rsid w:val="007F5BED"/>
    <w:rsid w:val="007F60DC"/>
    <w:rsid w:val="007F7655"/>
    <w:rsid w:val="007F7BB4"/>
    <w:rsid w:val="007F7CA9"/>
    <w:rsid w:val="00800972"/>
    <w:rsid w:val="00804086"/>
    <w:rsid w:val="00804475"/>
    <w:rsid w:val="0080548D"/>
    <w:rsid w:val="00807947"/>
    <w:rsid w:val="00810F85"/>
    <w:rsid w:val="008110E8"/>
    <w:rsid w:val="00811633"/>
    <w:rsid w:val="00811CAD"/>
    <w:rsid w:val="00811CB9"/>
    <w:rsid w:val="00811D67"/>
    <w:rsid w:val="00812403"/>
    <w:rsid w:val="00812804"/>
    <w:rsid w:val="00814A91"/>
    <w:rsid w:val="00814F00"/>
    <w:rsid w:val="00816375"/>
    <w:rsid w:val="008214AF"/>
    <w:rsid w:val="00821727"/>
    <w:rsid w:val="008219CD"/>
    <w:rsid w:val="00821CEF"/>
    <w:rsid w:val="00821FC4"/>
    <w:rsid w:val="008225E5"/>
    <w:rsid w:val="00822FFD"/>
    <w:rsid w:val="00823F30"/>
    <w:rsid w:val="00824339"/>
    <w:rsid w:val="00824C8B"/>
    <w:rsid w:val="00825224"/>
    <w:rsid w:val="00825782"/>
    <w:rsid w:val="00827318"/>
    <w:rsid w:val="008275D8"/>
    <w:rsid w:val="008302EE"/>
    <w:rsid w:val="008307CF"/>
    <w:rsid w:val="008319D8"/>
    <w:rsid w:val="00832828"/>
    <w:rsid w:val="008339BE"/>
    <w:rsid w:val="00834B6A"/>
    <w:rsid w:val="00834C8B"/>
    <w:rsid w:val="00834DAC"/>
    <w:rsid w:val="008360D2"/>
    <w:rsid w:val="00836137"/>
    <w:rsid w:val="0083645A"/>
    <w:rsid w:val="00840224"/>
    <w:rsid w:val="00840A62"/>
    <w:rsid w:val="00841119"/>
    <w:rsid w:val="00841AEA"/>
    <w:rsid w:val="00842BC3"/>
    <w:rsid w:val="00846885"/>
    <w:rsid w:val="0084697C"/>
    <w:rsid w:val="00846FD8"/>
    <w:rsid w:val="00847954"/>
    <w:rsid w:val="008506F3"/>
    <w:rsid w:val="00851907"/>
    <w:rsid w:val="00852049"/>
    <w:rsid w:val="008523F1"/>
    <w:rsid w:val="00853C7B"/>
    <w:rsid w:val="008540E1"/>
    <w:rsid w:val="00855916"/>
    <w:rsid w:val="00855A5A"/>
    <w:rsid w:val="0085646A"/>
    <w:rsid w:val="00856E87"/>
    <w:rsid w:val="00857B11"/>
    <w:rsid w:val="00857EDD"/>
    <w:rsid w:val="00857FE3"/>
    <w:rsid w:val="008606D3"/>
    <w:rsid w:val="00861161"/>
    <w:rsid w:val="00862B5B"/>
    <w:rsid w:val="00864F12"/>
    <w:rsid w:val="00865E35"/>
    <w:rsid w:val="00865F65"/>
    <w:rsid w:val="008660B9"/>
    <w:rsid w:val="00866A4C"/>
    <w:rsid w:val="00867E5E"/>
    <w:rsid w:val="00870592"/>
    <w:rsid w:val="00870962"/>
    <w:rsid w:val="00870FC8"/>
    <w:rsid w:val="00872FC8"/>
    <w:rsid w:val="00874383"/>
    <w:rsid w:val="0087444B"/>
    <w:rsid w:val="00874DE3"/>
    <w:rsid w:val="00875863"/>
    <w:rsid w:val="008766FC"/>
    <w:rsid w:val="00876C10"/>
    <w:rsid w:val="0088018B"/>
    <w:rsid w:val="008801D3"/>
    <w:rsid w:val="0088039B"/>
    <w:rsid w:val="00881476"/>
    <w:rsid w:val="00881610"/>
    <w:rsid w:val="00882E7C"/>
    <w:rsid w:val="00884248"/>
    <w:rsid w:val="008845D0"/>
    <w:rsid w:val="00884CEB"/>
    <w:rsid w:val="008865F0"/>
    <w:rsid w:val="008867D1"/>
    <w:rsid w:val="00887FB1"/>
    <w:rsid w:val="008902E8"/>
    <w:rsid w:val="0089160F"/>
    <w:rsid w:val="00891DF4"/>
    <w:rsid w:val="00892438"/>
    <w:rsid w:val="0089456C"/>
    <w:rsid w:val="00895134"/>
    <w:rsid w:val="00895AE7"/>
    <w:rsid w:val="00895EAC"/>
    <w:rsid w:val="008A0DD5"/>
    <w:rsid w:val="008A3058"/>
    <w:rsid w:val="008A445F"/>
    <w:rsid w:val="008A4831"/>
    <w:rsid w:val="008A55CD"/>
    <w:rsid w:val="008A6368"/>
    <w:rsid w:val="008B1342"/>
    <w:rsid w:val="008B1AF9"/>
    <w:rsid w:val="008B2BAF"/>
    <w:rsid w:val="008B406D"/>
    <w:rsid w:val="008B43F2"/>
    <w:rsid w:val="008B6CFF"/>
    <w:rsid w:val="008B7289"/>
    <w:rsid w:val="008C0A5B"/>
    <w:rsid w:val="008C1A3C"/>
    <w:rsid w:val="008C2BBF"/>
    <w:rsid w:val="008C3175"/>
    <w:rsid w:val="008C582A"/>
    <w:rsid w:val="008C7455"/>
    <w:rsid w:val="008D02DE"/>
    <w:rsid w:val="008D1F95"/>
    <w:rsid w:val="008D3129"/>
    <w:rsid w:val="008D4103"/>
    <w:rsid w:val="008D455F"/>
    <w:rsid w:val="008D54A2"/>
    <w:rsid w:val="008D5BD5"/>
    <w:rsid w:val="008D677D"/>
    <w:rsid w:val="008E274D"/>
    <w:rsid w:val="008E27D4"/>
    <w:rsid w:val="008E470D"/>
    <w:rsid w:val="008E4C3A"/>
    <w:rsid w:val="008E50FD"/>
    <w:rsid w:val="008E5131"/>
    <w:rsid w:val="008E5D01"/>
    <w:rsid w:val="008E5D1F"/>
    <w:rsid w:val="008E6059"/>
    <w:rsid w:val="008E6A50"/>
    <w:rsid w:val="008E75E3"/>
    <w:rsid w:val="008F0132"/>
    <w:rsid w:val="008F0273"/>
    <w:rsid w:val="008F1AC7"/>
    <w:rsid w:val="008F1AEA"/>
    <w:rsid w:val="008F1DEB"/>
    <w:rsid w:val="008F2310"/>
    <w:rsid w:val="008F28BF"/>
    <w:rsid w:val="008F2DBD"/>
    <w:rsid w:val="008F2F9D"/>
    <w:rsid w:val="008F337E"/>
    <w:rsid w:val="008F3958"/>
    <w:rsid w:val="008F3967"/>
    <w:rsid w:val="008F44B8"/>
    <w:rsid w:val="008F4CDC"/>
    <w:rsid w:val="008F5880"/>
    <w:rsid w:val="008F5B37"/>
    <w:rsid w:val="008F6903"/>
    <w:rsid w:val="008F716A"/>
    <w:rsid w:val="009019FA"/>
    <w:rsid w:val="00902187"/>
    <w:rsid w:val="00904379"/>
    <w:rsid w:val="00904C13"/>
    <w:rsid w:val="00905462"/>
    <w:rsid w:val="00907AC9"/>
    <w:rsid w:val="00910074"/>
    <w:rsid w:val="00910ADF"/>
    <w:rsid w:val="00910B26"/>
    <w:rsid w:val="00910C05"/>
    <w:rsid w:val="0091105B"/>
    <w:rsid w:val="009138B7"/>
    <w:rsid w:val="009139C7"/>
    <w:rsid w:val="00915CA3"/>
    <w:rsid w:val="00916022"/>
    <w:rsid w:val="009207CB"/>
    <w:rsid w:val="009209E1"/>
    <w:rsid w:val="00920F70"/>
    <w:rsid w:val="009240D0"/>
    <w:rsid w:val="00925A16"/>
    <w:rsid w:val="00925D57"/>
    <w:rsid w:val="00925E5E"/>
    <w:rsid w:val="00926655"/>
    <w:rsid w:val="009274B4"/>
    <w:rsid w:val="0093123D"/>
    <w:rsid w:val="0093166B"/>
    <w:rsid w:val="00932DDC"/>
    <w:rsid w:val="00933A22"/>
    <w:rsid w:val="00934EA2"/>
    <w:rsid w:val="00935DC5"/>
    <w:rsid w:val="009402A5"/>
    <w:rsid w:val="00940A00"/>
    <w:rsid w:val="00942217"/>
    <w:rsid w:val="00942B7B"/>
    <w:rsid w:val="00943318"/>
    <w:rsid w:val="00944677"/>
    <w:rsid w:val="00944A5C"/>
    <w:rsid w:val="00946880"/>
    <w:rsid w:val="00947217"/>
    <w:rsid w:val="00952A66"/>
    <w:rsid w:val="00952BCA"/>
    <w:rsid w:val="009533B5"/>
    <w:rsid w:val="00954524"/>
    <w:rsid w:val="00954CBE"/>
    <w:rsid w:val="00954D33"/>
    <w:rsid w:val="00957994"/>
    <w:rsid w:val="00957EAE"/>
    <w:rsid w:val="0096072E"/>
    <w:rsid w:val="00960C6F"/>
    <w:rsid w:val="0096226B"/>
    <w:rsid w:val="009626DC"/>
    <w:rsid w:val="009634E5"/>
    <w:rsid w:val="00966B5D"/>
    <w:rsid w:val="00966D3D"/>
    <w:rsid w:val="00966E38"/>
    <w:rsid w:val="00967002"/>
    <w:rsid w:val="00967053"/>
    <w:rsid w:val="00970652"/>
    <w:rsid w:val="00971C2E"/>
    <w:rsid w:val="0097337E"/>
    <w:rsid w:val="009733D5"/>
    <w:rsid w:val="00975FE0"/>
    <w:rsid w:val="009813FB"/>
    <w:rsid w:val="00981E68"/>
    <w:rsid w:val="00982D0B"/>
    <w:rsid w:val="00983A27"/>
    <w:rsid w:val="009844A1"/>
    <w:rsid w:val="009849EA"/>
    <w:rsid w:val="00985683"/>
    <w:rsid w:val="00985DAB"/>
    <w:rsid w:val="00986C30"/>
    <w:rsid w:val="00987456"/>
    <w:rsid w:val="00990253"/>
    <w:rsid w:val="00990B3C"/>
    <w:rsid w:val="00991130"/>
    <w:rsid w:val="009913D5"/>
    <w:rsid w:val="0099274E"/>
    <w:rsid w:val="0099312E"/>
    <w:rsid w:val="00994057"/>
    <w:rsid w:val="00995E38"/>
    <w:rsid w:val="00995ECF"/>
    <w:rsid w:val="009968AA"/>
    <w:rsid w:val="00997A8D"/>
    <w:rsid w:val="009A13C7"/>
    <w:rsid w:val="009A1E33"/>
    <w:rsid w:val="009A2087"/>
    <w:rsid w:val="009A3B76"/>
    <w:rsid w:val="009A51F3"/>
    <w:rsid w:val="009A5409"/>
    <w:rsid w:val="009A6B8F"/>
    <w:rsid w:val="009B2C40"/>
    <w:rsid w:val="009B2D73"/>
    <w:rsid w:val="009B7293"/>
    <w:rsid w:val="009B7491"/>
    <w:rsid w:val="009C07D1"/>
    <w:rsid w:val="009C20C8"/>
    <w:rsid w:val="009C225C"/>
    <w:rsid w:val="009C26BF"/>
    <w:rsid w:val="009C27B1"/>
    <w:rsid w:val="009C33EE"/>
    <w:rsid w:val="009C3CCA"/>
    <w:rsid w:val="009C42BA"/>
    <w:rsid w:val="009C54CE"/>
    <w:rsid w:val="009C56E5"/>
    <w:rsid w:val="009C5AC5"/>
    <w:rsid w:val="009D1CBC"/>
    <w:rsid w:val="009D2CAB"/>
    <w:rsid w:val="009D3162"/>
    <w:rsid w:val="009D4BC8"/>
    <w:rsid w:val="009D628E"/>
    <w:rsid w:val="009D6901"/>
    <w:rsid w:val="009E0FD7"/>
    <w:rsid w:val="009E1E04"/>
    <w:rsid w:val="009E20F6"/>
    <w:rsid w:val="009E2A14"/>
    <w:rsid w:val="009E3C90"/>
    <w:rsid w:val="009E42A9"/>
    <w:rsid w:val="009E4AE7"/>
    <w:rsid w:val="009E549E"/>
    <w:rsid w:val="009E5FC8"/>
    <w:rsid w:val="009E687A"/>
    <w:rsid w:val="009E7059"/>
    <w:rsid w:val="009E7B3F"/>
    <w:rsid w:val="009F05F8"/>
    <w:rsid w:val="009F10AC"/>
    <w:rsid w:val="009F1A0F"/>
    <w:rsid w:val="009F1A59"/>
    <w:rsid w:val="009F2C86"/>
    <w:rsid w:val="009F3420"/>
    <w:rsid w:val="009F389D"/>
    <w:rsid w:val="009F45C1"/>
    <w:rsid w:val="009F520A"/>
    <w:rsid w:val="009F7896"/>
    <w:rsid w:val="00A00C30"/>
    <w:rsid w:val="00A03C5C"/>
    <w:rsid w:val="00A0456C"/>
    <w:rsid w:val="00A05E92"/>
    <w:rsid w:val="00A066F1"/>
    <w:rsid w:val="00A069C0"/>
    <w:rsid w:val="00A0731C"/>
    <w:rsid w:val="00A07D8F"/>
    <w:rsid w:val="00A1021B"/>
    <w:rsid w:val="00A123EB"/>
    <w:rsid w:val="00A1407C"/>
    <w:rsid w:val="00A141AF"/>
    <w:rsid w:val="00A156D5"/>
    <w:rsid w:val="00A16439"/>
    <w:rsid w:val="00A16D29"/>
    <w:rsid w:val="00A20145"/>
    <w:rsid w:val="00A204BF"/>
    <w:rsid w:val="00A20C28"/>
    <w:rsid w:val="00A20E5E"/>
    <w:rsid w:val="00A212AB"/>
    <w:rsid w:val="00A2276C"/>
    <w:rsid w:val="00A22E06"/>
    <w:rsid w:val="00A23057"/>
    <w:rsid w:val="00A23557"/>
    <w:rsid w:val="00A2496C"/>
    <w:rsid w:val="00A260D2"/>
    <w:rsid w:val="00A26FBE"/>
    <w:rsid w:val="00A275F1"/>
    <w:rsid w:val="00A2766F"/>
    <w:rsid w:val="00A30305"/>
    <w:rsid w:val="00A31399"/>
    <w:rsid w:val="00A3139C"/>
    <w:rsid w:val="00A31D2D"/>
    <w:rsid w:val="00A33EA4"/>
    <w:rsid w:val="00A354F1"/>
    <w:rsid w:val="00A36C8E"/>
    <w:rsid w:val="00A37716"/>
    <w:rsid w:val="00A37722"/>
    <w:rsid w:val="00A43BD7"/>
    <w:rsid w:val="00A43CDD"/>
    <w:rsid w:val="00A45542"/>
    <w:rsid w:val="00A45937"/>
    <w:rsid w:val="00A4600A"/>
    <w:rsid w:val="00A5019E"/>
    <w:rsid w:val="00A50B84"/>
    <w:rsid w:val="00A51A50"/>
    <w:rsid w:val="00A5354A"/>
    <w:rsid w:val="00A538A6"/>
    <w:rsid w:val="00A53B6A"/>
    <w:rsid w:val="00A53C8C"/>
    <w:rsid w:val="00A545D3"/>
    <w:rsid w:val="00A54B9A"/>
    <w:rsid w:val="00A54C25"/>
    <w:rsid w:val="00A55E59"/>
    <w:rsid w:val="00A571D2"/>
    <w:rsid w:val="00A610E4"/>
    <w:rsid w:val="00A62701"/>
    <w:rsid w:val="00A628C4"/>
    <w:rsid w:val="00A63344"/>
    <w:rsid w:val="00A63819"/>
    <w:rsid w:val="00A63FA9"/>
    <w:rsid w:val="00A64882"/>
    <w:rsid w:val="00A65034"/>
    <w:rsid w:val="00A6513B"/>
    <w:rsid w:val="00A6580C"/>
    <w:rsid w:val="00A66432"/>
    <w:rsid w:val="00A664AF"/>
    <w:rsid w:val="00A66758"/>
    <w:rsid w:val="00A67AF6"/>
    <w:rsid w:val="00A710E7"/>
    <w:rsid w:val="00A711D6"/>
    <w:rsid w:val="00A71D44"/>
    <w:rsid w:val="00A7336E"/>
    <w:rsid w:val="00A73496"/>
    <w:rsid w:val="00A7372E"/>
    <w:rsid w:val="00A7425C"/>
    <w:rsid w:val="00A76DFF"/>
    <w:rsid w:val="00A8057A"/>
    <w:rsid w:val="00A80748"/>
    <w:rsid w:val="00A80A3D"/>
    <w:rsid w:val="00A80A67"/>
    <w:rsid w:val="00A82BC3"/>
    <w:rsid w:val="00A84BA4"/>
    <w:rsid w:val="00A84D7D"/>
    <w:rsid w:val="00A855CD"/>
    <w:rsid w:val="00A8564D"/>
    <w:rsid w:val="00A868A1"/>
    <w:rsid w:val="00A91208"/>
    <w:rsid w:val="00A937F1"/>
    <w:rsid w:val="00A93838"/>
    <w:rsid w:val="00A93B85"/>
    <w:rsid w:val="00A94922"/>
    <w:rsid w:val="00A94CB2"/>
    <w:rsid w:val="00A94E98"/>
    <w:rsid w:val="00A953A2"/>
    <w:rsid w:val="00A96DFE"/>
    <w:rsid w:val="00A9731B"/>
    <w:rsid w:val="00A975CD"/>
    <w:rsid w:val="00A976D2"/>
    <w:rsid w:val="00A97B52"/>
    <w:rsid w:val="00A97D14"/>
    <w:rsid w:val="00AA0B18"/>
    <w:rsid w:val="00AA13B4"/>
    <w:rsid w:val="00AA19D2"/>
    <w:rsid w:val="00AA19D6"/>
    <w:rsid w:val="00AA1AF2"/>
    <w:rsid w:val="00AA1F8F"/>
    <w:rsid w:val="00AA20AF"/>
    <w:rsid w:val="00AA21D7"/>
    <w:rsid w:val="00AA235F"/>
    <w:rsid w:val="00AA2414"/>
    <w:rsid w:val="00AA2B39"/>
    <w:rsid w:val="00AA5D5C"/>
    <w:rsid w:val="00AA5ED8"/>
    <w:rsid w:val="00AA62A2"/>
    <w:rsid w:val="00AA666F"/>
    <w:rsid w:val="00AA66BD"/>
    <w:rsid w:val="00AB1320"/>
    <w:rsid w:val="00AB306B"/>
    <w:rsid w:val="00AB3C71"/>
    <w:rsid w:val="00AB40B8"/>
    <w:rsid w:val="00AB4C1D"/>
    <w:rsid w:val="00AB4DD1"/>
    <w:rsid w:val="00AB5085"/>
    <w:rsid w:val="00AB5839"/>
    <w:rsid w:val="00AB6310"/>
    <w:rsid w:val="00AB661F"/>
    <w:rsid w:val="00AB79BC"/>
    <w:rsid w:val="00AC1232"/>
    <w:rsid w:val="00AC2145"/>
    <w:rsid w:val="00AC4515"/>
    <w:rsid w:val="00AC64F5"/>
    <w:rsid w:val="00AC6770"/>
    <w:rsid w:val="00AC6C2B"/>
    <w:rsid w:val="00AC6FBB"/>
    <w:rsid w:val="00AC7098"/>
    <w:rsid w:val="00AD03C0"/>
    <w:rsid w:val="00AD10DA"/>
    <w:rsid w:val="00AD1926"/>
    <w:rsid w:val="00AD1C5C"/>
    <w:rsid w:val="00AD3088"/>
    <w:rsid w:val="00AD3517"/>
    <w:rsid w:val="00AD4A34"/>
    <w:rsid w:val="00AD5809"/>
    <w:rsid w:val="00AD6B00"/>
    <w:rsid w:val="00AE02FD"/>
    <w:rsid w:val="00AE0F16"/>
    <w:rsid w:val="00AE1F48"/>
    <w:rsid w:val="00AE1F51"/>
    <w:rsid w:val="00AE29C9"/>
    <w:rsid w:val="00AE3E24"/>
    <w:rsid w:val="00AE3F06"/>
    <w:rsid w:val="00AE4B01"/>
    <w:rsid w:val="00AE5D5E"/>
    <w:rsid w:val="00AF005E"/>
    <w:rsid w:val="00AF00BC"/>
    <w:rsid w:val="00AF209D"/>
    <w:rsid w:val="00AF278F"/>
    <w:rsid w:val="00AF3C2F"/>
    <w:rsid w:val="00AF6596"/>
    <w:rsid w:val="00AF6F6D"/>
    <w:rsid w:val="00AF7ADC"/>
    <w:rsid w:val="00AF7F9A"/>
    <w:rsid w:val="00B00238"/>
    <w:rsid w:val="00B004E5"/>
    <w:rsid w:val="00B00DD9"/>
    <w:rsid w:val="00B027CB"/>
    <w:rsid w:val="00B03C41"/>
    <w:rsid w:val="00B04069"/>
    <w:rsid w:val="00B0456C"/>
    <w:rsid w:val="00B04FC1"/>
    <w:rsid w:val="00B05A66"/>
    <w:rsid w:val="00B067C0"/>
    <w:rsid w:val="00B104A3"/>
    <w:rsid w:val="00B11596"/>
    <w:rsid w:val="00B115C4"/>
    <w:rsid w:val="00B12276"/>
    <w:rsid w:val="00B13282"/>
    <w:rsid w:val="00B13B54"/>
    <w:rsid w:val="00B15DA5"/>
    <w:rsid w:val="00B164FD"/>
    <w:rsid w:val="00B17A89"/>
    <w:rsid w:val="00B20422"/>
    <w:rsid w:val="00B21EAB"/>
    <w:rsid w:val="00B22359"/>
    <w:rsid w:val="00B23D2F"/>
    <w:rsid w:val="00B256D7"/>
    <w:rsid w:val="00B25FF4"/>
    <w:rsid w:val="00B2601A"/>
    <w:rsid w:val="00B268B3"/>
    <w:rsid w:val="00B26CEF"/>
    <w:rsid w:val="00B27246"/>
    <w:rsid w:val="00B27527"/>
    <w:rsid w:val="00B277A2"/>
    <w:rsid w:val="00B300C6"/>
    <w:rsid w:val="00B30D70"/>
    <w:rsid w:val="00B30F74"/>
    <w:rsid w:val="00B31342"/>
    <w:rsid w:val="00B31845"/>
    <w:rsid w:val="00B32E19"/>
    <w:rsid w:val="00B348F8"/>
    <w:rsid w:val="00B356BC"/>
    <w:rsid w:val="00B35CEE"/>
    <w:rsid w:val="00B360B8"/>
    <w:rsid w:val="00B4054E"/>
    <w:rsid w:val="00B40AB0"/>
    <w:rsid w:val="00B40CA5"/>
    <w:rsid w:val="00B40D5E"/>
    <w:rsid w:val="00B41205"/>
    <w:rsid w:val="00B41F26"/>
    <w:rsid w:val="00B4362A"/>
    <w:rsid w:val="00B443E5"/>
    <w:rsid w:val="00B44562"/>
    <w:rsid w:val="00B45B46"/>
    <w:rsid w:val="00B46B91"/>
    <w:rsid w:val="00B46BEC"/>
    <w:rsid w:val="00B50621"/>
    <w:rsid w:val="00B51CBF"/>
    <w:rsid w:val="00B522CD"/>
    <w:rsid w:val="00B528C5"/>
    <w:rsid w:val="00B5339A"/>
    <w:rsid w:val="00B549F7"/>
    <w:rsid w:val="00B5583E"/>
    <w:rsid w:val="00B5698A"/>
    <w:rsid w:val="00B56A4F"/>
    <w:rsid w:val="00B5771B"/>
    <w:rsid w:val="00B60F75"/>
    <w:rsid w:val="00B612EA"/>
    <w:rsid w:val="00B6205E"/>
    <w:rsid w:val="00B62BB9"/>
    <w:rsid w:val="00B639E9"/>
    <w:rsid w:val="00B64F4E"/>
    <w:rsid w:val="00B6537E"/>
    <w:rsid w:val="00B671ED"/>
    <w:rsid w:val="00B672E3"/>
    <w:rsid w:val="00B717E2"/>
    <w:rsid w:val="00B727AA"/>
    <w:rsid w:val="00B73874"/>
    <w:rsid w:val="00B757C1"/>
    <w:rsid w:val="00B76A76"/>
    <w:rsid w:val="00B7728B"/>
    <w:rsid w:val="00B80635"/>
    <w:rsid w:val="00B817CD"/>
    <w:rsid w:val="00B84F70"/>
    <w:rsid w:val="00B90348"/>
    <w:rsid w:val="00B90725"/>
    <w:rsid w:val="00B9178A"/>
    <w:rsid w:val="00B92C36"/>
    <w:rsid w:val="00B93CD9"/>
    <w:rsid w:val="00B93E44"/>
    <w:rsid w:val="00B950D7"/>
    <w:rsid w:val="00B9512B"/>
    <w:rsid w:val="00B97C76"/>
    <w:rsid w:val="00BA0A17"/>
    <w:rsid w:val="00BA1AC0"/>
    <w:rsid w:val="00BA31C6"/>
    <w:rsid w:val="00BA4A96"/>
    <w:rsid w:val="00BA65F3"/>
    <w:rsid w:val="00BA7B9D"/>
    <w:rsid w:val="00BB044F"/>
    <w:rsid w:val="00BB0C0F"/>
    <w:rsid w:val="00BB29C8"/>
    <w:rsid w:val="00BB3341"/>
    <w:rsid w:val="00BB3A95"/>
    <w:rsid w:val="00BB5748"/>
    <w:rsid w:val="00BB577D"/>
    <w:rsid w:val="00BB6BAF"/>
    <w:rsid w:val="00BB7EA5"/>
    <w:rsid w:val="00BC05F7"/>
    <w:rsid w:val="00BC0E99"/>
    <w:rsid w:val="00BC1A67"/>
    <w:rsid w:val="00BC1FD5"/>
    <w:rsid w:val="00BC2672"/>
    <w:rsid w:val="00BC267C"/>
    <w:rsid w:val="00BC4C38"/>
    <w:rsid w:val="00BC5584"/>
    <w:rsid w:val="00BC5D63"/>
    <w:rsid w:val="00BC5DF4"/>
    <w:rsid w:val="00BC60AA"/>
    <w:rsid w:val="00BC6E20"/>
    <w:rsid w:val="00BC7E6C"/>
    <w:rsid w:val="00BD03BD"/>
    <w:rsid w:val="00BD0440"/>
    <w:rsid w:val="00BD13DF"/>
    <w:rsid w:val="00BD19D9"/>
    <w:rsid w:val="00BD2811"/>
    <w:rsid w:val="00BD2BC9"/>
    <w:rsid w:val="00BD2CD9"/>
    <w:rsid w:val="00BD4C60"/>
    <w:rsid w:val="00BD54B6"/>
    <w:rsid w:val="00BD747E"/>
    <w:rsid w:val="00BD7D40"/>
    <w:rsid w:val="00BD7F47"/>
    <w:rsid w:val="00BE04F3"/>
    <w:rsid w:val="00BE1455"/>
    <w:rsid w:val="00BE2205"/>
    <w:rsid w:val="00BE564C"/>
    <w:rsid w:val="00BF0FCD"/>
    <w:rsid w:val="00BF1D66"/>
    <w:rsid w:val="00BF3378"/>
    <w:rsid w:val="00BF45D0"/>
    <w:rsid w:val="00BF4EF3"/>
    <w:rsid w:val="00BF5043"/>
    <w:rsid w:val="00BF5340"/>
    <w:rsid w:val="00BF5878"/>
    <w:rsid w:val="00BF5DE6"/>
    <w:rsid w:val="00BF668E"/>
    <w:rsid w:val="00BF66D8"/>
    <w:rsid w:val="00BF7913"/>
    <w:rsid w:val="00C0018F"/>
    <w:rsid w:val="00C04490"/>
    <w:rsid w:val="00C06146"/>
    <w:rsid w:val="00C072DC"/>
    <w:rsid w:val="00C0751C"/>
    <w:rsid w:val="00C07E98"/>
    <w:rsid w:val="00C12C02"/>
    <w:rsid w:val="00C12EAC"/>
    <w:rsid w:val="00C13526"/>
    <w:rsid w:val="00C152D9"/>
    <w:rsid w:val="00C16B93"/>
    <w:rsid w:val="00C20036"/>
    <w:rsid w:val="00C20466"/>
    <w:rsid w:val="00C20FFB"/>
    <w:rsid w:val="00C214ED"/>
    <w:rsid w:val="00C22773"/>
    <w:rsid w:val="00C229CA"/>
    <w:rsid w:val="00C22D8E"/>
    <w:rsid w:val="00C234E6"/>
    <w:rsid w:val="00C236B0"/>
    <w:rsid w:val="00C24BC7"/>
    <w:rsid w:val="00C25336"/>
    <w:rsid w:val="00C2607B"/>
    <w:rsid w:val="00C276D6"/>
    <w:rsid w:val="00C308C7"/>
    <w:rsid w:val="00C30B0A"/>
    <w:rsid w:val="00C30F03"/>
    <w:rsid w:val="00C322AB"/>
    <w:rsid w:val="00C324A8"/>
    <w:rsid w:val="00C33F80"/>
    <w:rsid w:val="00C34B9A"/>
    <w:rsid w:val="00C36C7D"/>
    <w:rsid w:val="00C40E26"/>
    <w:rsid w:val="00C41CE8"/>
    <w:rsid w:val="00C43220"/>
    <w:rsid w:val="00C43B55"/>
    <w:rsid w:val="00C44A3F"/>
    <w:rsid w:val="00C45762"/>
    <w:rsid w:val="00C46179"/>
    <w:rsid w:val="00C46626"/>
    <w:rsid w:val="00C469C1"/>
    <w:rsid w:val="00C46FF8"/>
    <w:rsid w:val="00C4724A"/>
    <w:rsid w:val="00C476E8"/>
    <w:rsid w:val="00C4798A"/>
    <w:rsid w:val="00C54517"/>
    <w:rsid w:val="00C54F1C"/>
    <w:rsid w:val="00C5528B"/>
    <w:rsid w:val="00C5587C"/>
    <w:rsid w:val="00C603FA"/>
    <w:rsid w:val="00C610B5"/>
    <w:rsid w:val="00C63BC4"/>
    <w:rsid w:val="00C64B30"/>
    <w:rsid w:val="00C64CD8"/>
    <w:rsid w:val="00C66166"/>
    <w:rsid w:val="00C67494"/>
    <w:rsid w:val="00C67D35"/>
    <w:rsid w:val="00C728A9"/>
    <w:rsid w:val="00C72DBB"/>
    <w:rsid w:val="00C73927"/>
    <w:rsid w:val="00C74404"/>
    <w:rsid w:val="00C74ABA"/>
    <w:rsid w:val="00C756A2"/>
    <w:rsid w:val="00C759D4"/>
    <w:rsid w:val="00C76CC4"/>
    <w:rsid w:val="00C76F3D"/>
    <w:rsid w:val="00C810A0"/>
    <w:rsid w:val="00C8168F"/>
    <w:rsid w:val="00C81D3C"/>
    <w:rsid w:val="00C832FC"/>
    <w:rsid w:val="00C83A2A"/>
    <w:rsid w:val="00C8478E"/>
    <w:rsid w:val="00C849FA"/>
    <w:rsid w:val="00C85428"/>
    <w:rsid w:val="00C928B3"/>
    <w:rsid w:val="00C97271"/>
    <w:rsid w:val="00C9780E"/>
    <w:rsid w:val="00C97C68"/>
    <w:rsid w:val="00CA0798"/>
    <w:rsid w:val="00CA1A47"/>
    <w:rsid w:val="00CA2364"/>
    <w:rsid w:val="00CA3B4F"/>
    <w:rsid w:val="00CA66F1"/>
    <w:rsid w:val="00CA6943"/>
    <w:rsid w:val="00CA6C18"/>
    <w:rsid w:val="00CB0A84"/>
    <w:rsid w:val="00CB0FBE"/>
    <w:rsid w:val="00CB1D30"/>
    <w:rsid w:val="00CB35BC"/>
    <w:rsid w:val="00CB41BD"/>
    <w:rsid w:val="00CB48EE"/>
    <w:rsid w:val="00CB553F"/>
    <w:rsid w:val="00CB611D"/>
    <w:rsid w:val="00CB61EF"/>
    <w:rsid w:val="00CB65BC"/>
    <w:rsid w:val="00CC049E"/>
    <w:rsid w:val="00CC1F76"/>
    <w:rsid w:val="00CC247A"/>
    <w:rsid w:val="00CC2AAC"/>
    <w:rsid w:val="00CC2BBD"/>
    <w:rsid w:val="00CC3E45"/>
    <w:rsid w:val="00CC3EA7"/>
    <w:rsid w:val="00CC4A72"/>
    <w:rsid w:val="00CC50E2"/>
    <w:rsid w:val="00CC6935"/>
    <w:rsid w:val="00CC735C"/>
    <w:rsid w:val="00CD06E5"/>
    <w:rsid w:val="00CD10D0"/>
    <w:rsid w:val="00CD15CD"/>
    <w:rsid w:val="00CD2EFA"/>
    <w:rsid w:val="00CD4475"/>
    <w:rsid w:val="00CD4DCE"/>
    <w:rsid w:val="00CD5A71"/>
    <w:rsid w:val="00CD77F6"/>
    <w:rsid w:val="00CE1349"/>
    <w:rsid w:val="00CE1450"/>
    <w:rsid w:val="00CE18E1"/>
    <w:rsid w:val="00CE2180"/>
    <w:rsid w:val="00CE37AF"/>
    <w:rsid w:val="00CE4D96"/>
    <w:rsid w:val="00CE56DF"/>
    <w:rsid w:val="00CE5E47"/>
    <w:rsid w:val="00CE6966"/>
    <w:rsid w:val="00CE77BE"/>
    <w:rsid w:val="00CE7873"/>
    <w:rsid w:val="00CF0167"/>
    <w:rsid w:val="00CF01C4"/>
    <w:rsid w:val="00CF020F"/>
    <w:rsid w:val="00CF031F"/>
    <w:rsid w:val="00CF193C"/>
    <w:rsid w:val="00CF1C83"/>
    <w:rsid w:val="00CF2100"/>
    <w:rsid w:val="00CF2802"/>
    <w:rsid w:val="00CF2B5B"/>
    <w:rsid w:val="00CF36C1"/>
    <w:rsid w:val="00CF4A34"/>
    <w:rsid w:val="00CF4D84"/>
    <w:rsid w:val="00CF4DAE"/>
    <w:rsid w:val="00CF4DC1"/>
    <w:rsid w:val="00CF5507"/>
    <w:rsid w:val="00CF6DEC"/>
    <w:rsid w:val="00CF77DD"/>
    <w:rsid w:val="00D02CB2"/>
    <w:rsid w:val="00D02F83"/>
    <w:rsid w:val="00D03C27"/>
    <w:rsid w:val="00D06C6D"/>
    <w:rsid w:val="00D103E8"/>
    <w:rsid w:val="00D10AF2"/>
    <w:rsid w:val="00D11E40"/>
    <w:rsid w:val="00D13C02"/>
    <w:rsid w:val="00D14CE0"/>
    <w:rsid w:val="00D15DB8"/>
    <w:rsid w:val="00D168CB"/>
    <w:rsid w:val="00D208EB"/>
    <w:rsid w:val="00D21E7B"/>
    <w:rsid w:val="00D220DA"/>
    <w:rsid w:val="00D22795"/>
    <w:rsid w:val="00D22D26"/>
    <w:rsid w:val="00D22F7A"/>
    <w:rsid w:val="00D23015"/>
    <w:rsid w:val="00D271A2"/>
    <w:rsid w:val="00D27A81"/>
    <w:rsid w:val="00D301AD"/>
    <w:rsid w:val="00D30600"/>
    <w:rsid w:val="00D324E1"/>
    <w:rsid w:val="00D3523A"/>
    <w:rsid w:val="00D35BEC"/>
    <w:rsid w:val="00D376FE"/>
    <w:rsid w:val="00D4047B"/>
    <w:rsid w:val="00D4065D"/>
    <w:rsid w:val="00D40DF0"/>
    <w:rsid w:val="00D41BE2"/>
    <w:rsid w:val="00D4387C"/>
    <w:rsid w:val="00D447CC"/>
    <w:rsid w:val="00D44E59"/>
    <w:rsid w:val="00D45CCF"/>
    <w:rsid w:val="00D4647A"/>
    <w:rsid w:val="00D467BD"/>
    <w:rsid w:val="00D4694F"/>
    <w:rsid w:val="00D477D1"/>
    <w:rsid w:val="00D501C9"/>
    <w:rsid w:val="00D5035A"/>
    <w:rsid w:val="00D51345"/>
    <w:rsid w:val="00D542CB"/>
    <w:rsid w:val="00D5530D"/>
    <w:rsid w:val="00D55BFC"/>
    <w:rsid w:val="00D5651D"/>
    <w:rsid w:val="00D56A81"/>
    <w:rsid w:val="00D56C82"/>
    <w:rsid w:val="00D5757B"/>
    <w:rsid w:val="00D57DDC"/>
    <w:rsid w:val="00D60290"/>
    <w:rsid w:val="00D60B38"/>
    <w:rsid w:val="00D60CAE"/>
    <w:rsid w:val="00D61693"/>
    <w:rsid w:val="00D61A3A"/>
    <w:rsid w:val="00D63ABF"/>
    <w:rsid w:val="00D64A47"/>
    <w:rsid w:val="00D67B0F"/>
    <w:rsid w:val="00D70FF2"/>
    <w:rsid w:val="00D71F17"/>
    <w:rsid w:val="00D72272"/>
    <w:rsid w:val="00D723A0"/>
    <w:rsid w:val="00D72454"/>
    <w:rsid w:val="00D73517"/>
    <w:rsid w:val="00D74898"/>
    <w:rsid w:val="00D756A0"/>
    <w:rsid w:val="00D764F7"/>
    <w:rsid w:val="00D801ED"/>
    <w:rsid w:val="00D807FB"/>
    <w:rsid w:val="00D80FBD"/>
    <w:rsid w:val="00D822B2"/>
    <w:rsid w:val="00D82743"/>
    <w:rsid w:val="00D8290C"/>
    <w:rsid w:val="00D82A33"/>
    <w:rsid w:val="00D83B5B"/>
    <w:rsid w:val="00D83BF5"/>
    <w:rsid w:val="00D83CF3"/>
    <w:rsid w:val="00D85E4A"/>
    <w:rsid w:val="00D86F66"/>
    <w:rsid w:val="00D925C2"/>
    <w:rsid w:val="00D92A6C"/>
    <w:rsid w:val="00D936BC"/>
    <w:rsid w:val="00D95160"/>
    <w:rsid w:val="00D95A14"/>
    <w:rsid w:val="00D96333"/>
    <w:rsid w:val="00D96530"/>
    <w:rsid w:val="00D96B2A"/>
    <w:rsid w:val="00D96B4B"/>
    <w:rsid w:val="00DA013F"/>
    <w:rsid w:val="00DA041B"/>
    <w:rsid w:val="00DA151E"/>
    <w:rsid w:val="00DA315E"/>
    <w:rsid w:val="00DA323A"/>
    <w:rsid w:val="00DA3A6D"/>
    <w:rsid w:val="00DA417F"/>
    <w:rsid w:val="00DA59F7"/>
    <w:rsid w:val="00DA7078"/>
    <w:rsid w:val="00DB22D6"/>
    <w:rsid w:val="00DB238E"/>
    <w:rsid w:val="00DB29E9"/>
    <w:rsid w:val="00DB3218"/>
    <w:rsid w:val="00DB406B"/>
    <w:rsid w:val="00DB54E2"/>
    <w:rsid w:val="00DB748D"/>
    <w:rsid w:val="00DC1731"/>
    <w:rsid w:val="00DC1A1B"/>
    <w:rsid w:val="00DC4880"/>
    <w:rsid w:val="00DC53A2"/>
    <w:rsid w:val="00DC5BA4"/>
    <w:rsid w:val="00DC5E24"/>
    <w:rsid w:val="00DD08B4"/>
    <w:rsid w:val="00DD0BD2"/>
    <w:rsid w:val="00DD0F02"/>
    <w:rsid w:val="00DD11BA"/>
    <w:rsid w:val="00DD2F61"/>
    <w:rsid w:val="00DD31EB"/>
    <w:rsid w:val="00DD3303"/>
    <w:rsid w:val="00DD3FD4"/>
    <w:rsid w:val="00DD44AF"/>
    <w:rsid w:val="00DE0016"/>
    <w:rsid w:val="00DE0651"/>
    <w:rsid w:val="00DE0DA4"/>
    <w:rsid w:val="00DE207B"/>
    <w:rsid w:val="00DE2AC3"/>
    <w:rsid w:val="00DE4074"/>
    <w:rsid w:val="00DE434C"/>
    <w:rsid w:val="00DE4CE2"/>
    <w:rsid w:val="00DE5692"/>
    <w:rsid w:val="00DE60AD"/>
    <w:rsid w:val="00DE6275"/>
    <w:rsid w:val="00DE6492"/>
    <w:rsid w:val="00DE71C4"/>
    <w:rsid w:val="00DE745F"/>
    <w:rsid w:val="00DF11F8"/>
    <w:rsid w:val="00DF1FCF"/>
    <w:rsid w:val="00DF6895"/>
    <w:rsid w:val="00DF6F8E"/>
    <w:rsid w:val="00E0076D"/>
    <w:rsid w:val="00E03C94"/>
    <w:rsid w:val="00E06374"/>
    <w:rsid w:val="00E0709C"/>
    <w:rsid w:val="00E07105"/>
    <w:rsid w:val="00E07D1D"/>
    <w:rsid w:val="00E10EC3"/>
    <w:rsid w:val="00E11342"/>
    <w:rsid w:val="00E11784"/>
    <w:rsid w:val="00E124E1"/>
    <w:rsid w:val="00E1309A"/>
    <w:rsid w:val="00E13374"/>
    <w:rsid w:val="00E14138"/>
    <w:rsid w:val="00E142A2"/>
    <w:rsid w:val="00E15898"/>
    <w:rsid w:val="00E16DB4"/>
    <w:rsid w:val="00E1705B"/>
    <w:rsid w:val="00E17219"/>
    <w:rsid w:val="00E24201"/>
    <w:rsid w:val="00E26226"/>
    <w:rsid w:val="00E2646C"/>
    <w:rsid w:val="00E266EA"/>
    <w:rsid w:val="00E279BE"/>
    <w:rsid w:val="00E30D8B"/>
    <w:rsid w:val="00E3374D"/>
    <w:rsid w:val="00E338EE"/>
    <w:rsid w:val="00E33A50"/>
    <w:rsid w:val="00E341E6"/>
    <w:rsid w:val="00E34C34"/>
    <w:rsid w:val="00E37292"/>
    <w:rsid w:val="00E3755C"/>
    <w:rsid w:val="00E376A4"/>
    <w:rsid w:val="00E40F25"/>
    <w:rsid w:val="00E4268E"/>
    <w:rsid w:val="00E440D3"/>
    <w:rsid w:val="00E45632"/>
    <w:rsid w:val="00E459AC"/>
    <w:rsid w:val="00E45D05"/>
    <w:rsid w:val="00E46EBB"/>
    <w:rsid w:val="00E47242"/>
    <w:rsid w:val="00E47B08"/>
    <w:rsid w:val="00E5054F"/>
    <w:rsid w:val="00E51B9C"/>
    <w:rsid w:val="00E51D95"/>
    <w:rsid w:val="00E52001"/>
    <w:rsid w:val="00E531EA"/>
    <w:rsid w:val="00E533CA"/>
    <w:rsid w:val="00E534D4"/>
    <w:rsid w:val="00E53541"/>
    <w:rsid w:val="00E5383E"/>
    <w:rsid w:val="00E55816"/>
    <w:rsid w:val="00E558D4"/>
    <w:rsid w:val="00E55AEF"/>
    <w:rsid w:val="00E55B50"/>
    <w:rsid w:val="00E56DC9"/>
    <w:rsid w:val="00E611B3"/>
    <w:rsid w:val="00E64E39"/>
    <w:rsid w:val="00E65A0B"/>
    <w:rsid w:val="00E66D05"/>
    <w:rsid w:val="00E715DF"/>
    <w:rsid w:val="00E72D49"/>
    <w:rsid w:val="00E73FE2"/>
    <w:rsid w:val="00E7496E"/>
    <w:rsid w:val="00E772C2"/>
    <w:rsid w:val="00E775AB"/>
    <w:rsid w:val="00E77737"/>
    <w:rsid w:val="00E77B82"/>
    <w:rsid w:val="00E77CAE"/>
    <w:rsid w:val="00E82258"/>
    <w:rsid w:val="00E859C1"/>
    <w:rsid w:val="00E861D3"/>
    <w:rsid w:val="00E86667"/>
    <w:rsid w:val="00E8705F"/>
    <w:rsid w:val="00E8FAB7"/>
    <w:rsid w:val="00E906CD"/>
    <w:rsid w:val="00E91B09"/>
    <w:rsid w:val="00E91BF0"/>
    <w:rsid w:val="00E9293A"/>
    <w:rsid w:val="00E93600"/>
    <w:rsid w:val="00E9389A"/>
    <w:rsid w:val="00E96D48"/>
    <w:rsid w:val="00E976C1"/>
    <w:rsid w:val="00E976FC"/>
    <w:rsid w:val="00EA0FC2"/>
    <w:rsid w:val="00EA12E5"/>
    <w:rsid w:val="00EA2776"/>
    <w:rsid w:val="00EA4292"/>
    <w:rsid w:val="00EA43C9"/>
    <w:rsid w:val="00EA469C"/>
    <w:rsid w:val="00EA4AAA"/>
    <w:rsid w:val="00EA5810"/>
    <w:rsid w:val="00EA6769"/>
    <w:rsid w:val="00EA6B29"/>
    <w:rsid w:val="00EB0336"/>
    <w:rsid w:val="00EB04FA"/>
    <w:rsid w:val="00EB29AC"/>
    <w:rsid w:val="00EB2A68"/>
    <w:rsid w:val="00EC059D"/>
    <w:rsid w:val="00EC4490"/>
    <w:rsid w:val="00EC56AC"/>
    <w:rsid w:val="00EC65F0"/>
    <w:rsid w:val="00EC6B7E"/>
    <w:rsid w:val="00EC6CCB"/>
    <w:rsid w:val="00ED0923"/>
    <w:rsid w:val="00ED0C5E"/>
    <w:rsid w:val="00ED2866"/>
    <w:rsid w:val="00ED2B24"/>
    <w:rsid w:val="00ED3510"/>
    <w:rsid w:val="00ED5F37"/>
    <w:rsid w:val="00ED60D1"/>
    <w:rsid w:val="00ED64CE"/>
    <w:rsid w:val="00ED720F"/>
    <w:rsid w:val="00EE0669"/>
    <w:rsid w:val="00EE3902"/>
    <w:rsid w:val="00EE511F"/>
    <w:rsid w:val="00EE5F89"/>
    <w:rsid w:val="00EE60DD"/>
    <w:rsid w:val="00EE75BD"/>
    <w:rsid w:val="00EF1DAD"/>
    <w:rsid w:val="00EF2908"/>
    <w:rsid w:val="00EF50D3"/>
    <w:rsid w:val="00EF79B6"/>
    <w:rsid w:val="00F002C1"/>
    <w:rsid w:val="00F00DE7"/>
    <w:rsid w:val="00F0197A"/>
    <w:rsid w:val="00F02766"/>
    <w:rsid w:val="00F031C3"/>
    <w:rsid w:val="00F04067"/>
    <w:rsid w:val="00F046CA"/>
    <w:rsid w:val="00F05BD4"/>
    <w:rsid w:val="00F06291"/>
    <w:rsid w:val="00F063A3"/>
    <w:rsid w:val="00F10709"/>
    <w:rsid w:val="00F1224C"/>
    <w:rsid w:val="00F135ED"/>
    <w:rsid w:val="00F1383C"/>
    <w:rsid w:val="00F15BFD"/>
    <w:rsid w:val="00F2172F"/>
    <w:rsid w:val="00F2184C"/>
    <w:rsid w:val="00F21A1D"/>
    <w:rsid w:val="00F21C56"/>
    <w:rsid w:val="00F22018"/>
    <w:rsid w:val="00F26F30"/>
    <w:rsid w:val="00F27430"/>
    <w:rsid w:val="00F27543"/>
    <w:rsid w:val="00F27F98"/>
    <w:rsid w:val="00F30B2D"/>
    <w:rsid w:val="00F30D3D"/>
    <w:rsid w:val="00F30DED"/>
    <w:rsid w:val="00F30FEF"/>
    <w:rsid w:val="00F31BF2"/>
    <w:rsid w:val="00F32E10"/>
    <w:rsid w:val="00F33577"/>
    <w:rsid w:val="00F33C89"/>
    <w:rsid w:val="00F34B35"/>
    <w:rsid w:val="00F35A56"/>
    <w:rsid w:val="00F36A0B"/>
    <w:rsid w:val="00F36F0C"/>
    <w:rsid w:val="00F36F82"/>
    <w:rsid w:val="00F40520"/>
    <w:rsid w:val="00F40FF7"/>
    <w:rsid w:val="00F41155"/>
    <w:rsid w:val="00F41904"/>
    <w:rsid w:val="00F41944"/>
    <w:rsid w:val="00F420A3"/>
    <w:rsid w:val="00F420F2"/>
    <w:rsid w:val="00F42466"/>
    <w:rsid w:val="00F432D7"/>
    <w:rsid w:val="00F43B32"/>
    <w:rsid w:val="00F44C2D"/>
    <w:rsid w:val="00F44FF7"/>
    <w:rsid w:val="00F45145"/>
    <w:rsid w:val="00F45372"/>
    <w:rsid w:val="00F530E8"/>
    <w:rsid w:val="00F56F3F"/>
    <w:rsid w:val="00F5733E"/>
    <w:rsid w:val="00F57FAE"/>
    <w:rsid w:val="00F62A2B"/>
    <w:rsid w:val="00F62D64"/>
    <w:rsid w:val="00F63AB1"/>
    <w:rsid w:val="00F63E3E"/>
    <w:rsid w:val="00F64C1F"/>
    <w:rsid w:val="00F65C19"/>
    <w:rsid w:val="00F678A4"/>
    <w:rsid w:val="00F700C5"/>
    <w:rsid w:val="00F7063E"/>
    <w:rsid w:val="00F754A1"/>
    <w:rsid w:val="00F75C95"/>
    <w:rsid w:val="00F75E66"/>
    <w:rsid w:val="00F76CCC"/>
    <w:rsid w:val="00F76D7A"/>
    <w:rsid w:val="00F7702D"/>
    <w:rsid w:val="00F80F88"/>
    <w:rsid w:val="00F810C9"/>
    <w:rsid w:val="00F81168"/>
    <w:rsid w:val="00F81809"/>
    <w:rsid w:val="00F840A6"/>
    <w:rsid w:val="00F85A9D"/>
    <w:rsid w:val="00F863C7"/>
    <w:rsid w:val="00F86918"/>
    <w:rsid w:val="00F87B61"/>
    <w:rsid w:val="00F9143E"/>
    <w:rsid w:val="00F921FF"/>
    <w:rsid w:val="00F92D04"/>
    <w:rsid w:val="00F9425E"/>
    <w:rsid w:val="00F951E2"/>
    <w:rsid w:val="00F96788"/>
    <w:rsid w:val="00FA02FB"/>
    <w:rsid w:val="00FA2617"/>
    <w:rsid w:val="00FA36AF"/>
    <w:rsid w:val="00FA3D9E"/>
    <w:rsid w:val="00FA401C"/>
    <w:rsid w:val="00FA454C"/>
    <w:rsid w:val="00FA4AE2"/>
    <w:rsid w:val="00FA516A"/>
    <w:rsid w:val="00FA567C"/>
    <w:rsid w:val="00FA6866"/>
    <w:rsid w:val="00FA7024"/>
    <w:rsid w:val="00FB0FCB"/>
    <w:rsid w:val="00FB404A"/>
    <w:rsid w:val="00FB44FD"/>
    <w:rsid w:val="00FB49EE"/>
    <w:rsid w:val="00FB53FF"/>
    <w:rsid w:val="00FB5CF6"/>
    <w:rsid w:val="00FB617F"/>
    <w:rsid w:val="00FB7BB0"/>
    <w:rsid w:val="00FC010D"/>
    <w:rsid w:val="00FC129B"/>
    <w:rsid w:val="00FC1BA1"/>
    <w:rsid w:val="00FC327B"/>
    <w:rsid w:val="00FC52BA"/>
    <w:rsid w:val="00FC5C98"/>
    <w:rsid w:val="00FC6F93"/>
    <w:rsid w:val="00FD2546"/>
    <w:rsid w:val="00FD4BC0"/>
    <w:rsid w:val="00FD5102"/>
    <w:rsid w:val="00FD772E"/>
    <w:rsid w:val="00FE07EB"/>
    <w:rsid w:val="00FE0822"/>
    <w:rsid w:val="00FE138D"/>
    <w:rsid w:val="00FE27C4"/>
    <w:rsid w:val="00FE2A95"/>
    <w:rsid w:val="00FE2B12"/>
    <w:rsid w:val="00FE4E0D"/>
    <w:rsid w:val="00FE6AD6"/>
    <w:rsid w:val="00FE6F5D"/>
    <w:rsid w:val="00FE7647"/>
    <w:rsid w:val="00FE78C7"/>
    <w:rsid w:val="00FF287C"/>
    <w:rsid w:val="00FF3C14"/>
    <w:rsid w:val="00FF4203"/>
    <w:rsid w:val="00FF43AC"/>
    <w:rsid w:val="00FF49CE"/>
    <w:rsid w:val="00FF4BF5"/>
    <w:rsid w:val="00FF50B8"/>
    <w:rsid w:val="00FF5608"/>
    <w:rsid w:val="00FF6CD6"/>
    <w:rsid w:val="010653D0"/>
    <w:rsid w:val="010AF629"/>
    <w:rsid w:val="010DF14A"/>
    <w:rsid w:val="01239628"/>
    <w:rsid w:val="012582DF"/>
    <w:rsid w:val="0132C28D"/>
    <w:rsid w:val="0161C9FF"/>
    <w:rsid w:val="018E9941"/>
    <w:rsid w:val="01985062"/>
    <w:rsid w:val="01A6EB81"/>
    <w:rsid w:val="01C8E776"/>
    <w:rsid w:val="01CCD50B"/>
    <w:rsid w:val="01D87763"/>
    <w:rsid w:val="01E22517"/>
    <w:rsid w:val="01F4C1AF"/>
    <w:rsid w:val="01FEAE31"/>
    <w:rsid w:val="0200E826"/>
    <w:rsid w:val="020221F8"/>
    <w:rsid w:val="02285495"/>
    <w:rsid w:val="023C19E8"/>
    <w:rsid w:val="02489BAC"/>
    <w:rsid w:val="024CEBB3"/>
    <w:rsid w:val="024F500D"/>
    <w:rsid w:val="02546806"/>
    <w:rsid w:val="0260AAF2"/>
    <w:rsid w:val="026CF9D8"/>
    <w:rsid w:val="028F2BF8"/>
    <w:rsid w:val="0290AEB5"/>
    <w:rsid w:val="02A71309"/>
    <w:rsid w:val="02AF5716"/>
    <w:rsid w:val="02E59309"/>
    <w:rsid w:val="02EBE464"/>
    <w:rsid w:val="02ECFB83"/>
    <w:rsid w:val="02F981BC"/>
    <w:rsid w:val="030413DB"/>
    <w:rsid w:val="03186F9E"/>
    <w:rsid w:val="0319236E"/>
    <w:rsid w:val="0324EB02"/>
    <w:rsid w:val="03265854"/>
    <w:rsid w:val="03270620"/>
    <w:rsid w:val="0334199C"/>
    <w:rsid w:val="0338E2DE"/>
    <w:rsid w:val="033BB48A"/>
    <w:rsid w:val="0343A20A"/>
    <w:rsid w:val="035AB074"/>
    <w:rsid w:val="035AD322"/>
    <w:rsid w:val="03646FC9"/>
    <w:rsid w:val="036DCB42"/>
    <w:rsid w:val="037D968B"/>
    <w:rsid w:val="0394986B"/>
    <w:rsid w:val="039FE923"/>
    <w:rsid w:val="03BC60A2"/>
    <w:rsid w:val="03D00DD3"/>
    <w:rsid w:val="03D50601"/>
    <w:rsid w:val="03E13CC3"/>
    <w:rsid w:val="04358E7B"/>
    <w:rsid w:val="04511982"/>
    <w:rsid w:val="048D419A"/>
    <w:rsid w:val="0490772C"/>
    <w:rsid w:val="049111C8"/>
    <w:rsid w:val="049B7977"/>
    <w:rsid w:val="04BAFA1F"/>
    <w:rsid w:val="04DD0B2F"/>
    <w:rsid w:val="0517C1E5"/>
    <w:rsid w:val="052A5AC6"/>
    <w:rsid w:val="053413E3"/>
    <w:rsid w:val="054D88AF"/>
    <w:rsid w:val="054FD064"/>
    <w:rsid w:val="056233B0"/>
    <w:rsid w:val="056A530C"/>
    <w:rsid w:val="058A1B89"/>
    <w:rsid w:val="05A18F66"/>
    <w:rsid w:val="05A2A72A"/>
    <w:rsid w:val="05B803F3"/>
    <w:rsid w:val="05C02D22"/>
    <w:rsid w:val="05C7B0B3"/>
    <w:rsid w:val="05C8E197"/>
    <w:rsid w:val="05D540E6"/>
    <w:rsid w:val="05DEBA39"/>
    <w:rsid w:val="061D5F03"/>
    <w:rsid w:val="06232F36"/>
    <w:rsid w:val="062B4B6E"/>
    <w:rsid w:val="06314B6E"/>
    <w:rsid w:val="0642F46B"/>
    <w:rsid w:val="0645038A"/>
    <w:rsid w:val="0666D0AD"/>
    <w:rsid w:val="0697CECC"/>
    <w:rsid w:val="06B32523"/>
    <w:rsid w:val="06B56C49"/>
    <w:rsid w:val="06D31F4D"/>
    <w:rsid w:val="06D9676E"/>
    <w:rsid w:val="06F56D07"/>
    <w:rsid w:val="07103EE1"/>
    <w:rsid w:val="0715A17B"/>
    <w:rsid w:val="072775BE"/>
    <w:rsid w:val="072EC9D8"/>
    <w:rsid w:val="073C9679"/>
    <w:rsid w:val="074E7229"/>
    <w:rsid w:val="075B12F9"/>
    <w:rsid w:val="0778C8DC"/>
    <w:rsid w:val="07920E96"/>
    <w:rsid w:val="079705D1"/>
    <w:rsid w:val="079FBF06"/>
    <w:rsid w:val="07B5261C"/>
    <w:rsid w:val="07D55EE0"/>
    <w:rsid w:val="07D9CD97"/>
    <w:rsid w:val="07EEAC65"/>
    <w:rsid w:val="0819B6E5"/>
    <w:rsid w:val="081BB79D"/>
    <w:rsid w:val="081D0D8D"/>
    <w:rsid w:val="081F538F"/>
    <w:rsid w:val="0823D95A"/>
    <w:rsid w:val="0835600C"/>
    <w:rsid w:val="083A8756"/>
    <w:rsid w:val="086C2E38"/>
    <w:rsid w:val="087649A9"/>
    <w:rsid w:val="087B8211"/>
    <w:rsid w:val="0884AF97"/>
    <w:rsid w:val="088F6092"/>
    <w:rsid w:val="089D4366"/>
    <w:rsid w:val="08B491E0"/>
    <w:rsid w:val="08C14B3F"/>
    <w:rsid w:val="08CCC548"/>
    <w:rsid w:val="092D513E"/>
    <w:rsid w:val="094F975D"/>
    <w:rsid w:val="09A30B71"/>
    <w:rsid w:val="09A4EDC7"/>
    <w:rsid w:val="09A54AB7"/>
    <w:rsid w:val="09BE72D5"/>
    <w:rsid w:val="09C95545"/>
    <w:rsid w:val="09EB48A0"/>
    <w:rsid w:val="09F2852B"/>
    <w:rsid w:val="09F62A83"/>
    <w:rsid w:val="09FB11A8"/>
    <w:rsid w:val="0A1E2CB3"/>
    <w:rsid w:val="0A5EB9A0"/>
    <w:rsid w:val="0A70832D"/>
    <w:rsid w:val="0A73D0A0"/>
    <w:rsid w:val="0A8EE471"/>
    <w:rsid w:val="0A913748"/>
    <w:rsid w:val="0A961239"/>
    <w:rsid w:val="0AC9777A"/>
    <w:rsid w:val="0AD8B29E"/>
    <w:rsid w:val="0ADF8166"/>
    <w:rsid w:val="0AE2BA5B"/>
    <w:rsid w:val="0AEB7DE9"/>
    <w:rsid w:val="0AED7627"/>
    <w:rsid w:val="0B3B31A6"/>
    <w:rsid w:val="0B3F6E75"/>
    <w:rsid w:val="0B518305"/>
    <w:rsid w:val="0B723CFF"/>
    <w:rsid w:val="0B86BBCE"/>
    <w:rsid w:val="0B991346"/>
    <w:rsid w:val="0BABB69A"/>
    <w:rsid w:val="0BBA4610"/>
    <w:rsid w:val="0BF75097"/>
    <w:rsid w:val="0C036AE4"/>
    <w:rsid w:val="0C0A3DED"/>
    <w:rsid w:val="0C1A9A08"/>
    <w:rsid w:val="0C1FD227"/>
    <w:rsid w:val="0C2B5A0D"/>
    <w:rsid w:val="0C301A3B"/>
    <w:rsid w:val="0C388104"/>
    <w:rsid w:val="0C405F1D"/>
    <w:rsid w:val="0C51CBCA"/>
    <w:rsid w:val="0C6CF597"/>
    <w:rsid w:val="0C774168"/>
    <w:rsid w:val="0C8E04F1"/>
    <w:rsid w:val="0C8EC684"/>
    <w:rsid w:val="0C8F624B"/>
    <w:rsid w:val="0CA06B14"/>
    <w:rsid w:val="0CAA4761"/>
    <w:rsid w:val="0CBD1021"/>
    <w:rsid w:val="0CBE53DA"/>
    <w:rsid w:val="0CDE31CD"/>
    <w:rsid w:val="0CE09E8C"/>
    <w:rsid w:val="0CFA34E9"/>
    <w:rsid w:val="0CFAA381"/>
    <w:rsid w:val="0CFAECD2"/>
    <w:rsid w:val="0D01DBF0"/>
    <w:rsid w:val="0D02FA08"/>
    <w:rsid w:val="0D11BD75"/>
    <w:rsid w:val="0D19F201"/>
    <w:rsid w:val="0D20B393"/>
    <w:rsid w:val="0D23B0AE"/>
    <w:rsid w:val="0D6EEA61"/>
    <w:rsid w:val="0D794D73"/>
    <w:rsid w:val="0DA29AAD"/>
    <w:rsid w:val="0DA5B3A4"/>
    <w:rsid w:val="0DC1CAC8"/>
    <w:rsid w:val="0DCF92C6"/>
    <w:rsid w:val="0DDD6906"/>
    <w:rsid w:val="0DE9A646"/>
    <w:rsid w:val="0DEED9D2"/>
    <w:rsid w:val="0E0556F0"/>
    <w:rsid w:val="0E17CAC5"/>
    <w:rsid w:val="0E1F9C75"/>
    <w:rsid w:val="0E3A6F1C"/>
    <w:rsid w:val="0E5D69AC"/>
    <w:rsid w:val="0E6090DA"/>
    <w:rsid w:val="0E8FA01C"/>
    <w:rsid w:val="0E99DB9D"/>
    <w:rsid w:val="0EB926F9"/>
    <w:rsid w:val="0EBFA19D"/>
    <w:rsid w:val="0EC37DCD"/>
    <w:rsid w:val="0ED60DFC"/>
    <w:rsid w:val="0EEE282C"/>
    <w:rsid w:val="0EF97531"/>
    <w:rsid w:val="0F0AA11E"/>
    <w:rsid w:val="0F0EAF55"/>
    <w:rsid w:val="0F1BAC1F"/>
    <w:rsid w:val="0F2D607E"/>
    <w:rsid w:val="0F355D83"/>
    <w:rsid w:val="0F380E33"/>
    <w:rsid w:val="0F57BD5E"/>
    <w:rsid w:val="0F60D2E4"/>
    <w:rsid w:val="0F60F7F9"/>
    <w:rsid w:val="0F6B6CD4"/>
    <w:rsid w:val="0F7CF750"/>
    <w:rsid w:val="0F8AA343"/>
    <w:rsid w:val="0FA6B0A1"/>
    <w:rsid w:val="0FC63029"/>
    <w:rsid w:val="0FC72DEF"/>
    <w:rsid w:val="0FCD8F10"/>
    <w:rsid w:val="0FDA744E"/>
    <w:rsid w:val="0FEB106D"/>
    <w:rsid w:val="0FF5C529"/>
    <w:rsid w:val="0FF765E9"/>
    <w:rsid w:val="1002C219"/>
    <w:rsid w:val="1015F5B3"/>
    <w:rsid w:val="103B8A67"/>
    <w:rsid w:val="1041EC8A"/>
    <w:rsid w:val="10996BC0"/>
    <w:rsid w:val="10A54872"/>
    <w:rsid w:val="10AC0994"/>
    <w:rsid w:val="10B5B0F4"/>
    <w:rsid w:val="10C0E24E"/>
    <w:rsid w:val="10C963B0"/>
    <w:rsid w:val="10D4A828"/>
    <w:rsid w:val="110333D3"/>
    <w:rsid w:val="11329504"/>
    <w:rsid w:val="115AA942"/>
    <w:rsid w:val="1162C5FD"/>
    <w:rsid w:val="116F379D"/>
    <w:rsid w:val="1172B121"/>
    <w:rsid w:val="11895A25"/>
    <w:rsid w:val="1195FCAB"/>
    <w:rsid w:val="11C24235"/>
    <w:rsid w:val="11CDFE62"/>
    <w:rsid w:val="124A8523"/>
    <w:rsid w:val="12518155"/>
    <w:rsid w:val="12721052"/>
    <w:rsid w:val="127221BF"/>
    <w:rsid w:val="12C87987"/>
    <w:rsid w:val="12EA5D0D"/>
    <w:rsid w:val="12F32F11"/>
    <w:rsid w:val="13066D03"/>
    <w:rsid w:val="131467D3"/>
    <w:rsid w:val="13287F4F"/>
    <w:rsid w:val="133EDCE8"/>
    <w:rsid w:val="133FB7C6"/>
    <w:rsid w:val="1352545E"/>
    <w:rsid w:val="13760FDD"/>
    <w:rsid w:val="1378DF9D"/>
    <w:rsid w:val="1389A2C6"/>
    <w:rsid w:val="13940455"/>
    <w:rsid w:val="1394D17D"/>
    <w:rsid w:val="13BC66DC"/>
    <w:rsid w:val="13D48744"/>
    <w:rsid w:val="13DB7F67"/>
    <w:rsid w:val="13E0033A"/>
    <w:rsid w:val="13EB3AE1"/>
    <w:rsid w:val="14010CAF"/>
    <w:rsid w:val="142C73DF"/>
    <w:rsid w:val="1433D57E"/>
    <w:rsid w:val="144494CD"/>
    <w:rsid w:val="1446C750"/>
    <w:rsid w:val="146E4F06"/>
    <w:rsid w:val="147299BE"/>
    <w:rsid w:val="14737FA1"/>
    <w:rsid w:val="147B12B2"/>
    <w:rsid w:val="148515D4"/>
    <w:rsid w:val="14935C4E"/>
    <w:rsid w:val="149A65B7"/>
    <w:rsid w:val="149C4795"/>
    <w:rsid w:val="14A23D64"/>
    <w:rsid w:val="14B421BF"/>
    <w:rsid w:val="14B65861"/>
    <w:rsid w:val="14C37B98"/>
    <w:rsid w:val="14DD8F09"/>
    <w:rsid w:val="14FFC8E0"/>
    <w:rsid w:val="14FFFFB2"/>
    <w:rsid w:val="150A1816"/>
    <w:rsid w:val="1511ED77"/>
    <w:rsid w:val="1515C248"/>
    <w:rsid w:val="1516E5E7"/>
    <w:rsid w:val="1522CD18"/>
    <w:rsid w:val="153C716E"/>
    <w:rsid w:val="15589691"/>
    <w:rsid w:val="156E128D"/>
    <w:rsid w:val="158431D4"/>
    <w:rsid w:val="15921FF3"/>
    <w:rsid w:val="15AFA242"/>
    <w:rsid w:val="15E07318"/>
    <w:rsid w:val="15F3396A"/>
    <w:rsid w:val="15F9DFCE"/>
    <w:rsid w:val="15FE7BB9"/>
    <w:rsid w:val="16282510"/>
    <w:rsid w:val="1633B51D"/>
    <w:rsid w:val="1648286C"/>
    <w:rsid w:val="1651A6D1"/>
    <w:rsid w:val="1656F92D"/>
    <w:rsid w:val="16A0F7E8"/>
    <w:rsid w:val="16B366CD"/>
    <w:rsid w:val="16BA9C16"/>
    <w:rsid w:val="16D091B2"/>
    <w:rsid w:val="16E79D00"/>
    <w:rsid w:val="16EB74E4"/>
    <w:rsid w:val="1703E0B4"/>
    <w:rsid w:val="172FB7B5"/>
    <w:rsid w:val="1732196F"/>
    <w:rsid w:val="1769A613"/>
    <w:rsid w:val="177C0B2D"/>
    <w:rsid w:val="179C532B"/>
    <w:rsid w:val="179C6BF7"/>
    <w:rsid w:val="17D4C26E"/>
    <w:rsid w:val="17DBC039"/>
    <w:rsid w:val="181D04CB"/>
    <w:rsid w:val="182A22EC"/>
    <w:rsid w:val="182E138F"/>
    <w:rsid w:val="1835B0A5"/>
    <w:rsid w:val="187DED16"/>
    <w:rsid w:val="1891994F"/>
    <w:rsid w:val="1898DECB"/>
    <w:rsid w:val="189DF6D3"/>
    <w:rsid w:val="18A72E1E"/>
    <w:rsid w:val="18B5A769"/>
    <w:rsid w:val="18F1D252"/>
    <w:rsid w:val="18F4EF62"/>
    <w:rsid w:val="1917352C"/>
    <w:rsid w:val="19291553"/>
    <w:rsid w:val="194F1AB1"/>
    <w:rsid w:val="195E12A4"/>
    <w:rsid w:val="1977307F"/>
    <w:rsid w:val="198413D1"/>
    <w:rsid w:val="19980C32"/>
    <w:rsid w:val="19A4D6D5"/>
    <w:rsid w:val="19C29C99"/>
    <w:rsid w:val="19D91047"/>
    <w:rsid w:val="19DF039D"/>
    <w:rsid w:val="19E1E6FC"/>
    <w:rsid w:val="19EE2EBD"/>
    <w:rsid w:val="19EF014F"/>
    <w:rsid w:val="19F4DAFD"/>
    <w:rsid w:val="19F7B7FE"/>
    <w:rsid w:val="1A16C216"/>
    <w:rsid w:val="1A4CA7D3"/>
    <w:rsid w:val="1A70A5CA"/>
    <w:rsid w:val="1A782F6B"/>
    <w:rsid w:val="1A8E2086"/>
    <w:rsid w:val="1A8F9717"/>
    <w:rsid w:val="1AACFDE9"/>
    <w:rsid w:val="1ACB4E2E"/>
    <w:rsid w:val="1AD6A707"/>
    <w:rsid w:val="1ADB7E72"/>
    <w:rsid w:val="1AE70DF8"/>
    <w:rsid w:val="1AF1334E"/>
    <w:rsid w:val="1B03BAEF"/>
    <w:rsid w:val="1B25EB85"/>
    <w:rsid w:val="1B3FF411"/>
    <w:rsid w:val="1B4208F5"/>
    <w:rsid w:val="1B722026"/>
    <w:rsid w:val="1B727C66"/>
    <w:rsid w:val="1B7BB8A4"/>
    <w:rsid w:val="1BE70560"/>
    <w:rsid w:val="1BFDD27E"/>
    <w:rsid w:val="1BFEE0B2"/>
    <w:rsid w:val="1C1DCEA1"/>
    <w:rsid w:val="1C223E6D"/>
    <w:rsid w:val="1C2DD711"/>
    <w:rsid w:val="1C32843A"/>
    <w:rsid w:val="1C35A2F9"/>
    <w:rsid w:val="1C5926D4"/>
    <w:rsid w:val="1C5A2A50"/>
    <w:rsid w:val="1C8857CA"/>
    <w:rsid w:val="1CAEAD96"/>
    <w:rsid w:val="1CB7AA3B"/>
    <w:rsid w:val="1CB86EB9"/>
    <w:rsid w:val="1CB981D5"/>
    <w:rsid w:val="1CF4F976"/>
    <w:rsid w:val="1D0921C8"/>
    <w:rsid w:val="1D0C1D58"/>
    <w:rsid w:val="1D219012"/>
    <w:rsid w:val="1D3532F5"/>
    <w:rsid w:val="1D359566"/>
    <w:rsid w:val="1D3E43E4"/>
    <w:rsid w:val="1D45A18E"/>
    <w:rsid w:val="1D52675F"/>
    <w:rsid w:val="1D6C0DE5"/>
    <w:rsid w:val="1D71B6DA"/>
    <w:rsid w:val="1D8E20F0"/>
    <w:rsid w:val="1D95869B"/>
    <w:rsid w:val="1D9BD0CF"/>
    <w:rsid w:val="1DA571F7"/>
    <w:rsid w:val="1DB1BD0F"/>
    <w:rsid w:val="1DB6F5CA"/>
    <w:rsid w:val="1DC46ED7"/>
    <w:rsid w:val="1DC603F9"/>
    <w:rsid w:val="1E106B86"/>
    <w:rsid w:val="1E194755"/>
    <w:rsid w:val="1E289032"/>
    <w:rsid w:val="1E321F38"/>
    <w:rsid w:val="1E58EBB4"/>
    <w:rsid w:val="1E5AC786"/>
    <w:rsid w:val="1E5ADB9E"/>
    <w:rsid w:val="1E783D5E"/>
    <w:rsid w:val="1E8775A2"/>
    <w:rsid w:val="1EA04024"/>
    <w:rsid w:val="1EBA256C"/>
    <w:rsid w:val="1EC2B2E0"/>
    <w:rsid w:val="1EC31A28"/>
    <w:rsid w:val="1EC93EA5"/>
    <w:rsid w:val="1ECB8661"/>
    <w:rsid w:val="1ECD2F21"/>
    <w:rsid w:val="1ED434EC"/>
    <w:rsid w:val="1EE485AE"/>
    <w:rsid w:val="1EE87DB8"/>
    <w:rsid w:val="1F1B7B1A"/>
    <w:rsid w:val="1F48F272"/>
    <w:rsid w:val="1F492E3A"/>
    <w:rsid w:val="1F6091D3"/>
    <w:rsid w:val="1F62EBD2"/>
    <w:rsid w:val="1F69DC00"/>
    <w:rsid w:val="1F7235F4"/>
    <w:rsid w:val="1F815A9B"/>
    <w:rsid w:val="1F8C756B"/>
    <w:rsid w:val="1F94AF6E"/>
    <w:rsid w:val="1F97EB1C"/>
    <w:rsid w:val="1FC7FE2D"/>
    <w:rsid w:val="20096880"/>
    <w:rsid w:val="2023769D"/>
    <w:rsid w:val="20333C91"/>
    <w:rsid w:val="204E9498"/>
    <w:rsid w:val="205151B2"/>
    <w:rsid w:val="206532D3"/>
    <w:rsid w:val="206EE55D"/>
    <w:rsid w:val="2072F16D"/>
    <w:rsid w:val="2073B459"/>
    <w:rsid w:val="2087F975"/>
    <w:rsid w:val="208FF58B"/>
    <w:rsid w:val="20A6458A"/>
    <w:rsid w:val="20A9DDA1"/>
    <w:rsid w:val="20BFEC24"/>
    <w:rsid w:val="20C46A9A"/>
    <w:rsid w:val="20F102E0"/>
    <w:rsid w:val="211EC2B0"/>
    <w:rsid w:val="2123BC66"/>
    <w:rsid w:val="212DC06C"/>
    <w:rsid w:val="21464E2D"/>
    <w:rsid w:val="2152E36F"/>
    <w:rsid w:val="217E2C97"/>
    <w:rsid w:val="2186ED8F"/>
    <w:rsid w:val="219854ED"/>
    <w:rsid w:val="21AEDF34"/>
    <w:rsid w:val="21BF788B"/>
    <w:rsid w:val="21DF60D8"/>
    <w:rsid w:val="21E670F6"/>
    <w:rsid w:val="21F5BC41"/>
    <w:rsid w:val="21FB32EB"/>
    <w:rsid w:val="21FB8F4F"/>
    <w:rsid w:val="22147284"/>
    <w:rsid w:val="222B94DF"/>
    <w:rsid w:val="222E7718"/>
    <w:rsid w:val="2230C0E0"/>
    <w:rsid w:val="224BA7C6"/>
    <w:rsid w:val="22563A83"/>
    <w:rsid w:val="225C5721"/>
    <w:rsid w:val="228A66ED"/>
    <w:rsid w:val="22971ED1"/>
    <w:rsid w:val="22AB17E4"/>
    <w:rsid w:val="22B2E3AC"/>
    <w:rsid w:val="22B5001D"/>
    <w:rsid w:val="22EADE5E"/>
    <w:rsid w:val="22EDB6E2"/>
    <w:rsid w:val="22F09BB3"/>
    <w:rsid w:val="230D1CBD"/>
    <w:rsid w:val="234EFE2B"/>
    <w:rsid w:val="235273D5"/>
    <w:rsid w:val="23887097"/>
    <w:rsid w:val="2390DCC6"/>
    <w:rsid w:val="23954B48"/>
    <w:rsid w:val="23AEC5FB"/>
    <w:rsid w:val="23B41C93"/>
    <w:rsid w:val="23ED068E"/>
    <w:rsid w:val="2417B4F3"/>
    <w:rsid w:val="24287370"/>
    <w:rsid w:val="242B90FF"/>
    <w:rsid w:val="2431B81D"/>
    <w:rsid w:val="246438B9"/>
    <w:rsid w:val="246EED99"/>
    <w:rsid w:val="24790372"/>
    <w:rsid w:val="248446EA"/>
    <w:rsid w:val="249228BB"/>
    <w:rsid w:val="249E5F40"/>
    <w:rsid w:val="24A331BC"/>
    <w:rsid w:val="24C18741"/>
    <w:rsid w:val="24DBC820"/>
    <w:rsid w:val="24F0868A"/>
    <w:rsid w:val="2525ACE6"/>
    <w:rsid w:val="25466290"/>
    <w:rsid w:val="257293DD"/>
    <w:rsid w:val="2583C15B"/>
    <w:rsid w:val="259CAEB7"/>
    <w:rsid w:val="25B59426"/>
    <w:rsid w:val="25B98998"/>
    <w:rsid w:val="25C23E09"/>
    <w:rsid w:val="25FFC07F"/>
    <w:rsid w:val="2605CFAE"/>
    <w:rsid w:val="2636CEED"/>
    <w:rsid w:val="2636E5E5"/>
    <w:rsid w:val="264C40E5"/>
    <w:rsid w:val="26565D54"/>
    <w:rsid w:val="2661036B"/>
    <w:rsid w:val="266A3180"/>
    <w:rsid w:val="268C1597"/>
    <w:rsid w:val="2696FD6F"/>
    <w:rsid w:val="26AC7FAD"/>
    <w:rsid w:val="26C4AA55"/>
    <w:rsid w:val="26EB1DA8"/>
    <w:rsid w:val="270619E4"/>
    <w:rsid w:val="27360075"/>
    <w:rsid w:val="273C94D9"/>
    <w:rsid w:val="273E2BD5"/>
    <w:rsid w:val="2753B1BF"/>
    <w:rsid w:val="275FE902"/>
    <w:rsid w:val="2763CD13"/>
    <w:rsid w:val="27687471"/>
    <w:rsid w:val="27715932"/>
    <w:rsid w:val="27841E2F"/>
    <w:rsid w:val="2792D911"/>
    <w:rsid w:val="27997C96"/>
    <w:rsid w:val="27A3C701"/>
    <w:rsid w:val="27D8055F"/>
    <w:rsid w:val="27DE7AF9"/>
    <w:rsid w:val="27F0A9BF"/>
    <w:rsid w:val="2801F63F"/>
    <w:rsid w:val="28024C29"/>
    <w:rsid w:val="280834A6"/>
    <w:rsid w:val="28085CE0"/>
    <w:rsid w:val="28086778"/>
    <w:rsid w:val="2810E0E3"/>
    <w:rsid w:val="281A3309"/>
    <w:rsid w:val="2832BA44"/>
    <w:rsid w:val="28553D6A"/>
    <w:rsid w:val="2855BB2C"/>
    <w:rsid w:val="285935EC"/>
    <w:rsid w:val="28618D9B"/>
    <w:rsid w:val="286B602F"/>
    <w:rsid w:val="287E0352"/>
    <w:rsid w:val="2891D6F5"/>
    <w:rsid w:val="28A4CE7B"/>
    <w:rsid w:val="28C1E28E"/>
    <w:rsid w:val="28C8E169"/>
    <w:rsid w:val="28D420EC"/>
    <w:rsid w:val="28DF96B9"/>
    <w:rsid w:val="28E00542"/>
    <w:rsid w:val="28F33896"/>
    <w:rsid w:val="29222BEE"/>
    <w:rsid w:val="292DC2B4"/>
    <w:rsid w:val="293C8715"/>
    <w:rsid w:val="29407FA6"/>
    <w:rsid w:val="296B9D98"/>
    <w:rsid w:val="296BD5D2"/>
    <w:rsid w:val="297496E9"/>
    <w:rsid w:val="29760121"/>
    <w:rsid w:val="2981681C"/>
    <w:rsid w:val="2981AD8E"/>
    <w:rsid w:val="29878F3A"/>
    <w:rsid w:val="299DF415"/>
    <w:rsid w:val="29C28A3A"/>
    <w:rsid w:val="29CB863E"/>
    <w:rsid w:val="2A076876"/>
    <w:rsid w:val="2A15D0E9"/>
    <w:rsid w:val="2A2A3FD3"/>
    <w:rsid w:val="2A4B2C82"/>
    <w:rsid w:val="2A582D9E"/>
    <w:rsid w:val="2A863B22"/>
    <w:rsid w:val="2AA112F7"/>
    <w:rsid w:val="2AAF2332"/>
    <w:rsid w:val="2ABA9DAB"/>
    <w:rsid w:val="2ABE833F"/>
    <w:rsid w:val="2AD60378"/>
    <w:rsid w:val="2AEC0183"/>
    <w:rsid w:val="2AF3F17C"/>
    <w:rsid w:val="2B1335D0"/>
    <w:rsid w:val="2B1BE20C"/>
    <w:rsid w:val="2B216EB0"/>
    <w:rsid w:val="2B249D06"/>
    <w:rsid w:val="2B541FDD"/>
    <w:rsid w:val="2B553CC7"/>
    <w:rsid w:val="2B6A4CD4"/>
    <w:rsid w:val="2B82A4E6"/>
    <w:rsid w:val="2B82FB58"/>
    <w:rsid w:val="2B9EA63A"/>
    <w:rsid w:val="2BA2C8A2"/>
    <w:rsid w:val="2BA7378D"/>
    <w:rsid w:val="2BA97BCC"/>
    <w:rsid w:val="2BAD8530"/>
    <w:rsid w:val="2BDC2650"/>
    <w:rsid w:val="2BDDA3FF"/>
    <w:rsid w:val="2BE1075A"/>
    <w:rsid w:val="2BF84208"/>
    <w:rsid w:val="2BF9724F"/>
    <w:rsid w:val="2C025DCA"/>
    <w:rsid w:val="2C3330E4"/>
    <w:rsid w:val="2C3CA281"/>
    <w:rsid w:val="2C52BF9E"/>
    <w:rsid w:val="2C5795C6"/>
    <w:rsid w:val="2C5DA181"/>
    <w:rsid w:val="2C6661F4"/>
    <w:rsid w:val="2C6E75BD"/>
    <w:rsid w:val="2C80A4C1"/>
    <w:rsid w:val="2C878DBD"/>
    <w:rsid w:val="2C87C1D3"/>
    <w:rsid w:val="2C8AC0CB"/>
    <w:rsid w:val="2CB12E90"/>
    <w:rsid w:val="2CD3AEA7"/>
    <w:rsid w:val="2CF03AA0"/>
    <w:rsid w:val="2CF85839"/>
    <w:rsid w:val="2CFC5EE3"/>
    <w:rsid w:val="2D22DCB7"/>
    <w:rsid w:val="2D289F6F"/>
    <w:rsid w:val="2D2DE861"/>
    <w:rsid w:val="2D332F8D"/>
    <w:rsid w:val="2D3F89B6"/>
    <w:rsid w:val="2D4F9698"/>
    <w:rsid w:val="2D72DE03"/>
    <w:rsid w:val="2D8858CD"/>
    <w:rsid w:val="2D969862"/>
    <w:rsid w:val="2DA9B711"/>
    <w:rsid w:val="2DDA4FDC"/>
    <w:rsid w:val="2DE40A93"/>
    <w:rsid w:val="2E26192F"/>
    <w:rsid w:val="2E3B9A2E"/>
    <w:rsid w:val="2E4143E8"/>
    <w:rsid w:val="2E5F7600"/>
    <w:rsid w:val="2E646CF1"/>
    <w:rsid w:val="2E704198"/>
    <w:rsid w:val="2E9D1E9A"/>
    <w:rsid w:val="2EB8EE5B"/>
    <w:rsid w:val="2EBA834A"/>
    <w:rsid w:val="2EC1EBA8"/>
    <w:rsid w:val="2EC3286C"/>
    <w:rsid w:val="2ECE5594"/>
    <w:rsid w:val="2EEA5E32"/>
    <w:rsid w:val="2EFFDB0A"/>
    <w:rsid w:val="2F5977CB"/>
    <w:rsid w:val="2F60F44E"/>
    <w:rsid w:val="2F93071F"/>
    <w:rsid w:val="2F934A05"/>
    <w:rsid w:val="2FD13E37"/>
    <w:rsid w:val="2FDDF612"/>
    <w:rsid w:val="2FFA5100"/>
    <w:rsid w:val="2FFD01B2"/>
    <w:rsid w:val="30089681"/>
    <w:rsid w:val="3021968D"/>
    <w:rsid w:val="30431B84"/>
    <w:rsid w:val="3052FF3F"/>
    <w:rsid w:val="30554825"/>
    <w:rsid w:val="305D0C41"/>
    <w:rsid w:val="305E5A01"/>
    <w:rsid w:val="3066674F"/>
    <w:rsid w:val="30898B04"/>
    <w:rsid w:val="3090E217"/>
    <w:rsid w:val="309C7849"/>
    <w:rsid w:val="30A81971"/>
    <w:rsid w:val="30ADEC00"/>
    <w:rsid w:val="30DCA718"/>
    <w:rsid w:val="31075087"/>
    <w:rsid w:val="310DFD0F"/>
    <w:rsid w:val="3115531D"/>
    <w:rsid w:val="311DD3FC"/>
    <w:rsid w:val="311F8585"/>
    <w:rsid w:val="312C3738"/>
    <w:rsid w:val="313C3552"/>
    <w:rsid w:val="314DDC06"/>
    <w:rsid w:val="31694B81"/>
    <w:rsid w:val="316AC6E3"/>
    <w:rsid w:val="318426DB"/>
    <w:rsid w:val="31C03619"/>
    <w:rsid w:val="31CF7043"/>
    <w:rsid w:val="31D98E58"/>
    <w:rsid w:val="31DFE64E"/>
    <w:rsid w:val="31F8638B"/>
    <w:rsid w:val="3201873C"/>
    <w:rsid w:val="321BE3F8"/>
    <w:rsid w:val="321E2E0A"/>
    <w:rsid w:val="323B200F"/>
    <w:rsid w:val="32482B84"/>
    <w:rsid w:val="326F37CD"/>
    <w:rsid w:val="326FF5CD"/>
    <w:rsid w:val="327F1760"/>
    <w:rsid w:val="32813913"/>
    <w:rsid w:val="32AAC070"/>
    <w:rsid w:val="32AC0CA3"/>
    <w:rsid w:val="32B8F98A"/>
    <w:rsid w:val="32C07823"/>
    <w:rsid w:val="32D70CAD"/>
    <w:rsid w:val="32E679A8"/>
    <w:rsid w:val="32FFC351"/>
    <w:rsid w:val="3308D5B9"/>
    <w:rsid w:val="3322DA43"/>
    <w:rsid w:val="332DCD7C"/>
    <w:rsid w:val="33460965"/>
    <w:rsid w:val="3349B893"/>
    <w:rsid w:val="334AFD79"/>
    <w:rsid w:val="335930EC"/>
    <w:rsid w:val="3368A332"/>
    <w:rsid w:val="337B54FA"/>
    <w:rsid w:val="33803A21"/>
    <w:rsid w:val="3395008A"/>
    <w:rsid w:val="339BBF20"/>
    <w:rsid w:val="33AC9550"/>
    <w:rsid w:val="33AE190D"/>
    <w:rsid w:val="33B24513"/>
    <w:rsid w:val="33B9F1F0"/>
    <w:rsid w:val="33EEC6C1"/>
    <w:rsid w:val="33F2F5B7"/>
    <w:rsid w:val="33F3A8D1"/>
    <w:rsid w:val="3402BCC1"/>
    <w:rsid w:val="34124EC0"/>
    <w:rsid w:val="3426E3A5"/>
    <w:rsid w:val="3432397D"/>
    <w:rsid w:val="344220F9"/>
    <w:rsid w:val="345277AF"/>
    <w:rsid w:val="347BC709"/>
    <w:rsid w:val="348B489B"/>
    <w:rsid w:val="3493C342"/>
    <w:rsid w:val="349B5D34"/>
    <w:rsid w:val="349DB047"/>
    <w:rsid w:val="34A19982"/>
    <w:rsid w:val="34A1EBDA"/>
    <w:rsid w:val="34D757C5"/>
    <w:rsid w:val="34D82550"/>
    <w:rsid w:val="34DD17CC"/>
    <w:rsid w:val="34DE4376"/>
    <w:rsid w:val="35062706"/>
    <w:rsid w:val="3513AE95"/>
    <w:rsid w:val="3561E765"/>
    <w:rsid w:val="356CF27A"/>
    <w:rsid w:val="3584D8D0"/>
    <w:rsid w:val="3585BFCD"/>
    <w:rsid w:val="358C0298"/>
    <w:rsid w:val="359894B6"/>
    <w:rsid w:val="35A6974C"/>
    <w:rsid w:val="35A99DB7"/>
    <w:rsid w:val="35C1B7E7"/>
    <w:rsid w:val="35CEC710"/>
    <w:rsid w:val="35DC6971"/>
    <w:rsid w:val="35F41BDD"/>
    <w:rsid w:val="3606EC4C"/>
    <w:rsid w:val="36073E95"/>
    <w:rsid w:val="361A9609"/>
    <w:rsid w:val="3636E902"/>
    <w:rsid w:val="3637A307"/>
    <w:rsid w:val="363E6FA1"/>
    <w:rsid w:val="366FE0E0"/>
    <w:rsid w:val="3671639A"/>
    <w:rsid w:val="3673AB19"/>
    <w:rsid w:val="3685B6D2"/>
    <w:rsid w:val="368E24F9"/>
    <w:rsid w:val="36A24925"/>
    <w:rsid w:val="36B4C29F"/>
    <w:rsid w:val="36C3219F"/>
    <w:rsid w:val="36CC7698"/>
    <w:rsid w:val="36D5E1CC"/>
    <w:rsid w:val="36DD5B19"/>
    <w:rsid w:val="370AB55B"/>
    <w:rsid w:val="371459C2"/>
    <w:rsid w:val="371CF533"/>
    <w:rsid w:val="3720C545"/>
    <w:rsid w:val="372A9679"/>
    <w:rsid w:val="372D4034"/>
    <w:rsid w:val="373C7017"/>
    <w:rsid w:val="37426039"/>
    <w:rsid w:val="374369C9"/>
    <w:rsid w:val="374B822F"/>
    <w:rsid w:val="376D7789"/>
    <w:rsid w:val="377ED22A"/>
    <w:rsid w:val="378030E6"/>
    <w:rsid w:val="379CAD63"/>
    <w:rsid w:val="37A118EF"/>
    <w:rsid w:val="37C6DA37"/>
    <w:rsid w:val="37E8CF35"/>
    <w:rsid w:val="380C697C"/>
    <w:rsid w:val="382E7A83"/>
    <w:rsid w:val="38546B01"/>
    <w:rsid w:val="38584CA3"/>
    <w:rsid w:val="3866DE16"/>
    <w:rsid w:val="38718F1C"/>
    <w:rsid w:val="388DCC99"/>
    <w:rsid w:val="38B87BAF"/>
    <w:rsid w:val="38D7523A"/>
    <w:rsid w:val="38FF76D5"/>
    <w:rsid w:val="39124E35"/>
    <w:rsid w:val="391A50EB"/>
    <w:rsid w:val="391DBFAC"/>
    <w:rsid w:val="392D6FBE"/>
    <w:rsid w:val="394D2C8F"/>
    <w:rsid w:val="396C3EA1"/>
    <w:rsid w:val="39706FAA"/>
    <w:rsid w:val="39729795"/>
    <w:rsid w:val="3987E880"/>
    <w:rsid w:val="39891065"/>
    <w:rsid w:val="398B3792"/>
    <w:rsid w:val="39AA1CEB"/>
    <w:rsid w:val="39BF306D"/>
    <w:rsid w:val="39C5928C"/>
    <w:rsid w:val="39CA109F"/>
    <w:rsid w:val="39CACFCA"/>
    <w:rsid w:val="39CCB68A"/>
    <w:rsid w:val="39E84DA4"/>
    <w:rsid w:val="39EA66D1"/>
    <w:rsid w:val="3A0AA6D8"/>
    <w:rsid w:val="3A0B3E50"/>
    <w:rsid w:val="3A245BD0"/>
    <w:rsid w:val="3A4D5F33"/>
    <w:rsid w:val="3A5359A2"/>
    <w:rsid w:val="3A53D7F5"/>
    <w:rsid w:val="3A5725AB"/>
    <w:rsid w:val="3A6CB37C"/>
    <w:rsid w:val="3A6EE16C"/>
    <w:rsid w:val="3A77955F"/>
    <w:rsid w:val="3AA56F03"/>
    <w:rsid w:val="3AFEAA05"/>
    <w:rsid w:val="3B1AC0CA"/>
    <w:rsid w:val="3B4F1DB6"/>
    <w:rsid w:val="3B54EC7D"/>
    <w:rsid w:val="3B5F4AA3"/>
    <w:rsid w:val="3B696832"/>
    <w:rsid w:val="3B8451B8"/>
    <w:rsid w:val="3BC78C71"/>
    <w:rsid w:val="3C0E4935"/>
    <w:rsid w:val="3C387FD2"/>
    <w:rsid w:val="3C42AF14"/>
    <w:rsid w:val="3C74C48E"/>
    <w:rsid w:val="3C79DA18"/>
    <w:rsid w:val="3C8EE5E6"/>
    <w:rsid w:val="3C96B5CB"/>
    <w:rsid w:val="3CBCC74E"/>
    <w:rsid w:val="3CD5040C"/>
    <w:rsid w:val="3CEF4BEC"/>
    <w:rsid w:val="3D047C57"/>
    <w:rsid w:val="3D071569"/>
    <w:rsid w:val="3D07F11F"/>
    <w:rsid w:val="3D331094"/>
    <w:rsid w:val="3D34BDAD"/>
    <w:rsid w:val="3D506CF5"/>
    <w:rsid w:val="3D5824E2"/>
    <w:rsid w:val="3D7048B1"/>
    <w:rsid w:val="3D80CD33"/>
    <w:rsid w:val="3D84099F"/>
    <w:rsid w:val="3DA98261"/>
    <w:rsid w:val="3DBCC956"/>
    <w:rsid w:val="3DDBF26F"/>
    <w:rsid w:val="3DE77223"/>
    <w:rsid w:val="3DF27238"/>
    <w:rsid w:val="3DF8D5C7"/>
    <w:rsid w:val="3E442E42"/>
    <w:rsid w:val="3E4499D2"/>
    <w:rsid w:val="3E70036D"/>
    <w:rsid w:val="3E82F97C"/>
    <w:rsid w:val="3E8CC3F9"/>
    <w:rsid w:val="3EB28F2A"/>
    <w:rsid w:val="3EB6B51A"/>
    <w:rsid w:val="3EC8D6F3"/>
    <w:rsid w:val="3ED03CE6"/>
    <w:rsid w:val="3EDA18C8"/>
    <w:rsid w:val="3EE44D08"/>
    <w:rsid w:val="3EEAB10F"/>
    <w:rsid w:val="3EEC3D56"/>
    <w:rsid w:val="3EEFB75D"/>
    <w:rsid w:val="3EFAFEFE"/>
    <w:rsid w:val="3EFCDC46"/>
    <w:rsid w:val="3F15B3FC"/>
    <w:rsid w:val="3F3F76FC"/>
    <w:rsid w:val="3F52CFF1"/>
    <w:rsid w:val="3F594FDD"/>
    <w:rsid w:val="3F5DC7B7"/>
    <w:rsid w:val="3F71AABE"/>
    <w:rsid w:val="3F81C4B3"/>
    <w:rsid w:val="3F96DBCF"/>
    <w:rsid w:val="3F991DA4"/>
    <w:rsid w:val="3FBC18D9"/>
    <w:rsid w:val="3FBE8422"/>
    <w:rsid w:val="3FD9F726"/>
    <w:rsid w:val="3FECF247"/>
    <w:rsid w:val="400212A5"/>
    <w:rsid w:val="401A3DE8"/>
    <w:rsid w:val="4057A787"/>
    <w:rsid w:val="40980F97"/>
    <w:rsid w:val="40A838E8"/>
    <w:rsid w:val="40AA7D05"/>
    <w:rsid w:val="40DE71B4"/>
    <w:rsid w:val="40EE1DE2"/>
    <w:rsid w:val="40F2AFB2"/>
    <w:rsid w:val="40FD0236"/>
    <w:rsid w:val="4117FFF0"/>
    <w:rsid w:val="4131F24F"/>
    <w:rsid w:val="41534E60"/>
    <w:rsid w:val="417F206B"/>
    <w:rsid w:val="41839D52"/>
    <w:rsid w:val="41A7EB57"/>
    <w:rsid w:val="41E4C313"/>
    <w:rsid w:val="41F3CEB1"/>
    <w:rsid w:val="41F9F538"/>
    <w:rsid w:val="420681B7"/>
    <w:rsid w:val="421C0302"/>
    <w:rsid w:val="42245111"/>
    <w:rsid w:val="4227F822"/>
    <w:rsid w:val="4228497F"/>
    <w:rsid w:val="422FB0E3"/>
    <w:rsid w:val="428CA13F"/>
    <w:rsid w:val="42A29116"/>
    <w:rsid w:val="42B774AB"/>
    <w:rsid w:val="42CB6262"/>
    <w:rsid w:val="42CC207C"/>
    <w:rsid w:val="42D1DBF9"/>
    <w:rsid w:val="430B4FE3"/>
    <w:rsid w:val="4319EE9A"/>
    <w:rsid w:val="432F4242"/>
    <w:rsid w:val="4341B5DA"/>
    <w:rsid w:val="434327F8"/>
    <w:rsid w:val="4349A265"/>
    <w:rsid w:val="4351E124"/>
    <w:rsid w:val="4371A728"/>
    <w:rsid w:val="4375F382"/>
    <w:rsid w:val="437FABE6"/>
    <w:rsid w:val="438AF596"/>
    <w:rsid w:val="43A52AE2"/>
    <w:rsid w:val="43A937EC"/>
    <w:rsid w:val="43C17DFD"/>
    <w:rsid w:val="43C96185"/>
    <w:rsid w:val="4446F057"/>
    <w:rsid w:val="44486424"/>
    <w:rsid w:val="44738A6C"/>
    <w:rsid w:val="448FC290"/>
    <w:rsid w:val="44B73581"/>
    <w:rsid w:val="44CEC2FF"/>
    <w:rsid w:val="4507FDE9"/>
    <w:rsid w:val="4568774A"/>
    <w:rsid w:val="45730869"/>
    <w:rsid w:val="4576EA16"/>
    <w:rsid w:val="458469DA"/>
    <w:rsid w:val="458E17AC"/>
    <w:rsid w:val="45DC34B0"/>
    <w:rsid w:val="45E4B583"/>
    <w:rsid w:val="45F464D9"/>
    <w:rsid w:val="46204D4C"/>
    <w:rsid w:val="4625F13F"/>
    <w:rsid w:val="46296124"/>
    <w:rsid w:val="4643BF2F"/>
    <w:rsid w:val="465DB763"/>
    <w:rsid w:val="46A52151"/>
    <w:rsid w:val="46AEDD09"/>
    <w:rsid w:val="46C68161"/>
    <w:rsid w:val="46CA4C50"/>
    <w:rsid w:val="46D08224"/>
    <w:rsid w:val="46F6E234"/>
    <w:rsid w:val="471A8BFB"/>
    <w:rsid w:val="472A421C"/>
    <w:rsid w:val="4765EFD1"/>
    <w:rsid w:val="477EB481"/>
    <w:rsid w:val="479296C8"/>
    <w:rsid w:val="47A36594"/>
    <w:rsid w:val="47A8AB51"/>
    <w:rsid w:val="47CDB2B9"/>
    <w:rsid w:val="47DAE5DE"/>
    <w:rsid w:val="47DC1B29"/>
    <w:rsid w:val="47ECDE05"/>
    <w:rsid w:val="48099C68"/>
    <w:rsid w:val="48147861"/>
    <w:rsid w:val="481AE52C"/>
    <w:rsid w:val="481EE699"/>
    <w:rsid w:val="4830B2FD"/>
    <w:rsid w:val="48377D2A"/>
    <w:rsid w:val="4837F1CE"/>
    <w:rsid w:val="4853AF10"/>
    <w:rsid w:val="488F8989"/>
    <w:rsid w:val="4890F4A6"/>
    <w:rsid w:val="48C9BB3B"/>
    <w:rsid w:val="48D1253D"/>
    <w:rsid w:val="48D9B03C"/>
    <w:rsid w:val="48DC6AE3"/>
    <w:rsid w:val="48DEFC23"/>
    <w:rsid w:val="49020E55"/>
    <w:rsid w:val="490809BF"/>
    <w:rsid w:val="490AD04E"/>
    <w:rsid w:val="491C3937"/>
    <w:rsid w:val="491FE648"/>
    <w:rsid w:val="49572CE6"/>
    <w:rsid w:val="4968BB8E"/>
    <w:rsid w:val="49741FCB"/>
    <w:rsid w:val="49977CAB"/>
    <w:rsid w:val="499801D2"/>
    <w:rsid w:val="49AEBFC3"/>
    <w:rsid w:val="49D35C39"/>
    <w:rsid w:val="49DA8C25"/>
    <w:rsid w:val="49DB115D"/>
    <w:rsid w:val="49E340A1"/>
    <w:rsid w:val="49FA1858"/>
    <w:rsid w:val="4A090396"/>
    <w:rsid w:val="4A0CF732"/>
    <w:rsid w:val="4A2C280D"/>
    <w:rsid w:val="4A2F57BA"/>
    <w:rsid w:val="4A4F9AD5"/>
    <w:rsid w:val="4A57F2C5"/>
    <w:rsid w:val="4A6CF59E"/>
    <w:rsid w:val="4A8259D3"/>
    <w:rsid w:val="4AAB0F6B"/>
    <w:rsid w:val="4AC11932"/>
    <w:rsid w:val="4AC33852"/>
    <w:rsid w:val="4AD4FFC4"/>
    <w:rsid w:val="4AE7DA05"/>
    <w:rsid w:val="4B2A7D3C"/>
    <w:rsid w:val="4B3582B3"/>
    <w:rsid w:val="4B5BF470"/>
    <w:rsid w:val="4B640314"/>
    <w:rsid w:val="4B773F6D"/>
    <w:rsid w:val="4B88B16B"/>
    <w:rsid w:val="4BB7E8AD"/>
    <w:rsid w:val="4BB8E4CC"/>
    <w:rsid w:val="4BC00809"/>
    <w:rsid w:val="4BC25DC9"/>
    <w:rsid w:val="4BEF3A39"/>
    <w:rsid w:val="4C15856E"/>
    <w:rsid w:val="4C3B5046"/>
    <w:rsid w:val="4C3E9179"/>
    <w:rsid w:val="4C3F512A"/>
    <w:rsid w:val="4C491854"/>
    <w:rsid w:val="4C67ADE1"/>
    <w:rsid w:val="4C7F57C7"/>
    <w:rsid w:val="4CB4C2BB"/>
    <w:rsid w:val="4CC05458"/>
    <w:rsid w:val="4CCD5ADF"/>
    <w:rsid w:val="4CE88238"/>
    <w:rsid w:val="4CE89B97"/>
    <w:rsid w:val="4CEC015D"/>
    <w:rsid w:val="4CEC027C"/>
    <w:rsid w:val="4CEE2D8B"/>
    <w:rsid w:val="4CFC04C4"/>
    <w:rsid w:val="4D06B6B7"/>
    <w:rsid w:val="4D0FB1B2"/>
    <w:rsid w:val="4D165BA3"/>
    <w:rsid w:val="4D173B8A"/>
    <w:rsid w:val="4D1B08A2"/>
    <w:rsid w:val="4D30EB93"/>
    <w:rsid w:val="4D52F68C"/>
    <w:rsid w:val="4D5569EA"/>
    <w:rsid w:val="4D9E37EA"/>
    <w:rsid w:val="4DA459A5"/>
    <w:rsid w:val="4DAB7007"/>
    <w:rsid w:val="4DB10C1D"/>
    <w:rsid w:val="4DBACBB7"/>
    <w:rsid w:val="4DE2064E"/>
    <w:rsid w:val="4DEDB949"/>
    <w:rsid w:val="4DEE0CE2"/>
    <w:rsid w:val="4DF827A0"/>
    <w:rsid w:val="4E1D43D9"/>
    <w:rsid w:val="4E203247"/>
    <w:rsid w:val="4E203FFB"/>
    <w:rsid w:val="4E24EC5C"/>
    <w:rsid w:val="4E2C4FD3"/>
    <w:rsid w:val="4E3973BF"/>
    <w:rsid w:val="4E4B3238"/>
    <w:rsid w:val="4E6CC099"/>
    <w:rsid w:val="4E70D3B7"/>
    <w:rsid w:val="4E8734A7"/>
    <w:rsid w:val="4E88928C"/>
    <w:rsid w:val="4E8BC54D"/>
    <w:rsid w:val="4EA3F3B4"/>
    <w:rsid w:val="4EAD2610"/>
    <w:rsid w:val="4ED83998"/>
    <w:rsid w:val="4EDB3009"/>
    <w:rsid w:val="4EDC1A8B"/>
    <w:rsid w:val="4EE6F458"/>
    <w:rsid w:val="4EEA3074"/>
    <w:rsid w:val="4EECB3E1"/>
    <w:rsid w:val="4EF27C66"/>
    <w:rsid w:val="4F03A729"/>
    <w:rsid w:val="4F1BDC72"/>
    <w:rsid w:val="4F370481"/>
    <w:rsid w:val="4F4560E3"/>
    <w:rsid w:val="4F613E83"/>
    <w:rsid w:val="4F6BEA6D"/>
    <w:rsid w:val="4F75A27C"/>
    <w:rsid w:val="4F9A94D9"/>
    <w:rsid w:val="4F9FD0BB"/>
    <w:rsid w:val="4FB3AB28"/>
    <w:rsid w:val="4FC1233C"/>
    <w:rsid w:val="4FC189D7"/>
    <w:rsid w:val="4FC299EA"/>
    <w:rsid w:val="4FD57BAA"/>
    <w:rsid w:val="4FDC40BB"/>
    <w:rsid w:val="500A22DC"/>
    <w:rsid w:val="500D7132"/>
    <w:rsid w:val="5036813F"/>
    <w:rsid w:val="503AC8C3"/>
    <w:rsid w:val="5059588D"/>
    <w:rsid w:val="506748D2"/>
    <w:rsid w:val="5076211C"/>
    <w:rsid w:val="508B59D0"/>
    <w:rsid w:val="5094DDCC"/>
    <w:rsid w:val="50A71B9A"/>
    <w:rsid w:val="50C3779D"/>
    <w:rsid w:val="50CD159B"/>
    <w:rsid w:val="50E28B8F"/>
    <w:rsid w:val="50F0C51B"/>
    <w:rsid w:val="5108B8DF"/>
    <w:rsid w:val="510F0D89"/>
    <w:rsid w:val="5118E9AF"/>
    <w:rsid w:val="51277FB3"/>
    <w:rsid w:val="5137B1C9"/>
    <w:rsid w:val="5165762B"/>
    <w:rsid w:val="516AA398"/>
    <w:rsid w:val="5184C814"/>
    <w:rsid w:val="5186FDBB"/>
    <w:rsid w:val="519F1E66"/>
    <w:rsid w:val="51B7C990"/>
    <w:rsid w:val="51E4BC03"/>
    <w:rsid w:val="51F12CDF"/>
    <w:rsid w:val="51F53AFC"/>
    <w:rsid w:val="520F3549"/>
    <w:rsid w:val="52B12F39"/>
    <w:rsid w:val="52CC09B3"/>
    <w:rsid w:val="52DB197B"/>
    <w:rsid w:val="52ED8907"/>
    <w:rsid w:val="52FA3AAC"/>
    <w:rsid w:val="52FE4313"/>
    <w:rsid w:val="532A912D"/>
    <w:rsid w:val="5343BFA0"/>
    <w:rsid w:val="53553D29"/>
    <w:rsid w:val="535F521B"/>
    <w:rsid w:val="536DA428"/>
    <w:rsid w:val="53845C97"/>
    <w:rsid w:val="538CC0FC"/>
    <w:rsid w:val="5394356C"/>
    <w:rsid w:val="53AE940E"/>
    <w:rsid w:val="53B99D94"/>
    <w:rsid w:val="53C920B5"/>
    <w:rsid w:val="53CC4594"/>
    <w:rsid w:val="53F4F809"/>
    <w:rsid w:val="53F810B2"/>
    <w:rsid w:val="54261D86"/>
    <w:rsid w:val="54487E6A"/>
    <w:rsid w:val="5467332F"/>
    <w:rsid w:val="547F7D5F"/>
    <w:rsid w:val="54865FA1"/>
    <w:rsid w:val="548B20C9"/>
    <w:rsid w:val="54931078"/>
    <w:rsid w:val="54E01713"/>
    <w:rsid w:val="54E45184"/>
    <w:rsid w:val="54E5A03E"/>
    <w:rsid w:val="54EAFCD0"/>
    <w:rsid w:val="5504252D"/>
    <w:rsid w:val="5511C89C"/>
    <w:rsid w:val="55360729"/>
    <w:rsid w:val="553AFBFE"/>
    <w:rsid w:val="553D0FA9"/>
    <w:rsid w:val="5552AC5B"/>
    <w:rsid w:val="556EB2D9"/>
    <w:rsid w:val="558209EF"/>
    <w:rsid w:val="55878E04"/>
    <w:rsid w:val="55B7DFEC"/>
    <w:rsid w:val="55C64228"/>
    <w:rsid w:val="55CAAE2E"/>
    <w:rsid w:val="55CABE8B"/>
    <w:rsid w:val="55D89E02"/>
    <w:rsid w:val="55DF4D9C"/>
    <w:rsid w:val="55E78BEA"/>
    <w:rsid w:val="55EFC80C"/>
    <w:rsid w:val="5610F3D5"/>
    <w:rsid w:val="5625F278"/>
    <w:rsid w:val="5626F12A"/>
    <w:rsid w:val="5627DEE5"/>
    <w:rsid w:val="56392727"/>
    <w:rsid w:val="5668F2C1"/>
    <w:rsid w:val="56728F89"/>
    <w:rsid w:val="5687D780"/>
    <w:rsid w:val="56A4A079"/>
    <w:rsid w:val="56B3D0E4"/>
    <w:rsid w:val="56C5D78A"/>
    <w:rsid w:val="56CCBBB0"/>
    <w:rsid w:val="56D60E8B"/>
    <w:rsid w:val="56D6E079"/>
    <w:rsid w:val="56DDAD93"/>
    <w:rsid w:val="571C635F"/>
    <w:rsid w:val="57305906"/>
    <w:rsid w:val="573AB73D"/>
    <w:rsid w:val="574D70D9"/>
    <w:rsid w:val="574E6733"/>
    <w:rsid w:val="57541B86"/>
    <w:rsid w:val="578A8E93"/>
    <w:rsid w:val="578D04C6"/>
    <w:rsid w:val="57AC6230"/>
    <w:rsid w:val="57B3735F"/>
    <w:rsid w:val="57B58961"/>
    <w:rsid w:val="57DF5B98"/>
    <w:rsid w:val="57EC66CB"/>
    <w:rsid w:val="57F412B1"/>
    <w:rsid w:val="57F4DB9C"/>
    <w:rsid w:val="57F8498B"/>
    <w:rsid w:val="580E4D9B"/>
    <w:rsid w:val="58107BD6"/>
    <w:rsid w:val="582DA3E0"/>
    <w:rsid w:val="5831AD9D"/>
    <w:rsid w:val="586941DD"/>
    <w:rsid w:val="58727383"/>
    <w:rsid w:val="587D5940"/>
    <w:rsid w:val="588005DF"/>
    <w:rsid w:val="58B89074"/>
    <w:rsid w:val="58D41087"/>
    <w:rsid w:val="58E2DD4B"/>
    <w:rsid w:val="58E3DBCA"/>
    <w:rsid w:val="58EA3C2C"/>
    <w:rsid w:val="5900A571"/>
    <w:rsid w:val="59074974"/>
    <w:rsid w:val="5910953F"/>
    <w:rsid w:val="5915E6AC"/>
    <w:rsid w:val="59371435"/>
    <w:rsid w:val="593E4652"/>
    <w:rsid w:val="594C8CCC"/>
    <w:rsid w:val="596014D5"/>
    <w:rsid w:val="598FFA79"/>
    <w:rsid w:val="599A5A59"/>
    <w:rsid w:val="59AEA9D6"/>
    <w:rsid w:val="59CD2C5E"/>
    <w:rsid w:val="59D99724"/>
    <w:rsid w:val="59EA8164"/>
    <w:rsid w:val="5A05AC7E"/>
    <w:rsid w:val="5A0D3C91"/>
    <w:rsid w:val="5A12FAE9"/>
    <w:rsid w:val="5A42F55D"/>
    <w:rsid w:val="5A510FB7"/>
    <w:rsid w:val="5A9CC772"/>
    <w:rsid w:val="5A9E78A8"/>
    <w:rsid w:val="5AB67198"/>
    <w:rsid w:val="5ABB0460"/>
    <w:rsid w:val="5AE4EA32"/>
    <w:rsid w:val="5AF3F233"/>
    <w:rsid w:val="5B06B368"/>
    <w:rsid w:val="5B232ED7"/>
    <w:rsid w:val="5B259ED0"/>
    <w:rsid w:val="5B2CED81"/>
    <w:rsid w:val="5B43617A"/>
    <w:rsid w:val="5B456E70"/>
    <w:rsid w:val="5B4D6CE5"/>
    <w:rsid w:val="5B539308"/>
    <w:rsid w:val="5B53EC1E"/>
    <w:rsid w:val="5B586A73"/>
    <w:rsid w:val="5B6B1F5F"/>
    <w:rsid w:val="5B7310E8"/>
    <w:rsid w:val="5B7E4398"/>
    <w:rsid w:val="5B8CFE3F"/>
    <w:rsid w:val="5BA12F2A"/>
    <w:rsid w:val="5BE6B907"/>
    <w:rsid w:val="5BEC5ED8"/>
    <w:rsid w:val="5C00DA3C"/>
    <w:rsid w:val="5C2C8CB6"/>
    <w:rsid w:val="5C2E606F"/>
    <w:rsid w:val="5C9ABEBE"/>
    <w:rsid w:val="5CA27FEF"/>
    <w:rsid w:val="5CA564C3"/>
    <w:rsid w:val="5CA83730"/>
    <w:rsid w:val="5CA913B4"/>
    <w:rsid w:val="5CAAA68C"/>
    <w:rsid w:val="5CD658AD"/>
    <w:rsid w:val="5CECDA69"/>
    <w:rsid w:val="5CFDA9E3"/>
    <w:rsid w:val="5CFF9786"/>
    <w:rsid w:val="5D00D068"/>
    <w:rsid w:val="5D09FE9A"/>
    <w:rsid w:val="5D0E75B2"/>
    <w:rsid w:val="5D2D58ED"/>
    <w:rsid w:val="5D541254"/>
    <w:rsid w:val="5D5835A1"/>
    <w:rsid w:val="5D595524"/>
    <w:rsid w:val="5D6B5A44"/>
    <w:rsid w:val="5D7B662B"/>
    <w:rsid w:val="5D970198"/>
    <w:rsid w:val="5D9CAF67"/>
    <w:rsid w:val="5DB53095"/>
    <w:rsid w:val="5DBACE06"/>
    <w:rsid w:val="5DE37F72"/>
    <w:rsid w:val="5DF04742"/>
    <w:rsid w:val="5E0582A6"/>
    <w:rsid w:val="5E1D9951"/>
    <w:rsid w:val="5E28F589"/>
    <w:rsid w:val="5E6B70F1"/>
    <w:rsid w:val="5E730887"/>
    <w:rsid w:val="5E7A0AEA"/>
    <w:rsid w:val="5E8F3799"/>
    <w:rsid w:val="5E981E22"/>
    <w:rsid w:val="5EA421E2"/>
    <w:rsid w:val="5ED76DC0"/>
    <w:rsid w:val="5EDC5832"/>
    <w:rsid w:val="5EEAA038"/>
    <w:rsid w:val="5EF6F6C8"/>
    <w:rsid w:val="5EFB7CB8"/>
    <w:rsid w:val="5EFED5EA"/>
    <w:rsid w:val="5F27D9EB"/>
    <w:rsid w:val="5F37E5B6"/>
    <w:rsid w:val="5F440FF4"/>
    <w:rsid w:val="5F66133F"/>
    <w:rsid w:val="5F6A8C08"/>
    <w:rsid w:val="5F6C3B62"/>
    <w:rsid w:val="5F700A73"/>
    <w:rsid w:val="5F7FA9DF"/>
    <w:rsid w:val="5F8C29F4"/>
    <w:rsid w:val="5FB4EE4D"/>
    <w:rsid w:val="5FB665E8"/>
    <w:rsid w:val="5FF88CD2"/>
    <w:rsid w:val="5FFAF3B3"/>
    <w:rsid w:val="6005A19C"/>
    <w:rsid w:val="6010A32A"/>
    <w:rsid w:val="602089EA"/>
    <w:rsid w:val="6032EB05"/>
    <w:rsid w:val="6040EB3E"/>
    <w:rsid w:val="604D0C3C"/>
    <w:rsid w:val="60790116"/>
    <w:rsid w:val="607F544A"/>
    <w:rsid w:val="60D37558"/>
    <w:rsid w:val="60D7CD42"/>
    <w:rsid w:val="6141876C"/>
    <w:rsid w:val="6160268E"/>
    <w:rsid w:val="61687805"/>
    <w:rsid w:val="616A251E"/>
    <w:rsid w:val="616BB003"/>
    <w:rsid w:val="617E9D4E"/>
    <w:rsid w:val="618B88E9"/>
    <w:rsid w:val="61998A1E"/>
    <w:rsid w:val="61A0A850"/>
    <w:rsid w:val="61A67970"/>
    <w:rsid w:val="61B4B2A5"/>
    <w:rsid w:val="61CBB29E"/>
    <w:rsid w:val="6207EB45"/>
    <w:rsid w:val="62081AF2"/>
    <w:rsid w:val="621C7F95"/>
    <w:rsid w:val="62204D94"/>
    <w:rsid w:val="6235D972"/>
    <w:rsid w:val="6236CB92"/>
    <w:rsid w:val="62538100"/>
    <w:rsid w:val="62567464"/>
    <w:rsid w:val="6279F2BD"/>
    <w:rsid w:val="62A71C49"/>
    <w:rsid w:val="62B7FFBB"/>
    <w:rsid w:val="62BEE104"/>
    <w:rsid w:val="62C0E114"/>
    <w:rsid w:val="62C10453"/>
    <w:rsid w:val="62CD68FE"/>
    <w:rsid w:val="62D6B5F2"/>
    <w:rsid w:val="6316D54E"/>
    <w:rsid w:val="63277CCA"/>
    <w:rsid w:val="632A58D3"/>
    <w:rsid w:val="6334734E"/>
    <w:rsid w:val="63373AEB"/>
    <w:rsid w:val="633A88A1"/>
    <w:rsid w:val="633AADB6"/>
    <w:rsid w:val="633CBA45"/>
    <w:rsid w:val="63568C0C"/>
    <w:rsid w:val="6357EDCD"/>
    <w:rsid w:val="6393B9D7"/>
    <w:rsid w:val="639DA696"/>
    <w:rsid w:val="639F33B2"/>
    <w:rsid w:val="63BBC8B6"/>
    <w:rsid w:val="6419B39A"/>
    <w:rsid w:val="64368F0A"/>
    <w:rsid w:val="644EBB48"/>
    <w:rsid w:val="648D11E1"/>
    <w:rsid w:val="64916989"/>
    <w:rsid w:val="64AB7215"/>
    <w:rsid w:val="64AEC382"/>
    <w:rsid w:val="64BA60FD"/>
    <w:rsid w:val="64CD4C71"/>
    <w:rsid w:val="64DBC220"/>
    <w:rsid w:val="6516CF71"/>
    <w:rsid w:val="651F1B13"/>
    <w:rsid w:val="653BCD2E"/>
    <w:rsid w:val="6585A2BD"/>
    <w:rsid w:val="6586D6F2"/>
    <w:rsid w:val="6595F541"/>
    <w:rsid w:val="6598F156"/>
    <w:rsid w:val="65B21C98"/>
    <w:rsid w:val="65C2037B"/>
    <w:rsid w:val="65D48E99"/>
    <w:rsid w:val="65DCFB0B"/>
    <w:rsid w:val="65E31106"/>
    <w:rsid w:val="65F4E38D"/>
    <w:rsid w:val="65F6CBA8"/>
    <w:rsid w:val="65FD286D"/>
    <w:rsid w:val="66047696"/>
    <w:rsid w:val="660813C1"/>
    <w:rsid w:val="6619844A"/>
    <w:rsid w:val="661AEAAC"/>
    <w:rsid w:val="6650F094"/>
    <w:rsid w:val="666E947D"/>
    <w:rsid w:val="6674D38D"/>
    <w:rsid w:val="667595BD"/>
    <w:rsid w:val="6684AA23"/>
    <w:rsid w:val="668A4D5B"/>
    <w:rsid w:val="66981292"/>
    <w:rsid w:val="669D8ADE"/>
    <w:rsid w:val="66B6EE7C"/>
    <w:rsid w:val="66CCF627"/>
    <w:rsid w:val="66EB1D2A"/>
    <w:rsid w:val="67623EAE"/>
    <w:rsid w:val="676251CA"/>
    <w:rsid w:val="677074E0"/>
    <w:rsid w:val="67723B48"/>
    <w:rsid w:val="678EE00D"/>
    <w:rsid w:val="67ADB7D8"/>
    <w:rsid w:val="67DF9BD1"/>
    <w:rsid w:val="68148DF8"/>
    <w:rsid w:val="6840AEE2"/>
    <w:rsid w:val="685D4CE9"/>
    <w:rsid w:val="685E397F"/>
    <w:rsid w:val="686AD4AB"/>
    <w:rsid w:val="686B48D2"/>
    <w:rsid w:val="689FF2B5"/>
    <w:rsid w:val="68DADB8F"/>
    <w:rsid w:val="68FCA4BF"/>
    <w:rsid w:val="692EBA39"/>
    <w:rsid w:val="6936E87F"/>
    <w:rsid w:val="698BD190"/>
    <w:rsid w:val="69A71969"/>
    <w:rsid w:val="69B1E981"/>
    <w:rsid w:val="69E0223C"/>
    <w:rsid w:val="69E7901B"/>
    <w:rsid w:val="69F41DE9"/>
    <w:rsid w:val="6A119D22"/>
    <w:rsid w:val="6A1DF13B"/>
    <w:rsid w:val="6A28DE8F"/>
    <w:rsid w:val="6A3787BC"/>
    <w:rsid w:val="6A39B27D"/>
    <w:rsid w:val="6A3C38E2"/>
    <w:rsid w:val="6A437099"/>
    <w:rsid w:val="6A4BD455"/>
    <w:rsid w:val="6A73CA0F"/>
    <w:rsid w:val="6A760C25"/>
    <w:rsid w:val="6A9BC293"/>
    <w:rsid w:val="6AA3BF84"/>
    <w:rsid w:val="6AC1AFDF"/>
    <w:rsid w:val="6AEA95A7"/>
    <w:rsid w:val="6B110764"/>
    <w:rsid w:val="6B1EAEAD"/>
    <w:rsid w:val="6B1FBC24"/>
    <w:rsid w:val="6B2BBD0A"/>
    <w:rsid w:val="6B585260"/>
    <w:rsid w:val="6B671FED"/>
    <w:rsid w:val="6B6E0258"/>
    <w:rsid w:val="6B711623"/>
    <w:rsid w:val="6BB348FE"/>
    <w:rsid w:val="6BB563E8"/>
    <w:rsid w:val="6BC3B9D5"/>
    <w:rsid w:val="6BCF526F"/>
    <w:rsid w:val="6BD52D8C"/>
    <w:rsid w:val="6BD9CE1E"/>
    <w:rsid w:val="6BEB3A56"/>
    <w:rsid w:val="6C004F24"/>
    <w:rsid w:val="6C3B7075"/>
    <w:rsid w:val="6C59509F"/>
    <w:rsid w:val="6C5DCC60"/>
    <w:rsid w:val="6C688D7E"/>
    <w:rsid w:val="6C7DFB0F"/>
    <w:rsid w:val="6CC2F090"/>
    <w:rsid w:val="6CD10736"/>
    <w:rsid w:val="6DA5BF0B"/>
    <w:rsid w:val="6DB7EFC2"/>
    <w:rsid w:val="6DEEB7BA"/>
    <w:rsid w:val="6DEF4F32"/>
    <w:rsid w:val="6DFADC5B"/>
    <w:rsid w:val="6E02CF1D"/>
    <w:rsid w:val="6E07FBC2"/>
    <w:rsid w:val="6E11E9BD"/>
    <w:rsid w:val="6E133C97"/>
    <w:rsid w:val="6E154AA0"/>
    <w:rsid w:val="6E17A302"/>
    <w:rsid w:val="6E3EAF3B"/>
    <w:rsid w:val="6E43F085"/>
    <w:rsid w:val="6E75606F"/>
    <w:rsid w:val="6E9D20BA"/>
    <w:rsid w:val="6ED4A372"/>
    <w:rsid w:val="6EE2358B"/>
    <w:rsid w:val="6EE8D2A8"/>
    <w:rsid w:val="6F141A28"/>
    <w:rsid w:val="6F2B128C"/>
    <w:rsid w:val="6F358FD1"/>
    <w:rsid w:val="6F3EA0C0"/>
    <w:rsid w:val="6F4837C1"/>
    <w:rsid w:val="6F5721BE"/>
    <w:rsid w:val="6F747596"/>
    <w:rsid w:val="6F9E0AA7"/>
    <w:rsid w:val="6FB37363"/>
    <w:rsid w:val="6FB48E56"/>
    <w:rsid w:val="6FBD694F"/>
    <w:rsid w:val="6FC20576"/>
    <w:rsid w:val="6FCDC33A"/>
    <w:rsid w:val="6FDFC0E6"/>
    <w:rsid w:val="6FE405DC"/>
    <w:rsid w:val="6FF0630A"/>
    <w:rsid w:val="700C3D38"/>
    <w:rsid w:val="70137128"/>
    <w:rsid w:val="7019431D"/>
    <w:rsid w:val="70445AA1"/>
    <w:rsid w:val="7068C1E0"/>
    <w:rsid w:val="708D5AD6"/>
    <w:rsid w:val="708EA89C"/>
    <w:rsid w:val="708F6DBF"/>
    <w:rsid w:val="7092FF52"/>
    <w:rsid w:val="709AD707"/>
    <w:rsid w:val="70A66592"/>
    <w:rsid w:val="70BD87E3"/>
    <w:rsid w:val="70D0C7CD"/>
    <w:rsid w:val="70EF1611"/>
    <w:rsid w:val="70FFAD30"/>
    <w:rsid w:val="710230D8"/>
    <w:rsid w:val="71181BA1"/>
    <w:rsid w:val="711BEAAD"/>
    <w:rsid w:val="7141E700"/>
    <w:rsid w:val="7145F954"/>
    <w:rsid w:val="71497FA7"/>
    <w:rsid w:val="71562641"/>
    <w:rsid w:val="71761B23"/>
    <w:rsid w:val="71797708"/>
    <w:rsid w:val="71866F0B"/>
    <w:rsid w:val="718C579D"/>
    <w:rsid w:val="71A5BE86"/>
    <w:rsid w:val="71A5F2EC"/>
    <w:rsid w:val="71CC3F8C"/>
    <w:rsid w:val="71D4B446"/>
    <w:rsid w:val="71F02B24"/>
    <w:rsid w:val="720E6137"/>
    <w:rsid w:val="721CF104"/>
    <w:rsid w:val="72209BA1"/>
    <w:rsid w:val="72222547"/>
    <w:rsid w:val="72249FED"/>
    <w:rsid w:val="723E29F8"/>
    <w:rsid w:val="723F7273"/>
    <w:rsid w:val="724B2613"/>
    <w:rsid w:val="72523742"/>
    <w:rsid w:val="72661E1E"/>
    <w:rsid w:val="72BA3E38"/>
    <w:rsid w:val="72C0309F"/>
    <w:rsid w:val="72C610AE"/>
    <w:rsid w:val="72CBC66B"/>
    <w:rsid w:val="72F0EFEB"/>
    <w:rsid w:val="730467DD"/>
    <w:rsid w:val="730A02D3"/>
    <w:rsid w:val="73120B68"/>
    <w:rsid w:val="732AE4C5"/>
    <w:rsid w:val="732D6E25"/>
    <w:rsid w:val="73396F8B"/>
    <w:rsid w:val="7373050A"/>
    <w:rsid w:val="737CD525"/>
    <w:rsid w:val="737E7112"/>
    <w:rsid w:val="73815DB8"/>
    <w:rsid w:val="738537A9"/>
    <w:rsid w:val="739A976B"/>
    <w:rsid w:val="73C321F1"/>
    <w:rsid w:val="73EB50AF"/>
    <w:rsid w:val="73F6CF73"/>
    <w:rsid w:val="7436241C"/>
    <w:rsid w:val="74548A51"/>
    <w:rsid w:val="745F8674"/>
    <w:rsid w:val="74952485"/>
    <w:rsid w:val="74A69607"/>
    <w:rsid w:val="74A750F6"/>
    <w:rsid w:val="74AE7EB8"/>
    <w:rsid w:val="74B376E6"/>
    <w:rsid w:val="74BCE208"/>
    <w:rsid w:val="74BEFE11"/>
    <w:rsid w:val="74CB7D43"/>
    <w:rsid w:val="74CE2747"/>
    <w:rsid w:val="753E978E"/>
    <w:rsid w:val="75413857"/>
    <w:rsid w:val="75741AF9"/>
    <w:rsid w:val="75762A1D"/>
    <w:rsid w:val="75917560"/>
    <w:rsid w:val="7593E1C6"/>
    <w:rsid w:val="75AD3782"/>
    <w:rsid w:val="75B15C0B"/>
    <w:rsid w:val="75B64C4E"/>
    <w:rsid w:val="75BA0252"/>
    <w:rsid w:val="75E3AEEE"/>
    <w:rsid w:val="75F70447"/>
    <w:rsid w:val="75FFA146"/>
    <w:rsid w:val="7624E31A"/>
    <w:rsid w:val="76263201"/>
    <w:rsid w:val="7634E562"/>
    <w:rsid w:val="763C447F"/>
    <w:rsid w:val="763DFE66"/>
    <w:rsid w:val="764BCA29"/>
    <w:rsid w:val="764D2E85"/>
    <w:rsid w:val="765CAE48"/>
    <w:rsid w:val="76736858"/>
    <w:rsid w:val="769CFAC3"/>
    <w:rsid w:val="76A13D5F"/>
    <w:rsid w:val="76C3CB6E"/>
    <w:rsid w:val="76D7E853"/>
    <w:rsid w:val="77091C6C"/>
    <w:rsid w:val="7733B176"/>
    <w:rsid w:val="7755FFE6"/>
    <w:rsid w:val="776DF953"/>
    <w:rsid w:val="777672BE"/>
    <w:rsid w:val="77897E95"/>
    <w:rsid w:val="7795387D"/>
    <w:rsid w:val="77C31172"/>
    <w:rsid w:val="77CF3ED2"/>
    <w:rsid w:val="77D75E2E"/>
    <w:rsid w:val="77EF4AA2"/>
    <w:rsid w:val="77F0A4A3"/>
    <w:rsid w:val="77FAFB15"/>
    <w:rsid w:val="780C7EBA"/>
    <w:rsid w:val="7828EF74"/>
    <w:rsid w:val="7851AF64"/>
    <w:rsid w:val="786F7490"/>
    <w:rsid w:val="786FC8A4"/>
    <w:rsid w:val="787B2018"/>
    <w:rsid w:val="78AB0169"/>
    <w:rsid w:val="78ABDD1F"/>
    <w:rsid w:val="78D217AF"/>
    <w:rsid w:val="78D935CE"/>
    <w:rsid w:val="78EC39E3"/>
    <w:rsid w:val="790A579F"/>
    <w:rsid w:val="7915103E"/>
    <w:rsid w:val="79224A50"/>
    <w:rsid w:val="7935AA54"/>
    <w:rsid w:val="7938CE6E"/>
    <w:rsid w:val="793AC669"/>
    <w:rsid w:val="79475EB5"/>
    <w:rsid w:val="7955C35E"/>
    <w:rsid w:val="796DEA36"/>
    <w:rsid w:val="797E92F0"/>
    <w:rsid w:val="7985AA82"/>
    <w:rsid w:val="7995F691"/>
    <w:rsid w:val="7998354D"/>
    <w:rsid w:val="79A360C1"/>
    <w:rsid w:val="79A6CE32"/>
    <w:rsid w:val="79B8A565"/>
    <w:rsid w:val="79BF199F"/>
    <w:rsid w:val="79C71D4F"/>
    <w:rsid w:val="79DC6C2C"/>
    <w:rsid w:val="79E440E6"/>
    <w:rsid w:val="7A42462D"/>
    <w:rsid w:val="7A452EFE"/>
    <w:rsid w:val="7A5A8A70"/>
    <w:rsid w:val="7A5D1A75"/>
    <w:rsid w:val="7A6240F4"/>
    <w:rsid w:val="7A66F182"/>
    <w:rsid w:val="7A811266"/>
    <w:rsid w:val="7A82395B"/>
    <w:rsid w:val="7A8C337B"/>
    <w:rsid w:val="7AB8E72F"/>
    <w:rsid w:val="7ABEEE78"/>
    <w:rsid w:val="7AC3264C"/>
    <w:rsid w:val="7AC6CE84"/>
    <w:rsid w:val="7ACBEF2C"/>
    <w:rsid w:val="7AD89DF2"/>
    <w:rsid w:val="7ADDC703"/>
    <w:rsid w:val="7AF3BBEC"/>
    <w:rsid w:val="7B0CBE16"/>
    <w:rsid w:val="7B1F6318"/>
    <w:rsid w:val="7B21BC4B"/>
    <w:rsid w:val="7B3C1C3C"/>
    <w:rsid w:val="7B431E9C"/>
    <w:rsid w:val="7B609036"/>
    <w:rsid w:val="7B6E64FD"/>
    <w:rsid w:val="7B6F4D25"/>
    <w:rsid w:val="7B77659D"/>
    <w:rsid w:val="7B8984CE"/>
    <w:rsid w:val="7B9152DC"/>
    <w:rsid w:val="7B9B97BF"/>
    <w:rsid w:val="7BBB5543"/>
    <w:rsid w:val="7BBF1605"/>
    <w:rsid w:val="7BCD7E06"/>
    <w:rsid w:val="7BD57C60"/>
    <w:rsid w:val="7BD93865"/>
    <w:rsid w:val="7C0018AB"/>
    <w:rsid w:val="7C00E3AA"/>
    <w:rsid w:val="7C2163BB"/>
    <w:rsid w:val="7C26FF2A"/>
    <w:rsid w:val="7C345610"/>
    <w:rsid w:val="7C41E40C"/>
    <w:rsid w:val="7C84D866"/>
    <w:rsid w:val="7C84FFD6"/>
    <w:rsid w:val="7CADD265"/>
    <w:rsid w:val="7CB2FA40"/>
    <w:rsid w:val="7CD5BE6A"/>
    <w:rsid w:val="7CD6366B"/>
    <w:rsid w:val="7CD92E94"/>
    <w:rsid w:val="7CDFA720"/>
    <w:rsid w:val="7CED3749"/>
    <w:rsid w:val="7CF102EC"/>
    <w:rsid w:val="7D124BF9"/>
    <w:rsid w:val="7D1D55AE"/>
    <w:rsid w:val="7D2FA277"/>
    <w:rsid w:val="7D755742"/>
    <w:rsid w:val="7D75F89C"/>
    <w:rsid w:val="7D9E03BF"/>
    <w:rsid w:val="7DB3170A"/>
    <w:rsid w:val="7DBC0319"/>
    <w:rsid w:val="7DC44BE7"/>
    <w:rsid w:val="7DE2A9BA"/>
    <w:rsid w:val="7DEB51A4"/>
    <w:rsid w:val="7DF71752"/>
    <w:rsid w:val="7E008497"/>
    <w:rsid w:val="7E0CDCFE"/>
    <w:rsid w:val="7E0F87B6"/>
    <w:rsid w:val="7E10B984"/>
    <w:rsid w:val="7E1A68DA"/>
    <w:rsid w:val="7E20F83E"/>
    <w:rsid w:val="7E3660FA"/>
    <w:rsid w:val="7E57B488"/>
    <w:rsid w:val="7E61C96C"/>
    <w:rsid w:val="7E6A1D12"/>
    <w:rsid w:val="7E75E906"/>
    <w:rsid w:val="7E7F9B00"/>
    <w:rsid w:val="7E96E18B"/>
    <w:rsid w:val="7EB3D742"/>
    <w:rsid w:val="7EBA9FAB"/>
    <w:rsid w:val="7EBB697E"/>
    <w:rsid w:val="7ED016DB"/>
    <w:rsid w:val="7EDEBDA0"/>
    <w:rsid w:val="7F0869FD"/>
    <w:rsid w:val="7F1F2CDA"/>
    <w:rsid w:val="7F45FD5F"/>
    <w:rsid w:val="7F7F642C"/>
    <w:rsid w:val="7F9E9437"/>
    <w:rsid w:val="7FA95212"/>
    <w:rsid w:val="7FABBF9E"/>
    <w:rsid w:val="7FAD53E7"/>
    <w:rsid w:val="7FBCA782"/>
    <w:rsid w:val="7FD37DED"/>
    <w:rsid w:val="7FF06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A8DBC7A"/>
  <w15:docId w15:val="{540BF8A1-170F-437E-8BA6-414EEAC90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uiPriority w:val="99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uiPriority w:val="99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uiPriority w:val="99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uiPriority w:val="99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aliases w:val="List Paragraph1,Recommendation,List Paragraph11"/>
    <w:basedOn w:val="Normal"/>
    <w:link w:val="ListParagraphChar"/>
    <w:uiPriority w:val="1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uiPriority w:val="99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118B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A5354A"/>
    <w:pPr>
      <w:widowControl w:val="0"/>
      <w:tabs>
        <w:tab w:val="clear" w:pos="1134"/>
        <w:tab w:val="clear" w:pos="1871"/>
        <w:tab w:val="clear" w:pos="2268"/>
      </w:tabs>
      <w:overflowPunct/>
      <w:adjustRightInd/>
      <w:textAlignment w:val="auto"/>
    </w:pPr>
    <w:rPr>
      <w:rFonts w:ascii="Calibri" w:eastAsia="Calibri" w:hAnsi="Calibri" w:cs="Calibri"/>
      <w:szCs w:val="24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A5354A"/>
    <w:rPr>
      <w:rFonts w:ascii="Calibri" w:eastAsia="Calibri" w:hAnsi="Calibri" w:cs="Calibri"/>
      <w:sz w:val="24"/>
      <w:szCs w:val="24"/>
      <w:lang w:eastAsia="en-US" w:bidi="en-US"/>
    </w:rPr>
  </w:style>
  <w:style w:type="character" w:customStyle="1" w:styleId="UnresolvedMention2">
    <w:name w:val="Unresolved Mention2"/>
    <w:basedOn w:val="DefaultParagraphFont"/>
    <w:uiPriority w:val="99"/>
    <w:unhideWhenUsed/>
    <w:rsid w:val="00A5354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B404D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4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39A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39A2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39A2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0D7F7D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39"/>
    <w:rsid w:val="00191FC2"/>
    <w:rPr>
      <w:rFonts w:ascii="CG Times" w:hAnsi="CG Time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EONormal">
    <w:name w:val="CEO_Normal"/>
    <w:link w:val="CEONormalChar"/>
    <w:autoRedefine/>
    <w:rsid w:val="00324452"/>
    <w:pPr>
      <w:spacing w:before="120" w:after="120"/>
    </w:pPr>
    <w:rPr>
      <w:rFonts w:asciiTheme="minorHAnsi" w:eastAsia="SimSun" w:hAnsiTheme="minorHAnsi" w:cstheme="minorHAnsi"/>
      <w:sz w:val="24"/>
      <w:szCs w:val="24"/>
      <w:lang w:val="en-GB" w:eastAsia="en-US"/>
    </w:rPr>
  </w:style>
  <w:style w:type="character" w:customStyle="1" w:styleId="CEONormalChar">
    <w:name w:val="CEO_Normal Char"/>
    <w:basedOn w:val="DefaultParagraphFont"/>
    <w:link w:val="CEONormal"/>
    <w:rsid w:val="00324452"/>
    <w:rPr>
      <w:rFonts w:asciiTheme="minorHAnsi" w:eastAsia="SimSun" w:hAnsiTheme="minorHAnsi" w:cstheme="minorHAnsi"/>
      <w:sz w:val="24"/>
      <w:szCs w:val="24"/>
      <w:lang w:val="en-GB" w:eastAsia="en-US"/>
    </w:rPr>
  </w:style>
  <w:style w:type="paragraph" w:customStyle="1" w:styleId="CEOProposals">
    <w:name w:val="CEO_Proposals"/>
    <w:basedOn w:val="Normal"/>
    <w:rsid w:val="00191FC2"/>
    <w:pPr>
      <w:tabs>
        <w:tab w:val="clear" w:pos="1134"/>
        <w:tab w:val="clear" w:pos="1871"/>
        <w:tab w:val="clear" w:pos="2268"/>
        <w:tab w:val="left" w:pos="794"/>
        <w:tab w:val="left" w:pos="1191"/>
        <w:tab w:val="left" w:pos="1588"/>
        <w:tab w:val="left" w:pos="1985"/>
      </w:tabs>
      <w:spacing w:before="360"/>
    </w:pPr>
    <w:rPr>
      <w:rFonts w:ascii="Verdana" w:hAnsi="Verdana"/>
      <w:b/>
      <w:sz w:val="19"/>
      <w:szCs w:val="19"/>
      <w:lang w:val="en-US"/>
    </w:rPr>
  </w:style>
  <w:style w:type="character" w:styleId="Emphasis">
    <w:name w:val="Emphasis"/>
    <w:basedOn w:val="DefaultParagraphFont"/>
    <w:qFormat/>
    <w:rsid w:val="00191FC2"/>
    <w:rPr>
      <w:i/>
      <w:iCs/>
    </w:rPr>
  </w:style>
  <w:style w:type="paragraph" w:customStyle="1" w:styleId="ColorfulList-Accent11">
    <w:name w:val="Colorful List - Accent 11"/>
    <w:basedOn w:val="Normal"/>
    <w:uiPriority w:val="34"/>
    <w:rsid w:val="00191FC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ind w:left="720"/>
      <w:contextualSpacing/>
      <w:textAlignment w:val="auto"/>
    </w:pPr>
    <w:rPr>
      <w:rFonts w:ascii="Calibri" w:eastAsiaTheme="minorEastAsia" w:hAnsi="Calibri"/>
      <w:sz w:val="22"/>
      <w:szCs w:val="22"/>
      <w:lang w:val="en-US"/>
    </w:rPr>
  </w:style>
  <w:style w:type="character" w:customStyle="1" w:styleId="ListParagraphChar">
    <w:name w:val="List Paragraph Char"/>
    <w:aliases w:val="List Paragraph1 Char,Recommendation Char,List Paragraph11 Char"/>
    <w:basedOn w:val="DefaultParagraphFont"/>
    <w:link w:val="ListParagraph"/>
    <w:uiPriority w:val="34"/>
    <w:locked/>
    <w:rsid w:val="00191FC2"/>
    <w:rPr>
      <w:rFonts w:asciiTheme="minorHAnsi" w:hAnsiTheme="minorHAnsi"/>
      <w:sz w:val="24"/>
      <w:lang w:val="en-GB" w:eastAsia="en-US"/>
    </w:rPr>
  </w:style>
  <w:style w:type="paragraph" w:customStyle="1" w:styleId="Body">
    <w:name w:val="Body"/>
    <w:basedOn w:val="Normal"/>
    <w:rsid w:val="00191FC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textAlignment w:val="auto"/>
    </w:pPr>
    <w:rPr>
      <w:rFonts w:ascii="Calibri" w:eastAsiaTheme="minorEastAsia" w:hAnsi="Calibri"/>
      <w:color w:val="000000"/>
      <w:sz w:val="22"/>
      <w:szCs w:val="22"/>
      <w:lang w:val="en-US" w:eastAsia="zh-CN"/>
    </w:rPr>
  </w:style>
  <w:style w:type="character" w:customStyle="1" w:styleId="enumlev1Char">
    <w:name w:val="enumlev1 Char"/>
    <w:basedOn w:val="DefaultParagraphFont"/>
    <w:link w:val="enumlev1"/>
    <w:locked/>
    <w:rsid w:val="00191FC2"/>
    <w:rPr>
      <w:rFonts w:asciiTheme="minorHAnsi" w:hAnsiTheme="minorHAnsi"/>
      <w:sz w:val="24"/>
      <w:lang w:val="en-GB" w:eastAsia="en-US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DocuTitle">
    <w:name w:val="Docu Title"/>
    <w:basedOn w:val="ListParagraph"/>
    <w:qFormat/>
    <w:rsid w:val="007D6DE7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160" w:line="256" w:lineRule="auto"/>
      <w:ind w:left="0"/>
      <w:jc w:val="center"/>
      <w:textAlignment w:val="auto"/>
    </w:pPr>
    <w:rPr>
      <w:rFonts w:ascii="Times New Roman" w:eastAsiaTheme="minorEastAsia" w:hAnsi="Times New Roman"/>
      <w:b/>
      <w:bCs/>
      <w:caps/>
      <w:szCs w:val="24"/>
      <w:lang w:val="en-US" w:eastAsia="ko-KR"/>
    </w:rPr>
  </w:style>
  <w:style w:type="character" w:customStyle="1" w:styleId="eop">
    <w:name w:val="eop"/>
    <w:basedOn w:val="DefaultParagraphFont"/>
    <w:rsid w:val="00834DAC"/>
  </w:style>
  <w:style w:type="character" w:customStyle="1" w:styleId="normaltextrun">
    <w:name w:val="normaltextrun"/>
    <w:basedOn w:val="DefaultParagraphFont"/>
    <w:rsid w:val="0056104B"/>
  </w:style>
  <w:style w:type="paragraph" w:customStyle="1" w:styleId="paragraph">
    <w:name w:val="paragraph"/>
    <w:basedOn w:val="Normal"/>
    <w:rsid w:val="00AA21D7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C54F1C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A6C1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33E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42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5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84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40282">
              <w:marLeft w:val="-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6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tu.int/md/D18-RPMCIS-C-0009/en" TargetMode="External"/><Relationship Id="rId18" Type="http://schemas.openxmlformats.org/officeDocument/2006/relationships/hyperlink" Target="https://www.itu.int/md/D18-RPMCIS-C-0035/en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www.itu.int/md/D18-RPMCIS-C-0031/en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18-RPMCIS-C-0020/en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www.itu.int/md/D18-RPMCIS-C-0011/en" TargetMode="External"/><Relationship Id="rId23" Type="http://schemas.openxmlformats.org/officeDocument/2006/relationships/footer" Target="footer2.xml"/><Relationship Id="rId28" Type="http://schemas.microsoft.com/office/2019/05/relationships/documenttasks" Target="documenttasks/documenttasks1.xml"/><Relationship Id="rId10" Type="http://schemas.openxmlformats.org/officeDocument/2006/relationships/endnotes" Target="endnotes.xml"/><Relationship Id="rId19" Type="http://schemas.openxmlformats.org/officeDocument/2006/relationships/hyperlink" Target="https://www.itu.int/md/D18-RPMCIS-C-0036/e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md/D18-RPMCIS-C-0010/en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tu.int/en/ITU-D/Conferences/WTDC/WTDC21/Pages/RPM-CIS.asp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961F3DA0-D146-444C-8F95-2E5FDF96F7AF}">
    <t:Anchor>
      <t:Comment id="14716350"/>
    </t:Anchor>
    <t:History>
      <t:Event id="{6E37B3E1-2C2B-43B8-8F05-EC92C79B2794}" time="2021-03-04T12:22:12Z">
        <t:Attribution userId="S::atsuko.okuda@itu.int::6a1225e5-89a3-4f8a-a1eb-d760ef8a9afd" userProvider="AD" userName="Okuda, Atsuko"/>
        <t:Anchor>
          <t:Comment id="14716350"/>
        </t:Anchor>
        <t:Create/>
      </t:Event>
      <t:Event id="{C40F0BE8-5BB9-4046-818B-1E03A472EE3F}" time="2021-03-04T12:22:12Z">
        <t:Attribution userId="S::atsuko.okuda@itu.int::6a1225e5-89a3-4f8a-a1eb-d760ef8a9afd" userProvider="AD" userName="Okuda, Atsuko"/>
        <t:Anchor>
          <t:Comment id="14716350"/>
        </t:Anchor>
        <t:Assign userId="S::vanessa.gray@itu.int::f2095e52-b15b-49cd-820b-5b8cb14c7e24" userProvider="AD" userName="Gray, Vanessa"/>
      </t:Event>
      <t:Event id="{0E3847C5-7B0E-4810-9A3E-438295FD3B4E}" time="2021-03-04T12:22:12Z">
        <t:Attribution userId="S::atsuko.okuda@itu.int::6a1225e5-89a3-4f8a-a1eb-d760ef8a9afd" userProvider="AD" userName="Okuda, Atsuko"/>
        <t:Anchor>
          <t:Comment id="14716350"/>
        </t:Anchor>
        <t:SetTitle title="@Gray, Vanessa @Comas Barnes, Maite should it be regional priorities or regional initiatives in the report?"/>
      </t:Event>
    </t:History>
  </t:Task>
  <t:Task id="{517D2DA7-9E45-46F6-A24E-8B675EAA1752}">
    <t:Anchor>
      <t:Comment id="1975197363"/>
    </t:Anchor>
    <t:History>
      <t:Event id="{12703769-1D1C-4BD3-BBA6-C8CD71FD7A4F}" time="2021-03-04T11:37:17Z">
        <t:Attribution userId="S::atsuko.okuda@itu.int::6a1225e5-89a3-4f8a-a1eb-d760ef8a9afd" userProvider="AD" userName="Okuda, Atsuko"/>
        <t:Anchor>
          <t:Comment id="1975197363"/>
        </t:Anchor>
        <t:Create/>
      </t:Event>
      <t:Event id="{5CA043F8-069E-46F6-A6E7-B726BEA13EAF}" time="2021-03-04T11:37:17Z">
        <t:Attribution userId="S::atsuko.okuda@itu.int::6a1225e5-89a3-4f8a-a1eb-d760ef8a9afd" userProvider="AD" userName="Okuda, Atsuko"/>
        <t:Anchor>
          <t:Comment id="1975197363"/>
        </t:Anchor>
        <t:Assign userId="S::andreas.christiono@itu.int::001f7dbc-62e1-47ce-a4a5-4223aa07309a" userProvider="AD" userName="Christiono, Andreas"/>
      </t:Event>
      <t:Event id="{77DF4B04-5FF1-4982-B419-09D483781890}" time="2021-03-04T11:37:17Z">
        <t:Attribution userId="S::atsuko.okuda@itu.int::6a1225e5-89a3-4f8a-a1eb-d760ef8a9afd" userProvider="AD" userName="Okuda, Atsuko"/>
        <t:Anchor>
          <t:Comment id="1975197363"/>
        </t:Anchor>
        <t:SetTitle title="@Christiono, Andreas can you update on Monday?"/>
      </t:Event>
    </t:History>
  </t:Task>
  <t:Task id="{68DD9BB1-B407-4D0A-9DED-33AFDB62A2D8}">
    <t:Anchor>
      <t:Comment id="1580360883"/>
    </t:Anchor>
    <t:History>
      <t:Event id="{FF1043C2-45B6-4FD0-9B1A-D767C3D6B92A}" time="2021-03-04T11:09:33Z">
        <t:Attribution userId="S::atsuko.okuda@itu.int::6a1225e5-89a3-4f8a-a1eb-d760ef8a9afd" userProvider="AD" userName="Okuda, Atsuko"/>
        <t:Anchor>
          <t:Comment id="1580360883"/>
        </t:Anchor>
        <t:Create/>
      </t:Event>
      <t:Event id="{E16A40CA-52E8-4D0A-B233-C81D99192C68}" time="2021-03-04T11:09:33Z">
        <t:Attribution userId="S::atsuko.okuda@itu.int::6a1225e5-89a3-4f8a-a1eb-d760ef8a9afd" userProvider="AD" userName="Okuda, Atsuko"/>
        <t:Anchor>
          <t:Comment id="1580360883"/>
        </t:Anchor>
        <t:Assign userId="S::andreas.christiono@itu.int::001f7dbc-62e1-47ce-a4a5-4223aa07309a" userProvider="AD" userName="Christiono, Andreas"/>
      </t:Event>
      <t:Event id="{8C2CC7FC-0E0F-41F1-A689-0B7FB815EDAA}" time="2021-03-04T11:09:33Z">
        <t:Attribution userId="S::atsuko.okuda@itu.int::6a1225e5-89a3-4f8a-a1eb-d760ef8a9afd" userProvider="AD" userName="Okuda, Atsuko"/>
        <t:Anchor>
          <t:Comment id="1580360883"/>
        </t:Anchor>
        <t:SetTitle title="@Christiono, Andreas can you update the figure on Monday next week?"/>
      </t:Event>
    </t:History>
  </t:Task>
  <t:Task id="{056011D0-8B19-455E-BF12-E61E077E4D5F}">
    <t:Anchor>
      <t:Comment id="405895835"/>
    </t:Anchor>
    <t:History>
      <t:Event id="{2D3D1D54-AAD5-4945-810F-B63CD9A48D0B}" time="2021-03-04T11:51:01Z">
        <t:Attribution userId="S::atsuko.okuda@itu.int::6a1225e5-89a3-4f8a-a1eb-d760ef8a9afd" userProvider="AD" userName="Okuda, Atsuko"/>
        <t:Anchor>
          <t:Comment id="405895835"/>
        </t:Anchor>
        <t:Create/>
      </t:Event>
      <t:Event id="{7FF64113-343B-4E86-BD28-C14EF40FD802}" time="2021-03-04T11:51:01Z">
        <t:Attribution userId="S::atsuko.okuda@itu.int::6a1225e5-89a3-4f8a-a1eb-d760ef8a9afd" userProvider="AD" userName="Okuda, Atsuko"/>
        <t:Anchor>
          <t:Comment id="405895835"/>
        </t:Anchor>
        <t:Assign userId="S::ashish.narayan@itu.int::868e2891-a8b4-49f4-8916-9150a47c19f2" userProvider="AD" userName="Narayan, Ashish"/>
      </t:Event>
      <t:Event id="{ACEF7512-4C9A-4B0D-A114-3D7CF1883DEC}" time="2021-03-04T11:51:01Z">
        <t:Attribution userId="S::atsuko.okuda@itu.int::6a1225e5-89a3-4f8a-a1eb-d760ef8a9afd" userProvider="AD" userName="Okuda, Atsuko"/>
        <t:Anchor>
          <t:Comment id="405895835"/>
        </t:Anchor>
        <t:SetTitle title="@Narayan, Ashish this sounds that ASP consists only of 38 countries. Can you reformulate this and apply it throughout the reprot?"/>
      </t:Event>
    </t:History>
  </t:Task>
  <t:Task id="{54768408-08CD-47D7-B2F8-9B8DE6A607CE}">
    <t:Anchor>
      <t:Comment id="817362001"/>
    </t:Anchor>
    <t:History>
      <t:Event id="{5A566DBF-731F-4D72-B338-CB85DE76E815}" time="2021-03-04T11:42:02Z">
        <t:Attribution userId="S::atsuko.okuda@itu.int::6a1225e5-89a3-4f8a-a1eb-d760ef8a9afd" userProvider="AD" userName="Okuda, Atsuko"/>
        <t:Anchor>
          <t:Comment id="817362001"/>
        </t:Anchor>
        <t:Create/>
      </t:Event>
      <t:Event id="{FA67446E-9724-4070-B9AB-F648D71D7132}" time="2021-03-04T11:42:02Z">
        <t:Attribution userId="S::atsuko.okuda@itu.int::6a1225e5-89a3-4f8a-a1eb-d760ef8a9afd" userProvider="AD" userName="Okuda, Atsuko"/>
        <t:Anchor>
          <t:Comment id="817362001"/>
        </t:Anchor>
        <t:Assign userId="S::andreas.christiono@itu.int::001f7dbc-62e1-47ce-a4a5-4223aa07309a" userProvider="AD" userName="Christiono, Andreas"/>
      </t:Event>
      <t:Event id="{1A76FA2A-EB2F-4F7B-93C1-646940610DA7}" time="2021-03-04T11:42:02Z">
        <t:Attribution userId="S::atsuko.okuda@itu.int::6a1225e5-89a3-4f8a-a1eb-d760ef8a9afd" userProvider="AD" userName="Okuda, Atsuko"/>
        <t:Anchor>
          <t:Comment id="817362001"/>
        </t:Anchor>
        <t:SetTitle title="@Christiono, Andreas can you ensure that the abbreviation is used in the first instance of the report for all the abbreviations including ICT?"/>
      </t:Event>
    </t:History>
  </t:Task>
  <t:Task id="{680AD858-4AFD-4A19-9F2D-DBCC4FEA0F1B}">
    <t:Anchor>
      <t:Comment id="1070583561"/>
    </t:Anchor>
    <t:History>
      <t:Event id="{7D0AD94B-5519-4756-8689-4BFA3D2868B8}" time="2021-03-04T12:14:02Z">
        <t:Attribution userId="S::atsuko.okuda@itu.int::6a1225e5-89a3-4f8a-a1eb-d760ef8a9afd" userProvider="AD" userName="Okuda, Atsuko"/>
        <t:Anchor>
          <t:Comment id="1070583561"/>
        </t:Anchor>
        <t:Create/>
      </t:Event>
      <t:Event id="{E24A01CD-6E9D-4FAD-BDDD-4C6157D4811F}" time="2021-03-04T12:14:02Z">
        <t:Attribution userId="S::atsuko.okuda@itu.int::6a1225e5-89a3-4f8a-a1eb-d760ef8a9afd" userProvider="AD" userName="Okuda, Atsuko"/>
        <t:Anchor>
          <t:Comment id="1070583561"/>
        </t:Anchor>
        <t:Assign userId="S::aamir.riaz@itu.int::c41a3090-9309-44d3-b9cc-87328a80f895" userProvider="AD" userName="Riaz, Aamir"/>
      </t:Event>
      <t:Event id="{5EAAF71D-2C36-496F-8889-8FD266696D7D}" time="2021-03-04T12:14:02Z">
        <t:Attribution userId="S::atsuko.okuda@itu.int::6a1225e5-89a3-4f8a-a1eb-d760ef8a9afd" userProvider="AD" userName="Okuda, Atsuko"/>
        <t:Anchor>
          <t:Comment id="1070583561"/>
        </t:Anchor>
        <t:SetTitle title="@Riaz, Aamir we know who are going to present the reports. Can you update them as per the script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20BCD90392CE4983D33C8AE8606CB9" ma:contentTypeVersion="11" ma:contentTypeDescription="Create a new document." ma:contentTypeScope="" ma:versionID="65e56150681a814d94b0975d56a1230a">
  <xsd:schema xmlns:xsd="http://www.w3.org/2001/XMLSchema" xmlns:xs="http://www.w3.org/2001/XMLSchema" xmlns:p="http://schemas.microsoft.com/office/2006/metadata/properties" xmlns:ns2="4c272582-4164-40b3-8c4b-3c1a04c8dc1b" xmlns:ns3="d5af11f5-2ba6-4db2-9f85-fe00cbec1a23" targetNamespace="http://schemas.microsoft.com/office/2006/metadata/properties" ma:root="true" ma:fieldsID="095f89d421c3b06896c74375414176c1" ns2:_="" ns3:_="">
    <xsd:import namespace="4c272582-4164-40b3-8c4b-3c1a04c8dc1b"/>
    <xsd:import namespace="d5af11f5-2ba6-4db2-9f85-fe00cbec1a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272582-4164-40b3-8c4b-3c1a04c8dc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af11f5-2ba6-4db2-9f85-fe00cbec1a2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CA9FBC-80AB-4083-A67E-6D5C7074C3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272582-4164-40b3-8c4b-3c1a04c8dc1b"/>
    <ds:schemaRef ds:uri="d5af11f5-2ba6-4db2-9f85-fe00cbec1a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8EC758-F87E-4B54-A145-B1994A69F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4</Pages>
  <Words>921</Words>
  <Characters>7074</Characters>
  <Application>Microsoft Office Word</Application>
  <DocSecurity>0</DocSecurity>
  <Lines>58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>ITU</Company>
  <LinksUpToDate>false</LinksUpToDate>
  <CharactersWithSpaces>79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родин Алексей Сергеевич</dc:creator>
  <cp:keywords/>
  <dc:description/>
  <cp:lastModifiedBy>BDT-nd</cp:lastModifiedBy>
  <cp:revision>24</cp:revision>
  <cp:lastPrinted>2021-03-25T09:48:00Z</cp:lastPrinted>
  <dcterms:created xsi:type="dcterms:W3CDTF">2021-04-21T19:59:00Z</dcterms:created>
  <dcterms:modified xsi:type="dcterms:W3CDTF">2021-04-22T08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A20BCD90392CE4983D33C8AE8606CB9</vt:lpwstr>
  </property>
  <property fmtid="{D5CDD505-2E9C-101B-9397-08002B2CF9AE}" pid="10" name="_dlc_DocIdItemGuid">
    <vt:lpwstr>1277586e-23f4-4a9c-8b22-c68c4fc349db</vt:lpwstr>
  </property>
</Properties>
</file>